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7A13964" w14:textId="621E7290" w:rsidR="00ED060A" w:rsidRDefault="000E456E" w:rsidP="00B01A77">
      <w:pPr>
        <w:jc w:val="center"/>
        <w:rPr>
          <w:rFonts w:ascii="Arial" w:hAnsi="Arial" w:cs="Arial"/>
          <w:b/>
          <w:sz w:val="24"/>
          <w:u w:val="single"/>
        </w:rPr>
      </w:pPr>
      <w:r>
        <w:rPr>
          <w:rFonts w:ascii="Arial" w:hAnsi="Arial" w:cs="Arial"/>
          <w:b/>
          <w:sz w:val="24"/>
          <w:u w:val="single"/>
        </w:rPr>
        <w:t xml:space="preserve"> </w:t>
      </w:r>
      <w:r w:rsidR="00ED060A">
        <w:rPr>
          <w:rFonts w:ascii="Arial" w:hAnsi="Arial" w:cs="Arial"/>
          <w:b/>
          <w:sz w:val="24"/>
          <w:u w:val="single"/>
        </w:rPr>
        <w:t>HUMAN TRAFFICKING ACTIVITY REPORTING TEMPLATES</w:t>
      </w:r>
    </w:p>
    <w:p w14:paraId="4F2358AA" w14:textId="77777777" w:rsidR="00ED060A" w:rsidRDefault="00ED060A" w:rsidP="00B01A77">
      <w:pPr>
        <w:jc w:val="center"/>
        <w:rPr>
          <w:rFonts w:ascii="Arial" w:hAnsi="Arial" w:cs="Arial"/>
          <w:b/>
          <w:sz w:val="24"/>
          <w:u w:val="single"/>
        </w:rPr>
      </w:pPr>
    </w:p>
    <w:p w14:paraId="1A0D5976" w14:textId="77777777" w:rsidR="00B01A77" w:rsidRPr="00692944" w:rsidRDefault="00B01A77" w:rsidP="00B01A77">
      <w:pPr>
        <w:jc w:val="center"/>
        <w:rPr>
          <w:rFonts w:ascii="Arial" w:hAnsi="Arial" w:cs="Arial"/>
          <w:b/>
          <w:sz w:val="24"/>
          <w:u w:val="single"/>
        </w:rPr>
      </w:pPr>
      <w:r>
        <w:rPr>
          <w:rFonts w:ascii="Arial" w:hAnsi="Arial" w:cs="Arial"/>
          <w:b/>
          <w:sz w:val="24"/>
          <w:u w:val="single"/>
        </w:rPr>
        <w:t>PREVENTION</w:t>
      </w:r>
      <w:r w:rsidR="005C1E9B">
        <w:rPr>
          <w:rFonts w:ascii="Arial" w:hAnsi="Arial" w:cs="Arial"/>
          <w:b/>
          <w:sz w:val="24"/>
          <w:u w:val="single"/>
        </w:rPr>
        <w:t xml:space="preserve"> </w:t>
      </w:r>
      <w:r w:rsidR="00FF6BC3">
        <w:rPr>
          <w:rFonts w:ascii="Arial" w:hAnsi="Arial" w:cs="Arial"/>
          <w:b/>
          <w:sz w:val="24"/>
          <w:u w:val="single"/>
        </w:rPr>
        <w:t xml:space="preserve">ACTIVITIES </w:t>
      </w:r>
      <w:r w:rsidR="005C1E9B">
        <w:rPr>
          <w:rFonts w:ascii="Arial" w:hAnsi="Arial" w:cs="Arial"/>
          <w:b/>
          <w:sz w:val="24"/>
          <w:u w:val="single"/>
        </w:rPr>
        <w:t>AND PARTNERSHIP</w:t>
      </w:r>
      <w:r w:rsidR="003E19D6">
        <w:rPr>
          <w:rFonts w:ascii="Arial" w:hAnsi="Arial" w:cs="Arial"/>
          <w:b/>
          <w:sz w:val="24"/>
          <w:u w:val="single"/>
        </w:rPr>
        <w:t xml:space="preserve"> TEMPLATE</w:t>
      </w:r>
    </w:p>
    <w:p w14:paraId="0D2DC655" w14:textId="77777777" w:rsidR="00B01A77" w:rsidRDefault="00B01A77" w:rsidP="00B01A77">
      <w:pPr>
        <w:jc w:val="center"/>
        <w:rPr>
          <w:rFonts w:ascii="Arial" w:hAnsi="Arial" w:cs="Arial"/>
          <w:b/>
        </w:rPr>
      </w:pPr>
    </w:p>
    <w:p w14:paraId="301E62C7" w14:textId="77777777" w:rsidR="00B01A77" w:rsidRDefault="00B01A77" w:rsidP="00B01A77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REPORTING TEMPLATE:   YE</w:t>
      </w:r>
      <w:r w:rsidR="00895372">
        <w:rPr>
          <w:rFonts w:ascii="Arial" w:hAnsi="Arial" w:cs="Arial"/>
          <w:b/>
        </w:rPr>
        <w:t>AR   ………………………………………………</w:t>
      </w:r>
      <w:r w:rsidR="00895372">
        <w:rPr>
          <w:rFonts w:ascii="Arial" w:hAnsi="Arial" w:cs="Arial"/>
          <w:b/>
        </w:rPr>
        <w:tab/>
        <w:t xml:space="preserve">   DATE ………………………………….</w:t>
      </w:r>
    </w:p>
    <w:p w14:paraId="18C0331A" w14:textId="77777777" w:rsidR="00895372" w:rsidRDefault="00B01A77" w:rsidP="00B01A77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REPORTING ORGANIZAT</w:t>
      </w:r>
      <w:r w:rsidR="00895372">
        <w:rPr>
          <w:rFonts w:ascii="Arial" w:hAnsi="Arial" w:cs="Arial"/>
          <w:b/>
        </w:rPr>
        <w:t>ION</w:t>
      </w:r>
      <w:r w:rsidR="00895372">
        <w:rPr>
          <w:rFonts w:ascii="Arial" w:hAnsi="Arial" w:cs="Arial"/>
          <w:b/>
        </w:rPr>
        <w:tab/>
        <w:t>……………………………………………………………………………………………</w:t>
      </w:r>
      <w:proofErr w:type="gramStart"/>
      <w:r w:rsidR="00895372">
        <w:rPr>
          <w:rFonts w:ascii="Arial" w:hAnsi="Arial" w:cs="Arial"/>
          <w:b/>
        </w:rPr>
        <w:t>…..</w:t>
      </w:r>
      <w:proofErr w:type="gramEnd"/>
    </w:p>
    <w:p w14:paraId="207538E0" w14:textId="77777777" w:rsidR="00B01A77" w:rsidRDefault="00895372" w:rsidP="00B01A77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NAME OF REGION 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  <w:t>………………………………………………</w:t>
      </w:r>
      <w:r>
        <w:rPr>
          <w:rFonts w:ascii="Arial" w:hAnsi="Arial" w:cs="Arial"/>
          <w:b/>
        </w:rPr>
        <w:tab/>
        <w:t xml:space="preserve">    DISTRICT ……………………………</w:t>
      </w:r>
      <w:r w:rsidR="00B01A77">
        <w:rPr>
          <w:rFonts w:ascii="Arial" w:hAnsi="Arial" w:cs="Arial"/>
          <w:b/>
        </w:rPr>
        <w:t xml:space="preserve">                 </w:t>
      </w:r>
    </w:p>
    <w:p w14:paraId="4C13A757" w14:textId="77777777" w:rsidR="00B01A77" w:rsidRDefault="00B01A77" w:rsidP="00B01A77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 NAME OF OFFICER</w:t>
      </w:r>
      <w:r w:rsidR="00705835">
        <w:rPr>
          <w:rFonts w:ascii="Arial" w:hAnsi="Arial" w:cs="Arial"/>
          <w:b/>
        </w:rPr>
        <w:t xml:space="preserve">                         ………………………………………………………………………</w:t>
      </w:r>
    </w:p>
    <w:p w14:paraId="290796C3" w14:textId="77777777" w:rsidR="00433EAB" w:rsidRDefault="00433EAB" w:rsidP="00B01A77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EMAIL AND TEL. NO.</w:t>
      </w:r>
      <w:r w:rsidR="00ED0AC4">
        <w:rPr>
          <w:rFonts w:ascii="Arial" w:hAnsi="Arial" w:cs="Arial"/>
          <w:b/>
        </w:rPr>
        <w:tab/>
      </w:r>
      <w:r w:rsidR="00ED0AC4">
        <w:rPr>
          <w:rFonts w:ascii="Arial" w:hAnsi="Arial" w:cs="Arial"/>
          <w:b/>
        </w:rPr>
        <w:tab/>
        <w:t>……………………………………………………………………….</w:t>
      </w:r>
    </w:p>
    <w:p w14:paraId="232F8EBC" w14:textId="77777777" w:rsidR="00AC349F" w:rsidRDefault="00AC349F" w:rsidP="00B01A77">
      <w:pPr>
        <w:rPr>
          <w:rFonts w:ascii="Arial" w:hAnsi="Arial" w:cs="Arial"/>
          <w:b/>
        </w:rPr>
      </w:pPr>
    </w:p>
    <w:p w14:paraId="7283783E" w14:textId="77777777" w:rsidR="00AC349F" w:rsidRDefault="00AC349F" w:rsidP="00AC349F">
      <w:pPr>
        <w:pStyle w:val="ListParagraph"/>
        <w:numPr>
          <w:ilvl w:val="0"/>
          <w:numId w:val="1"/>
        </w:num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CAPACITY BUILDING AND TRAINING PROGRAMS </w:t>
      </w:r>
    </w:p>
    <w:p w14:paraId="38A8DA56" w14:textId="77777777" w:rsidR="00AC349F" w:rsidRPr="006A18BC" w:rsidRDefault="006A18BC" w:rsidP="00AC349F">
      <w:pPr>
        <w:pStyle w:val="ListParagraph"/>
        <w:rPr>
          <w:rFonts w:ascii="Arial" w:hAnsi="Arial" w:cs="Arial"/>
        </w:rPr>
      </w:pPr>
      <w:r>
        <w:rPr>
          <w:rFonts w:ascii="Arial" w:hAnsi="Arial" w:cs="Arial"/>
        </w:rPr>
        <w:t>(</w:t>
      </w:r>
      <w:r w:rsidR="00AC349F" w:rsidRPr="006A18BC">
        <w:rPr>
          <w:rFonts w:ascii="Arial" w:hAnsi="Arial" w:cs="Arial"/>
        </w:rPr>
        <w:t>This includes training organized by your institution or those you participated</w:t>
      </w:r>
      <w:r>
        <w:rPr>
          <w:rFonts w:ascii="Arial" w:hAnsi="Arial" w:cs="Arial"/>
        </w:rPr>
        <w:t>/ collaborated</w:t>
      </w:r>
      <w:r w:rsidR="00AC349F" w:rsidRPr="006A18BC">
        <w:rPr>
          <w:rFonts w:ascii="Arial" w:hAnsi="Arial" w:cs="Arial"/>
        </w:rPr>
        <w:t xml:space="preserve"> or funded</w:t>
      </w:r>
      <w:r>
        <w:rPr>
          <w:rFonts w:ascii="Arial" w:hAnsi="Arial" w:cs="Arial"/>
        </w:rPr>
        <w:t>)</w:t>
      </w:r>
    </w:p>
    <w:p w14:paraId="40CCD9CD" w14:textId="77777777" w:rsidR="00AC349F" w:rsidRDefault="00AC349F" w:rsidP="00AC349F">
      <w:pPr>
        <w:rPr>
          <w:rFonts w:ascii="Arial" w:hAnsi="Arial" w:cs="Arial"/>
          <w:b/>
        </w:rPr>
      </w:pPr>
    </w:p>
    <w:tbl>
      <w:tblPr>
        <w:tblStyle w:val="GridTable1Light"/>
        <w:tblW w:w="14386" w:type="dxa"/>
        <w:tblInd w:w="-522" w:type="dxa"/>
        <w:tblLook w:val="04A0" w:firstRow="1" w:lastRow="0" w:firstColumn="1" w:lastColumn="0" w:noHBand="0" w:noVBand="1"/>
      </w:tblPr>
      <w:tblGrid>
        <w:gridCol w:w="717"/>
        <w:gridCol w:w="1377"/>
        <w:gridCol w:w="1598"/>
        <w:gridCol w:w="1274"/>
        <w:gridCol w:w="2120"/>
        <w:gridCol w:w="1545"/>
        <w:gridCol w:w="945"/>
        <w:gridCol w:w="6"/>
        <w:gridCol w:w="826"/>
        <w:gridCol w:w="975"/>
        <w:gridCol w:w="1358"/>
        <w:gridCol w:w="1645"/>
      </w:tblGrid>
      <w:tr w:rsidR="001A1ECC" w:rsidRPr="004936E5" w14:paraId="1DE5653F" w14:textId="77777777" w:rsidTr="004C5A0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9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7" w:type="dxa"/>
            <w:vMerge w:val="restart"/>
          </w:tcPr>
          <w:p w14:paraId="0DCC6F08" w14:textId="77777777" w:rsidR="004936E5" w:rsidRPr="004936E5" w:rsidRDefault="004936E5" w:rsidP="006A18BC">
            <w:pPr>
              <w:rPr>
                <w:rFonts w:ascii="Arial" w:hAnsi="Arial" w:cs="Arial"/>
                <w:b w:val="0"/>
                <w:sz w:val="24"/>
                <w:szCs w:val="24"/>
              </w:rPr>
            </w:pPr>
            <w:r w:rsidRPr="004936E5">
              <w:rPr>
                <w:rFonts w:ascii="Arial" w:hAnsi="Arial" w:cs="Arial"/>
                <w:b w:val="0"/>
                <w:sz w:val="24"/>
                <w:szCs w:val="24"/>
              </w:rPr>
              <w:t>No.</w:t>
            </w:r>
          </w:p>
        </w:tc>
        <w:tc>
          <w:tcPr>
            <w:tcW w:w="1377" w:type="dxa"/>
            <w:vMerge w:val="restart"/>
          </w:tcPr>
          <w:p w14:paraId="76CC4C69" w14:textId="77777777" w:rsidR="004936E5" w:rsidRPr="004936E5" w:rsidRDefault="001A1ECC" w:rsidP="006A18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sz w:val="24"/>
                <w:szCs w:val="24"/>
              </w:rPr>
            </w:pPr>
            <w:r>
              <w:rPr>
                <w:rFonts w:ascii="Arial" w:hAnsi="Arial" w:cs="Arial"/>
                <w:b w:val="0"/>
                <w:sz w:val="24"/>
                <w:szCs w:val="24"/>
              </w:rPr>
              <w:t>Project name (if applicable)</w:t>
            </w:r>
          </w:p>
        </w:tc>
        <w:tc>
          <w:tcPr>
            <w:tcW w:w="1598" w:type="dxa"/>
            <w:vMerge w:val="restart"/>
          </w:tcPr>
          <w:p w14:paraId="169C556D" w14:textId="77777777" w:rsidR="004936E5" w:rsidRPr="004936E5" w:rsidRDefault="004936E5" w:rsidP="006A18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sz w:val="24"/>
                <w:szCs w:val="24"/>
              </w:rPr>
            </w:pPr>
            <w:r w:rsidRPr="004936E5">
              <w:rPr>
                <w:rFonts w:ascii="Arial" w:hAnsi="Arial" w:cs="Arial"/>
                <w:b w:val="0"/>
                <w:sz w:val="24"/>
                <w:szCs w:val="24"/>
              </w:rPr>
              <w:t xml:space="preserve">Name And Title </w:t>
            </w:r>
            <w:proofErr w:type="gramStart"/>
            <w:r w:rsidRPr="004936E5">
              <w:rPr>
                <w:rFonts w:ascii="Arial" w:hAnsi="Arial" w:cs="Arial"/>
                <w:b w:val="0"/>
                <w:sz w:val="24"/>
                <w:szCs w:val="24"/>
              </w:rPr>
              <w:t>Of</w:t>
            </w:r>
            <w:proofErr w:type="gramEnd"/>
            <w:r w:rsidRPr="004936E5">
              <w:rPr>
                <w:rFonts w:ascii="Arial" w:hAnsi="Arial" w:cs="Arial"/>
                <w:b w:val="0"/>
                <w:sz w:val="24"/>
                <w:szCs w:val="24"/>
              </w:rPr>
              <w:t xml:space="preserve"> the Program</w:t>
            </w:r>
          </w:p>
        </w:tc>
        <w:tc>
          <w:tcPr>
            <w:tcW w:w="1274" w:type="dxa"/>
            <w:vMerge w:val="restart"/>
          </w:tcPr>
          <w:p w14:paraId="0686050D" w14:textId="77777777" w:rsidR="004936E5" w:rsidRPr="004936E5" w:rsidRDefault="004936E5" w:rsidP="006A18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sz w:val="24"/>
                <w:szCs w:val="24"/>
              </w:rPr>
            </w:pPr>
            <w:r w:rsidRPr="004936E5">
              <w:rPr>
                <w:rFonts w:ascii="Arial" w:hAnsi="Arial" w:cs="Arial"/>
                <w:b w:val="0"/>
                <w:sz w:val="24"/>
                <w:szCs w:val="24"/>
              </w:rPr>
              <w:t xml:space="preserve">Topics Treated </w:t>
            </w:r>
          </w:p>
        </w:tc>
        <w:tc>
          <w:tcPr>
            <w:tcW w:w="2120" w:type="dxa"/>
            <w:vMerge w:val="restart"/>
          </w:tcPr>
          <w:p w14:paraId="5E7C7E04" w14:textId="77777777" w:rsidR="004936E5" w:rsidRPr="001A1ECC" w:rsidRDefault="004936E5" w:rsidP="004936E5">
            <w:pPr>
              <w:pStyle w:val="ListParagraph"/>
              <w:numPr>
                <w:ilvl w:val="0"/>
                <w:numId w:val="3"/>
              </w:num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sz w:val="24"/>
                <w:szCs w:val="24"/>
              </w:rPr>
            </w:pPr>
            <w:r w:rsidRPr="001A1ECC">
              <w:rPr>
                <w:rFonts w:ascii="Arial" w:hAnsi="Arial" w:cs="Arial"/>
                <w:b w:val="0"/>
                <w:sz w:val="24"/>
                <w:szCs w:val="24"/>
              </w:rPr>
              <w:t xml:space="preserve">Date </w:t>
            </w:r>
          </w:p>
          <w:p w14:paraId="68FB456E" w14:textId="77777777" w:rsidR="004936E5" w:rsidRPr="001A1ECC" w:rsidRDefault="004936E5" w:rsidP="004936E5">
            <w:pPr>
              <w:pStyle w:val="ListParagraph"/>
              <w:numPr>
                <w:ilvl w:val="0"/>
                <w:numId w:val="3"/>
              </w:num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sz w:val="24"/>
                <w:szCs w:val="24"/>
              </w:rPr>
            </w:pPr>
            <w:r w:rsidRPr="001A1ECC">
              <w:rPr>
                <w:rFonts w:ascii="Arial" w:hAnsi="Arial" w:cs="Arial"/>
                <w:b w:val="0"/>
                <w:sz w:val="24"/>
                <w:szCs w:val="24"/>
              </w:rPr>
              <w:t>Venue</w:t>
            </w:r>
          </w:p>
          <w:p w14:paraId="0AA36EF9" w14:textId="77777777" w:rsidR="004936E5" w:rsidRPr="001A1ECC" w:rsidRDefault="004936E5" w:rsidP="004936E5">
            <w:pPr>
              <w:pStyle w:val="ListParagraph"/>
              <w:numPr>
                <w:ilvl w:val="0"/>
                <w:numId w:val="3"/>
              </w:num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sz w:val="24"/>
                <w:szCs w:val="24"/>
              </w:rPr>
            </w:pPr>
            <w:r w:rsidRPr="001A1ECC">
              <w:rPr>
                <w:rFonts w:ascii="Arial" w:hAnsi="Arial" w:cs="Arial"/>
                <w:b w:val="0"/>
                <w:sz w:val="24"/>
                <w:szCs w:val="24"/>
              </w:rPr>
              <w:t xml:space="preserve">District </w:t>
            </w:r>
          </w:p>
          <w:p w14:paraId="3AE4EA0C" w14:textId="77777777" w:rsidR="004936E5" w:rsidRPr="001A1ECC" w:rsidRDefault="004936E5" w:rsidP="004936E5">
            <w:pPr>
              <w:pStyle w:val="ListParagraph"/>
              <w:numPr>
                <w:ilvl w:val="0"/>
                <w:numId w:val="3"/>
              </w:num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sz w:val="24"/>
                <w:szCs w:val="24"/>
              </w:rPr>
            </w:pPr>
            <w:r w:rsidRPr="001A1ECC">
              <w:rPr>
                <w:rFonts w:ascii="Arial" w:hAnsi="Arial" w:cs="Arial"/>
                <w:b w:val="0"/>
                <w:sz w:val="24"/>
                <w:szCs w:val="24"/>
              </w:rPr>
              <w:t xml:space="preserve">Region </w:t>
            </w:r>
          </w:p>
          <w:p w14:paraId="7AF3B2E9" w14:textId="77777777" w:rsidR="004936E5" w:rsidRPr="004936E5" w:rsidRDefault="004936E5" w:rsidP="004936E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1A1ECC">
              <w:rPr>
                <w:rFonts w:ascii="Arial" w:hAnsi="Arial" w:cs="Arial"/>
                <w:b w:val="0"/>
                <w:sz w:val="24"/>
                <w:szCs w:val="24"/>
              </w:rPr>
              <w:t>Program Was Organized</w:t>
            </w:r>
          </w:p>
        </w:tc>
        <w:tc>
          <w:tcPr>
            <w:tcW w:w="1545" w:type="dxa"/>
            <w:vMerge w:val="restart"/>
          </w:tcPr>
          <w:p w14:paraId="72238BB4" w14:textId="77777777" w:rsidR="004936E5" w:rsidRPr="004936E5" w:rsidRDefault="004936E5" w:rsidP="006A18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sz w:val="24"/>
                <w:szCs w:val="24"/>
              </w:rPr>
            </w:pPr>
            <w:r w:rsidRPr="004936E5">
              <w:rPr>
                <w:rFonts w:ascii="Arial" w:hAnsi="Arial" w:cs="Arial"/>
                <w:b w:val="0"/>
                <w:sz w:val="24"/>
                <w:szCs w:val="24"/>
              </w:rPr>
              <w:t xml:space="preserve">For Which </w:t>
            </w:r>
          </w:p>
          <w:p w14:paraId="58B36A5B" w14:textId="77777777" w:rsidR="004936E5" w:rsidRPr="004936E5" w:rsidRDefault="004936E5" w:rsidP="006A18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sz w:val="24"/>
                <w:szCs w:val="24"/>
              </w:rPr>
            </w:pPr>
            <w:r w:rsidRPr="004936E5">
              <w:rPr>
                <w:rFonts w:ascii="Arial" w:hAnsi="Arial" w:cs="Arial"/>
                <w:b w:val="0"/>
                <w:sz w:val="24"/>
                <w:szCs w:val="24"/>
              </w:rPr>
              <w:t xml:space="preserve">Targeted Groups/ Audience </w:t>
            </w:r>
          </w:p>
        </w:tc>
        <w:tc>
          <w:tcPr>
            <w:tcW w:w="2752" w:type="dxa"/>
            <w:gridSpan w:val="4"/>
          </w:tcPr>
          <w:p w14:paraId="76040989" w14:textId="77777777" w:rsidR="004936E5" w:rsidRPr="004936E5" w:rsidRDefault="004936E5" w:rsidP="006A18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sz w:val="24"/>
                <w:szCs w:val="24"/>
              </w:rPr>
            </w:pPr>
            <w:r w:rsidRPr="004936E5">
              <w:rPr>
                <w:rFonts w:ascii="Arial" w:hAnsi="Arial" w:cs="Arial"/>
                <w:b w:val="0"/>
                <w:sz w:val="24"/>
                <w:szCs w:val="24"/>
              </w:rPr>
              <w:t>Total</w:t>
            </w:r>
          </w:p>
          <w:p w14:paraId="13EEBCDE" w14:textId="77777777" w:rsidR="004936E5" w:rsidRPr="004936E5" w:rsidRDefault="004936E5" w:rsidP="006A18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sz w:val="24"/>
                <w:szCs w:val="24"/>
              </w:rPr>
            </w:pPr>
            <w:r w:rsidRPr="004936E5">
              <w:rPr>
                <w:rFonts w:ascii="Arial" w:hAnsi="Arial" w:cs="Arial"/>
                <w:b w:val="0"/>
                <w:sz w:val="24"/>
                <w:szCs w:val="24"/>
              </w:rPr>
              <w:t xml:space="preserve"> No. Of Participants</w:t>
            </w:r>
          </w:p>
          <w:p w14:paraId="48D039EF" w14:textId="77777777" w:rsidR="004936E5" w:rsidRPr="004936E5" w:rsidRDefault="004936E5" w:rsidP="006A18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sz w:val="24"/>
                <w:szCs w:val="24"/>
              </w:rPr>
            </w:pPr>
          </w:p>
          <w:p w14:paraId="774B62E2" w14:textId="77777777" w:rsidR="004936E5" w:rsidRPr="004936E5" w:rsidRDefault="004936E5" w:rsidP="006A18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sz w:val="24"/>
                <w:szCs w:val="24"/>
              </w:rPr>
            </w:pPr>
          </w:p>
        </w:tc>
        <w:tc>
          <w:tcPr>
            <w:tcW w:w="1358" w:type="dxa"/>
            <w:vMerge w:val="restart"/>
          </w:tcPr>
          <w:p w14:paraId="221D68DF" w14:textId="77777777" w:rsidR="004936E5" w:rsidRPr="004936E5" w:rsidRDefault="004936E5" w:rsidP="006A18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sz w:val="24"/>
                <w:szCs w:val="24"/>
              </w:rPr>
            </w:pPr>
            <w:r w:rsidRPr="004936E5">
              <w:rPr>
                <w:rFonts w:ascii="Arial" w:hAnsi="Arial" w:cs="Arial"/>
                <w:b w:val="0"/>
                <w:sz w:val="24"/>
                <w:szCs w:val="24"/>
              </w:rPr>
              <w:t>Funders/</w:t>
            </w:r>
          </w:p>
          <w:p w14:paraId="5D4CF4B9" w14:textId="77777777" w:rsidR="004936E5" w:rsidRPr="004936E5" w:rsidRDefault="004936E5" w:rsidP="006A18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sz w:val="24"/>
                <w:szCs w:val="24"/>
              </w:rPr>
            </w:pPr>
            <w:r w:rsidRPr="004936E5">
              <w:rPr>
                <w:rFonts w:ascii="Arial" w:hAnsi="Arial" w:cs="Arial"/>
                <w:b w:val="0"/>
                <w:sz w:val="24"/>
                <w:szCs w:val="24"/>
              </w:rPr>
              <w:t>Donors</w:t>
            </w:r>
          </w:p>
        </w:tc>
        <w:tc>
          <w:tcPr>
            <w:tcW w:w="1645" w:type="dxa"/>
            <w:vMerge w:val="restart"/>
          </w:tcPr>
          <w:p w14:paraId="6C554282" w14:textId="77777777" w:rsidR="001A1ECC" w:rsidRPr="004936E5" w:rsidRDefault="004936E5" w:rsidP="006A18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sz w:val="24"/>
                <w:szCs w:val="24"/>
              </w:rPr>
            </w:pPr>
            <w:r w:rsidRPr="004936E5">
              <w:rPr>
                <w:rFonts w:ascii="Arial" w:hAnsi="Arial" w:cs="Arial"/>
                <w:b w:val="0"/>
                <w:sz w:val="24"/>
                <w:szCs w:val="24"/>
              </w:rPr>
              <w:t>Collaborators</w:t>
            </w:r>
          </w:p>
        </w:tc>
      </w:tr>
      <w:tr w:rsidR="001A1ECC" w:rsidRPr="006A18BC" w14:paraId="671ADCB1" w14:textId="77777777" w:rsidTr="004C5A02">
        <w:trPr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7" w:type="dxa"/>
            <w:vMerge/>
          </w:tcPr>
          <w:p w14:paraId="0469EAA5" w14:textId="77777777" w:rsidR="004936E5" w:rsidRPr="006A18BC" w:rsidRDefault="004936E5" w:rsidP="006A18BC">
            <w:pPr>
              <w:rPr>
                <w:rFonts w:ascii="Arial" w:hAnsi="Arial" w:cs="Arial"/>
                <w:b w:val="0"/>
                <w:sz w:val="20"/>
                <w:szCs w:val="20"/>
              </w:rPr>
            </w:pPr>
          </w:p>
        </w:tc>
        <w:tc>
          <w:tcPr>
            <w:tcW w:w="1377" w:type="dxa"/>
            <w:vMerge/>
          </w:tcPr>
          <w:p w14:paraId="6E5B7DBA" w14:textId="77777777" w:rsidR="004936E5" w:rsidRDefault="004936E5" w:rsidP="006A18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598" w:type="dxa"/>
            <w:vMerge/>
          </w:tcPr>
          <w:p w14:paraId="46F334D7" w14:textId="77777777" w:rsidR="004936E5" w:rsidRPr="006A18BC" w:rsidRDefault="004936E5" w:rsidP="006A18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74" w:type="dxa"/>
            <w:vMerge/>
          </w:tcPr>
          <w:p w14:paraId="7B3F0813" w14:textId="77777777" w:rsidR="004936E5" w:rsidRPr="006A18BC" w:rsidRDefault="004936E5" w:rsidP="006A18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120" w:type="dxa"/>
            <w:vMerge/>
          </w:tcPr>
          <w:p w14:paraId="3C25B74A" w14:textId="77777777" w:rsidR="004936E5" w:rsidRPr="006A18BC" w:rsidRDefault="004936E5" w:rsidP="006A18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0DF56B6D" w14:textId="77777777" w:rsidR="004936E5" w:rsidRPr="006A18BC" w:rsidRDefault="004936E5" w:rsidP="006A18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945" w:type="dxa"/>
          </w:tcPr>
          <w:p w14:paraId="1B26EA66" w14:textId="77777777" w:rsidR="004936E5" w:rsidRPr="006A18BC" w:rsidRDefault="004936E5" w:rsidP="006A18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</w:rPr>
              <w:t>Total</w:t>
            </w:r>
          </w:p>
        </w:tc>
        <w:tc>
          <w:tcPr>
            <w:tcW w:w="832" w:type="dxa"/>
            <w:gridSpan w:val="2"/>
          </w:tcPr>
          <w:p w14:paraId="3EFB0E91" w14:textId="77777777" w:rsidR="004936E5" w:rsidRPr="006A18BC" w:rsidRDefault="004936E5" w:rsidP="006A18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</w:rPr>
              <w:t>Male</w:t>
            </w:r>
          </w:p>
        </w:tc>
        <w:tc>
          <w:tcPr>
            <w:tcW w:w="975" w:type="dxa"/>
          </w:tcPr>
          <w:p w14:paraId="406A9D67" w14:textId="77777777" w:rsidR="004936E5" w:rsidRPr="006A18BC" w:rsidRDefault="004936E5" w:rsidP="006A18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</w:rPr>
              <w:t>Female</w:t>
            </w:r>
          </w:p>
        </w:tc>
        <w:tc>
          <w:tcPr>
            <w:tcW w:w="1358" w:type="dxa"/>
            <w:vMerge/>
          </w:tcPr>
          <w:p w14:paraId="55255242" w14:textId="77777777" w:rsidR="004936E5" w:rsidRPr="006A18BC" w:rsidRDefault="004936E5" w:rsidP="006A18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645" w:type="dxa"/>
            <w:vMerge/>
          </w:tcPr>
          <w:p w14:paraId="13D17FA7" w14:textId="77777777" w:rsidR="004936E5" w:rsidRPr="006A18BC" w:rsidRDefault="004936E5" w:rsidP="006A18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1A1ECC" w14:paraId="4E62E6F8" w14:textId="77777777" w:rsidTr="004C5A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7" w:type="dxa"/>
          </w:tcPr>
          <w:p w14:paraId="0C9166E5" w14:textId="77777777" w:rsidR="006A18BC" w:rsidRDefault="006A18BC" w:rsidP="006A18BC">
            <w:pPr>
              <w:rPr>
                <w:rFonts w:ascii="Arial" w:hAnsi="Arial" w:cs="Arial"/>
                <w:b w:val="0"/>
              </w:rPr>
            </w:pPr>
          </w:p>
        </w:tc>
        <w:tc>
          <w:tcPr>
            <w:tcW w:w="1377" w:type="dxa"/>
          </w:tcPr>
          <w:p w14:paraId="41250495" w14:textId="77777777" w:rsidR="006A18BC" w:rsidRDefault="006A18BC" w:rsidP="006A18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  <w:tc>
          <w:tcPr>
            <w:tcW w:w="1598" w:type="dxa"/>
          </w:tcPr>
          <w:p w14:paraId="442D941B" w14:textId="77777777" w:rsidR="006A18BC" w:rsidRDefault="006A18BC" w:rsidP="006A18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  <w:tc>
          <w:tcPr>
            <w:tcW w:w="1274" w:type="dxa"/>
          </w:tcPr>
          <w:p w14:paraId="2397B0B1" w14:textId="77777777" w:rsidR="006A18BC" w:rsidRDefault="006A18BC" w:rsidP="006A18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  <w:tc>
          <w:tcPr>
            <w:tcW w:w="2120" w:type="dxa"/>
          </w:tcPr>
          <w:p w14:paraId="0D624AD3" w14:textId="77777777" w:rsidR="006A18BC" w:rsidRDefault="006A18BC" w:rsidP="006A18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  <w:tc>
          <w:tcPr>
            <w:tcW w:w="1545" w:type="dxa"/>
          </w:tcPr>
          <w:p w14:paraId="0EDD2FEF" w14:textId="77777777" w:rsidR="006A18BC" w:rsidRDefault="006A18BC" w:rsidP="006A18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  <w:tc>
          <w:tcPr>
            <w:tcW w:w="951" w:type="dxa"/>
            <w:gridSpan w:val="2"/>
          </w:tcPr>
          <w:p w14:paraId="5684AEE7" w14:textId="77777777" w:rsidR="006A18BC" w:rsidRDefault="006A18BC" w:rsidP="006A18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  <w:tc>
          <w:tcPr>
            <w:tcW w:w="826" w:type="dxa"/>
          </w:tcPr>
          <w:p w14:paraId="3B36ADE8" w14:textId="77777777" w:rsidR="006A18BC" w:rsidRDefault="006A18BC" w:rsidP="006A18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  <w:tc>
          <w:tcPr>
            <w:tcW w:w="975" w:type="dxa"/>
          </w:tcPr>
          <w:p w14:paraId="3BBA7CE4" w14:textId="77777777" w:rsidR="006A18BC" w:rsidRDefault="006A18BC" w:rsidP="006A18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  <w:tc>
          <w:tcPr>
            <w:tcW w:w="1358" w:type="dxa"/>
          </w:tcPr>
          <w:p w14:paraId="7C5607F9" w14:textId="77777777" w:rsidR="006A18BC" w:rsidRDefault="006A18BC" w:rsidP="006A18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  <w:tc>
          <w:tcPr>
            <w:tcW w:w="1645" w:type="dxa"/>
          </w:tcPr>
          <w:p w14:paraId="0B7CD0CC" w14:textId="77777777" w:rsidR="006A18BC" w:rsidRDefault="006A18BC" w:rsidP="006A18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</w:tr>
      <w:tr w:rsidR="001A1ECC" w14:paraId="3F491769" w14:textId="77777777" w:rsidTr="004C5A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7" w:type="dxa"/>
          </w:tcPr>
          <w:p w14:paraId="43438F29" w14:textId="77777777" w:rsidR="006A18BC" w:rsidRDefault="004936E5" w:rsidP="006A18BC">
            <w:pPr>
              <w:rPr>
                <w:rFonts w:ascii="Arial" w:hAnsi="Arial" w:cs="Arial"/>
                <w:b w:val="0"/>
              </w:rPr>
            </w:pPr>
            <w:r>
              <w:rPr>
                <w:rFonts w:ascii="Arial" w:hAnsi="Arial" w:cs="Arial"/>
                <w:b w:val="0"/>
              </w:rPr>
              <w:t>1</w:t>
            </w:r>
          </w:p>
        </w:tc>
        <w:tc>
          <w:tcPr>
            <w:tcW w:w="1377" w:type="dxa"/>
          </w:tcPr>
          <w:p w14:paraId="11D7F449" w14:textId="77777777" w:rsidR="006A18BC" w:rsidRDefault="006A18BC" w:rsidP="006A18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  <w:tc>
          <w:tcPr>
            <w:tcW w:w="1598" w:type="dxa"/>
          </w:tcPr>
          <w:p w14:paraId="24C34693" w14:textId="12A0B0AC" w:rsidR="006A18BC" w:rsidRDefault="006A18BC" w:rsidP="006A18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  <w:tc>
          <w:tcPr>
            <w:tcW w:w="1274" w:type="dxa"/>
          </w:tcPr>
          <w:p w14:paraId="727735C3" w14:textId="77777777" w:rsidR="006A18BC" w:rsidRDefault="006A18BC" w:rsidP="006A18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  <w:tc>
          <w:tcPr>
            <w:tcW w:w="2120" w:type="dxa"/>
          </w:tcPr>
          <w:p w14:paraId="62567B2A" w14:textId="77777777" w:rsidR="006A18BC" w:rsidRDefault="006A18BC" w:rsidP="006D47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  <w:tc>
          <w:tcPr>
            <w:tcW w:w="1545" w:type="dxa"/>
          </w:tcPr>
          <w:p w14:paraId="2ABFE7E1" w14:textId="78E8B5F6" w:rsidR="004A3DA4" w:rsidRDefault="004A3DA4" w:rsidP="006D47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  <w:tc>
          <w:tcPr>
            <w:tcW w:w="951" w:type="dxa"/>
            <w:gridSpan w:val="2"/>
          </w:tcPr>
          <w:p w14:paraId="1F2F729D" w14:textId="77777777" w:rsidR="006A18BC" w:rsidRDefault="006A18BC" w:rsidP="006A18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  <w:tc>
          <w:tcPr>
            <w:tcW w:w="826" w:type="dxa"/>
          </w:tcPr>
          <w:p w14:paraId="7A4CBCA2" w14:textId="77777777" w:rsidR="006A18BC" w:rsidRDefault="006A18BC" w:rsidP="006A18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  <w:tc>
          <w:tcPr>
            <w:tcW w:w="975" w:type="dxa"/>
          </w:tcPr>
          <w:p w14:paraId="6CED9D9E" w14:textId="77777777" w:rsidR="006A18BC" w:rsidRDefault="006A18BC" w:rsidP="006A18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  <w:tc>
          <w:tcPr>
            <w:tcW w:w="1358" w:type="dxa"/>
          </w:tcPr>
          <w:p w14:paraId="72C49F85" w14:textId="63709AD7" w:rsidR="006A18BC" w:rsidRDefault="006A18BC" w:rsidP="006A18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  <w:tc>
          <w:tcPr>
            <w:tcW w:w="1645" w:type="dxa"/>
          </w:tcPr>
          <w:p w14:paraId="7C28AB85" w14:textId="46453663" w:rsidR="00EE32BC" w:rsidRDefault="00EE32BC" w:rsidP="006D47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</w:tr>
      <w:tr w:rsidR="004C5A02" w14:paraId="750B6E2A" w14:textId="77777777" w:rsidTr="004C5A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7" w:type="dxa"/>
          </w:tcPr>
          <w:p w14:paraId="7213E7FD" w14:textId="77777777" w:rsidR="004C5A02" w:rsidRDefault="004C5A02" w:rsidP="004C5A02">
            <w:pPr>
              <w:rPr>
                <w:rFonts w:ascii="Arial" w:hAnsi="Arial" w:cs="Arial"/>
                <w:b w:val="0"/>
              </w:rPr>
            </w:pPr>
          </w:p>
        </w:tc>
        <w:tc>
          <w:tcPr>
            <w:tcW w:w="1377" w:type="dxa"/>
          </w:tcPr>
          <w:p w14:paraId="00B7D4BE" w14:textId="77777777" w:rsidR="004C5A02" w:rsidRDefault="004C5A02" w:rsidP="004C5A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  <w:tc>
          <w:tcPr>
            <w:tcW w:w="1598" w:type="dxa"/>
          </w:tcPr>
          <w:p w14:paraId="27692C01" w14:textId="77777777" w:rsidR="004C5A02" w:rsidRPr="004C5A02" w:rsidRDefault="004C5A02" w:rsidP="004C5A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  <w:tc>
          <w:tcPr>
            <w:tcW w:w="1274" w:type="dxa"/>
          </w:tcPr>
          <w:p w14:paraId="08C9F7F0" w14:textId="77777777" w:rsidR="004C5A02" w:rsidRDefault="004C5A02" w:rsidP="004C5A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  <w:tc>
          <w:tcPr>
            <w:tcW w:w="2120" w:type="dxa"/>
          </w:tcPr>
          <w:p w14:paraId="47395B6F" w14:textId="4AE31504" w:rsidR="00F96968" w:rsidRDefault="00F96968" w:rsidP="004C5A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  <w:tc>
          <w:tcPr>
            <w:tcW w:w="1545" w:type="dxa"/>
          </w:tcPr>
          <w:p w14:paraId="7E759E14" w14:textId="77777777" w:rsidR="004C5A02" w:rsidRDefault="004C5A02" w:rsidP="006D47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  <w:tc>
          <w:tcPr>
            <w:tcW w:w="951" w:type="dxa"/>
            <w:gridSpan w:val="2"/>
          </w:tcPr>
          <w:p w14:paraId="013E6B3E" w14:textId="77777777" w:rsidR="004C5A02" w:rsidRDefault="004C5A02" w:rsidP="004C5A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  <w:tc>
          <w:tcPr>
            <w:tcW w:w="826" w:type="dxa"/>
          </w:tcPr>
          <w:p w14:paraId="52A4D44F" w14:textId="77777777" w:rsidR="004C5A02" w:rsidRDefault="004C5A02" w:rsidP="004C5A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  <w:tc>
          <w:tcPr>
            <w:tcW w:w="975" w:type="dxa"/>
          </w:tcPr>
          <w:p w14:paraId="1871A9AD" w14:textId="77777777" w:rsidR="004C5A02" w:rsidRDefault="004C5A02" w:rsidP="004C5A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  <w:tc>
          <w:tcPr>
            <w:tcW w:w="1358" w:type="dxa"/>
          </w:tcPr>
          <w:p w14:paraId="5B872205" w14:textId="69231E1A" w:rsidR="004C5A02" w:rsidRDefault="004C5A02" w:rsidP="004C5A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  <w:tc>
          <w:tcPr>
            <w:tcW w:w="1645" w:type="dxa"/>
          </w:tcPr>
          <w:p w14:paraId="6A31014A" w14:textId="77777777" w:rsidR="004C5A02" w:rsidRDefault="004C5A02" w:rsidP="006D47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</w:tr>
      <w:tr w:rsidR="004D3541" w14:paraId="10269ACB" w14:textId="77777777" w:rsidTr="004C5A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7" w:type="dxa"/>
          </w:tcPr>
          <w:p w14:paraId="0A29F024" w14:textId="77777777" w:rsidR="004D3541" w:rsidRDefault="004D3541" w:rsidP="00EA23D5">
            <w:pPr>
              <w:rPr>
                <w:rFonts w:ascii="Arial" w:hAnsi="Arial" w:cs="Arial"/>
              </w:rPr>
            </w:pPr>
          </w:p>
        </w:tc>
        <w:tc>
          <w:tcPr>
            <w:tcW w:w="1377" w:type="dxa"/>
          </w:tcPr>
          <w:p w14:paraId="05EE4004" w14:textId="77777777" w:rsidR="004D3541" w:rsidRDefault="004D3541" w:rsidP="00EA23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  <w:tc>
          <w:tcPr>
            <w:tcW w:w="1598" w:type="dxa"/>
          </w:tcPr>
          <w:p w14:paraId="201A9DA9" w14:textId="62BD928C" w:rsidR="004D3541" w:rsidRDefault="004D3541" w:rsidP="00EA23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</w:p>
        </w:tc>
        <w:tc>
          <w:tcPr>
            <w:tcW w:w="1274" w:type="dxa"/>
          </w:tcPr>
          <w:p w14:paraId="381F1343" w14:textId="77777777" w:rsidR="004D3541" w:rsidRDefault="004D3541" w:rsidP="00EA23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  <w:tc>
          <w:tcPr>
            <w:tcW w:w="2120" w:type="dxa"/>
          </w:tcPr>
          <w:p w14:paraId="1B32C1D1" w14:textId="6C826DDC" w:rsidR="00BB20E4" w:rsidRDefault="00BB20E4" w:rsidP="00EA23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</w:p>
        </w:tc>
        <w:tc>
          <w:tcPr>
            <w:tcW w:w="1545" w:type="dxa"/>
          </w:tcPr>
          <w:p w14:paraId="0542258D" w14:textId="77777777" w:rsidR="004D3541" w:rsidRDefault="004D3541" w:rsidP="00EA23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  <w:tc>
          <w:tcPr>
            <w:tcW w:w="951" w:type="dxa"/>
            <w:gridSpan w:val="2"/>
          </w:tcPr>
          <w:p w14:paraId="55A755A8" w14:textId="77777777" w:rsidR="004D3541" w:rsidRDefault="004D3541" w:rsidP="00EA23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  <w:tc>
          <w:tcPr>
            <w:tcW w:w="826" w:type="dxa"/>
          </w:tcPr>
          <w:p w14:paraId="0F8DFA28" w14:textId="77777777" w:rsidR="004D3541" w:rsidRDefault="004D3541" w:rsidP="00EA23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  <w:tc>
          <w:tcPr>
            <w:tcW w:w="975" w:type="dxa"/>
          </w:tcPr>
          <w:p w14:paraId="54C28821" w14:textId="77777777" w:rsidR="004D3541" w:rsidRDefault="004D3541" w:rsidP="00EA23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  <w:tc>
          <w:tcPr>
            <w:tcW w:w="1358" w:type="dxa"/>
          </w:tcPr>
          <w:p w14:paraId="45ED2B49" w14:textId="3293C2D6" w:rsidR="004D3541" w:rsidRDefault="004D3541" w:rsidP="00EA23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  <w:tc>
          <w:tcPr>
            <w:tcW w:w="1645" w:type="dxa"/>
          </w:tcPr>
          <w:p w14:paraId="36A26C6E" w14:textId="67F8103C" w:rsidR="004D3541" w:rsidRDefault="004D3541" w:rsidP="00EA23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</w:tr>
      <w:tr w:rsidR="00EA23D5" w14:paraId="4ECA890A" w14:textId="77777777" w:rsidTr="004C5A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7" w:type="dxa"/>
          </w:tcPr>
          <w:p w14:paraId="528E2BE1" w14:textId="77777777" w:rsidR="00EA23D5" w:rsidRDefault="00EA23D5" w:rsidP="00EA23D5">
            <w:pPr>
              <w:rPr>
                <w:rFonts w:ascii="Arial" w:hAnsi="Arial" w:cs="Arial"/>
                <w:b w:val="0"/>
              </w:rPr>
            </w:pPr>
            <w:r>
              <w:rPr>
                <w:rFonts w:ascii="Arial" w:hAnsi="Arial" w:cs="Arial"/>
                <w:b w:val="0"/>
              </w:rPr>
              <w:t>2</w:t>
            </w:r>
          </w:p>
        </w:tc>
        <w:tc>
          <w:tcPr>
            <w:tcW w:w="1377" w:type="dxa"/>
          </w:tcPr>
          <w:p w14:paraId="333642DC" w14:textId="77777777" w:rsidR="00EA23D5" w:rsidRDefault="00EA23D5" w:rsidP="00EA23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  <w:tc>
          <w:tcPr>
            <w:tcW w:w="1598" w:type="dxa"/>
          </w:tcPr>
          <w:p w14:paraId="43AFCFE2" w14:textId="77777777" w:rsidR="00EA23D5" w:rsidRPr="001C04D1" w:rsidRDefault="00EA23D5" w:rsidP="00EA23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  <w:tc>
          <w:tcPr>
            <w:tcW w:w="1274" w:type="dxa"/>
          </w:tcPr>
          <w:p w14:paraId="4AC6E266" w14:textId="77777777" w:rsidR="00EA23D5" w:rsidRDefault="00EA23D5" w:rsidP="00EA23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  <w:tc>
          <w:tcPr>
            <w:tcW w:w="2120" w:type="dxa"/>
          </w:tcPr>
          <w:p w14:paraId="4AE83FF7" w14:textId="79576278" w:rsidR="00EA23D5" w:rsidRDefault="00EA23D5" w:rsidP="00EA23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  <w:tc>
          <w:tcPr>
            <w:tcW w:w="1545" w:type="dxa"/>
          </w:tcPr>
          <w:p w14:paraId="4AEAC98F" w14:textId="77777777" w:rsidR="00EA23D5" w:rsidRDefault="00EA23D5" w:rsidP="00EA23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  <w:tc>
          <w:tcPr>
            <w:tcW w:w="951" w:type="dxa"/>
            <w:gridSpan w:val="2"/>
          </w:tcPr>
          <w:p w14:paraId="2C436331" w14:textId="77777777" w:rsidR="00EA23D5" w:rsidRDefault="00EA23D5" w:rsidP="00EA23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  <w:tc>
          <w:tcPr>
            <w:tcW w:w="826" w:type="dxa"/>
          </w:tcPr>
          <w:p w14:paraId="30412C63" w14:textId="77777777" w:rsidR="00EA23D5" w:rsidRDefault="00EA23D5" w:rsidP="00EA23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  <w:tc>
          <w:tcPr>
            <w:tcW w:w="975" w:type="dxa"/>
          </w:tcPr>
          <w:p w14:paraId="4F50A6C8" w14:textId="77777777" w:rsidR="00EA23D5" w:rsidRDefault="00EA23D5" w:rsidP="00EA23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  <w:tc>
          <w:tcPr>
            <w:tcW w:w="1358" w:type="dxa"/>
          </w:tcPr>
          <w:p w14:paraId="641B382C" w14:textId="15D8D8DD" w:rsidR="00EA23D5" w:rsidRDefault="00EA23D5" w:rsidP="00EA23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  <w:tc>
          <w:tcPr>
            <w:tcW w:w="1645" w:type="dxa"/>
          </w:tcPr>
          <w:p w14:paraId="0346D0F2" w14:textId="77777777" w:rsidR="00EA23D5" w:rsidRDefault="00EA23D5" w:rsidP="00EA23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</w:tr>
      <w:tr w:rsidR="00EA23D5" w14:paraId="68F737E0" w14:textId="77777777" w:rsidTr="004C5A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7" w:type="dxa"/>
          </w:tcPr>
          <w:p w14:paraId="4AF81628" w14:textId="77777777" w:rsidR="00EA23D5" w:rsidRDefault="00EA23D5" w:rsidP="00EA23D5">
            <w:pPr>
              <w:rPr>
                <w:rFonts w:ascii="Arial" w:hAnsi="Arial" w:cs="Arial"/>
                <w:b w:val="0"/>
              </w:rPr>
            </w:pPr>
          </w:p>
        </w:tc>
        <w:tc>
          <w:tcPr>
            <w:tcW w:w="1377" w:type="dxa"/>
          </w:tcPr>
          <w:p w14:paraId="2A76DEFD" w14:textId="77777777" w:rsidR="00EA23D5" w:rsidRDefault="00EA23D5" w:rsidP="00EA23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  <w:tc>
          <w:tcPr>
            <w:tcW w:w="1598" w:type="dxa"/>
          </w:tcPr>
          <w:p w14:paraId="2D555D50" w14:textId="10F49207" w:rsidR="00EA23D5" w:rsidRPr="00E1592A" w:rsidRDefault="00EA23D5" w:rsidP="00EA23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  <w:tc>
          <w:tcPr>
            <w:tcW w:w="1274" w:type="dxa"/>
          </w:tcPr>
          <w:p w14:paraId="3EE991E4" w14:textId="77777777" w:rsidR="00EA23D5" w:rsidRDefault="00EA23D5" w:rsidP="00EA23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  <w:tc>
          <w:tcPr>
            <w:tcW w:w="2120" w:type="dxa"/>
          </w:tcPr>
          <w:p w14:paraId="218EAAC7" w14:textId="36EF2F41" w:rsidR="00794DA3" w:rsidRDefault="00794DA3" w:rsidP="00794DA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  <w:tc>
          <w:tcPr>
            <w:tcW w:w="1545" w:type="dxa"/>
          </w:tcPr>
          <w:p w14:paraId="793A4AB0" w14:textId="77777777" w:rsidR="00EA23D5" w:rsidRDefault="00EA23D5" w:rsidP="00EA23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  <w:tc>
          <w:tcPr>
            <w:tcW w:w="951" w:type="dxa"/>
            <w:gridSpan w:val="2"/>
          </w:tcPr>
          <w:p w14:paraId="4C503D32" w14:textId="77777777" w:rsidR="00EA23D5" w:rsidRDefault="00EA23D5" w:rsidP="00EA23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  <w:tc>
          <w:tcPr>
            <w:tcW w:w="826" w:type="dxa"/>
          </w:tcPr>
          <w:p w14:paraId="3D48795C" w14:textId="77777777" w:rsidR="00EA23D5" w:rsidRDefault="00EA23D5" w:rsidP="00EA23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  <w:tc>
          <w:tcPr>
            <w:tcW w:w="975" w:type="dxa"/>
          </w:tcPr>
          <w:p w14:paraId="2064A23B" w14:textId="77777777" w:rsidR="00EA23D5" w:rsidRDefault="00EA23D5" w:rsidP="00EA23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  <w:tc>
          <w:tcPr>
            <w:tcW w:w="1358" w:type="dxa"/>
          </w:tcPr>
          <w:p w14:paraId="4FB062D0" w14:textId="77777777" w:rsidR="00EA23D5" w:rsidRDefault="00EA23D5" w:rsidP="00EA23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  <w:tc>
          <w:tcPr>
            <w:tcW w:w="1645" w:type="dxa"/>
          </w:tcPr>
          <w:p w14:paraId="3CCB93F0" w14:textId="77777777" w:rsidR="00EA23D5" w:rsidRDefault="00EA23D5" w:rsidP="00EA23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</w:tr>
      <w:tr w:rsidR="00EA23D5" w14:paraId="782BA80A" w14:textId="77777777" w:rsidTr="004C5A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7" w:type="dxa"/>
          </w:tcPr>
          <w:p w14:paraId="6F277679" w14:textId="77777777" w:rsidR="00EA23D5" w:rsidRDefault="00EA23D5" w:rsidP="00EA23D5">
            <w:pPr>
              <w:rPr>
                <w:rFonts w:ascii="Arial" w:hAnsi="Arial" w:cs="Arial"/>
                <w:b w:val="0"/>
              </w:rPr>
            </w:pPr>
            <w:r>
              <w:rPr>
                <w:rFonts w:ascii="Arial" w:hAnsi="Arial" w:cs="Arial"/>
                <w:b w:val="0"/>
              </w:rPr>
              <w:t>3</w:t>
            </w:r>
          </w:p>
        </w:tc>
        <w:tc>
          <w:tcPr>
            <w:tcW w:w="1377" w:type="dxa"/>
          </w:tcPr>
          <w:p w14:paraId="57F8E196" w14:textId="77777777" w:rsidR="00EA23D5" w:rsidRDefault="00EA23D5" w:rsidP="00EA23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  <w:tc>
          <w:tcPr>
            <w:tcW w:w="1598" w:type="dxa"/>
          </w:tcPr>
          <w:p w14:paraId="01F32B69" w14:textId="77777777" w:rsidR="00EA23D5" w:rsidRDefault="00EA23D5" w:rsidP="00EA23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  <w:tc>
          <w:tcPr>
            <w:tcW w:w="1274" w:type="dxa"/>
          </w:tcPr>
          <w:p w14:paraId="68D50E8B" w14:textId="77777777" w:rsidR="00EA23D5" w:rsidRDefault="00EA23D5" w:rsidP="00EA23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  <w:tc>
          <w:tcPr>
            <w:tcW w:w="2120" w:type="dxa"/>
          </w:tcPr>
          <w:p w14:paraId="509BDB91" w14:textId="77777777" w:rsidR="00EA23D5" w:rsidRDefault="00EA23D5" w:rsidP="00EA23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  <w:tc>
          <w:tcPr>
            <w:tcW w:w="1545" w:type="dxa"/>
          </w:tcPr>
          <w:p w14:paraId="064317D4" w14:textId="77777777" w:rsidR="00EA23D5" w:rsidRDefault="00EA23D5" w:rsidP="00EA23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  <w:tc>
          <w:tcPr>
            <w:tcW w:w="951" w:type="dxa"/>
            <w:gridSpan w:val="2"/>
          </w:tcPr>
          <w:p w14:paraId="56F5E4CC" w14:textId="77777777" w:rsidR="00EA23D5" w:rsidRDefault="00EA23D5" w:rsidP="00EA23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  <w:tc>
          <w:tcPr>
            <w:tcW w:w="826" w:type="dxa"/>
          </w:tcPr>
          <w:p w14:paraId="32575C92" w14:textId="77777777" w:rsidR="00EA23D5" w:rsidRDefault="00EA23D5" w:rsidP="00EA23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  <w:tc>
          <w:tcPr>
            <w:tcW w:w="975" w:type="dxa"/>
          </w:tcPr>
          <w:p w14:paraId="5C872D8C" w14:textId="77777777" w:rsidR="00EA23D5" w:rsidRDefault="00EA23D5" w:rsidP="00EA23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  <w:tc>
          <w:tcPr>
            <w:tcW w:w="1358" w:type="dxa"/>
          </w:tcPr>
          <w:p w14:paraId="48EB2BE6" w14:textId="77777777" w:rsidR="00EA23D5" w:rsidRDefault="00EA23D5" w:rsidP="00EA23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  <w:tc>
          <w:tcPr>
            <w:tcW w:w="1645" w:type="dxa"/>
          </w:tcPr>
          <w:p w14:paraId="010000CF" w14:textId="77777777" w:rsidR="00EA23D5" w:rsidRDefault="00EA23D5" w:rsidP="00EA23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</w:tr>
      <w:tr w:rsidR="00EA23D5" w14:paraId="6C539894" w14:textId="77777777" w:rsidTr="004C5A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7" w:type="dxa"/>
          </w:tcPr>
          <w:p w14:paraId="3DDA733B" w14:textId="77777777" w:rsidR="00EA23D5" w:rsidRDefault="00EA23D5" w:rsidP="00EA23D5">
            <w:pPr>
              <w:rPr>
                <w:rFonts w:ascii="Arial" w:hAnsi="Arial" w:cs="Arial"/>
                <w:b w:val="0"/>
              </w:rPr>
            </w:pPr>
          </w:p>
        </w:tc>
        <w:tc>
          <w:tcPr>
            <w:tcW w:w="1377" w:type="dxa"/>
          </w:tcPr>
          <w:p w14:paraId="00837D86" w14:textId="77777777" w:rsidR="00EA23D5" w:rsidRDefault="00EA23D5" w:rsidP="00EA23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  <w:tc>
          <w:tcPr>
            <w:tcW w:w="1598" w:type="dxa"/>
          </w:tcPr>
          <w:p w14:paraId="4F731E0C" w14:textId="77777777" w:rsidR="00EA23D5" w:rsidRDefault="00EA23D5" w:rsidP="00EA23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  <w:tc>
          <w:tcPr>
            <w:tcW w:w="1274" w:type="dxa"/>
          </w:tcPr>
          <w:p w14:paraId="0E549E30" w14:textId="77777777" w:rsidR="00EA23D5" w:rsidRDefault="00EA23D5" w:rsidP="00EA23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  <w:tc>
          <w:tcPr>
            <w:tcW w:w="2120" w:type="dxa"/>
          </w:tcPr>
          <w:p w14:paraId="5F453EA0" w14:textId="77777777" w:rsidR="00EA23D5" w:rsidRDefault="00EA23D5" w:rsidP="00EA23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  <w:tc>
          <w:tcPr>
            <w:tcW w:w="1545" w:type="dxa"/>
          </w:tcPr>
          <w:p w14:paraId="7E8059E3" w14:textId="77777777" w:rsidR="00EA23D5" w:rsidRDefault="00EA23D5" w:rsidP="00EA23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  <w:tc>
          <w:tcPr>
            <w:tcW w:w="951" w:type="dxa"/>
            <w:gridSpan w:val="2"/>
          </w:tcPr>
          <w:p w14:paraId="1D054A89" w14:textId="77777777" w:rsidR="00EA23D5" w:rsidRDefault="00EA23D5" w:rsidP="00EA23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  <w:tc>
          <w:tcPr>
            <w:tcW w:w="826" w:type="dxa"/>
          </w:tcPr>
          <w:p w14:paraId="6F0920FD" w14:textId="77777777" w:rsidR="00EA23D5" w:rsidRDefault="00EA23D5" w:rsidP="00EA23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  <w:tc>
          <w:tcPr>
            <w:tcW w:w="975" w:type="dxa"/>
          </w:tcPr>
          <w:p w14:paraId="4C438518" w14:textId="77777777" w:rsidR="00EA23D5" w:rsidRDefault="00EA23D5" w:rsidP="00EA23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  <w:tc>
          <w:tcPr>
            <w:tcW w:w="1358" w:type="dxa"/>
          </w:tcPr>
          <w:p w14:paraId="5555B4DF" w14:textId="77777777" w:rsidR="00EA23D5" w:rsidRDefault="00EA23D5" w:rsidP="00EA23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  <w:tc>
          <w:tcPr>
            <w:tcW w:w="1645" w:type="dxa"/>
          </w:tcPr>
          <w:p w14:paraId="5408AFF8" w14:textId="77777777" w:rsidR="00EA23D5" w:rsidRDefault="00EA23D5" w:rsidP="00EA23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</w:tr>
      <w:tr w:rsidR="00EA23D5" w14:paraId="6985BC37" w14:textId="77777777" w:rsidTr="004C5A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7" w:type="dxa"/>
          </w:tcPr>
          <w:p w14:paraId="5E115DA6" w14:textId="77777777" w:rsidR="00EA23D5" w:rsidRDefault="00EA23D5" w:rsidP="00EA23D5">
            <w:pPr>
              <w:rPr>
                <w:rFonts w:ascii="Arial" w:hAnsi="Arial" w:cs="Arial"/>
                <w:b w:val="0"/>
              </w:rPr>
            </w:pPr>
            <w:r>
              <w:rPr>
                <w:rFonts w:ascii="Arial" w:hAnsi="Arial" w:cs="Arial"/>
                <w:b w:val="0"/>
              </w:rPr>
              <w:t>4</w:t>
            </w:r>
          </w:p>
        </w:tc>
        <w:tc>
          <w:tcPr>
            <w:tcW w:w="1377" w:type="dxa"/>
          </w:tcPr>
          <w:p w14:paraId="5B429B1F" w14:textId="77777777" w:rsidR="00EA23D5" w:rsidRDefault="00EA23D5" w:rsidP="00EA23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  <w:tc>
          <w:tcPr>
            <w:tcW w:w="1598" w:type="dxa"/>
          </w:tcPr>
          <w:p w14:paraId="2545CABB" w14:textId="77777777" w:rsidR="00EA23D5" w:rsidRDefault="00EA23D5" w:rsidP="00EA23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  <w:tc>
          <w:tcPr>
            <w:tcW w:w="1274" w:type="dxa"/>
          </w:tcPr>
          <w:p w14:paraId="017F32F1" w14:textId="77777777" w:rsidR="00EA23D5" w:rsidRDefault="00EA23D5" w:rsidP="00EA23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  <w:tc>
          <w:tcPr>
            <w:tcW w:w="2120" w:type="dxa"/>
          </w:tcPr>
          <w:p w14:paraId="07D1F436" w14:textId="77777777" w:rsidR="00EA23D5" w:rsidRDefault="00EA23D5" w:rsidP="00EA23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  <w:tc>
          <w:tcPr>
            <w:tcW w:w="1545" w:type="dxa"/>
          </w:tcPr>
          <w:p w14:paraId="1C9278FD" w14:textId="77777777" w:rsidR="00EA23D5" w:rsidRDefault="00EA23D5" w:rsidP="00EA23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  <w:tc>
          <w:tcPr>
            <w:tcW w:w="951" w:type="dxa"/>
            <w:gridSpan w:val="2"/>
          </w:tcPr>
          <w:p w14:paraId="3A3837D2" w14:textId="77777777" w:rsidR="00EA23D5" w:rsidRDefault="00EA23D5" w:rsidP="00EA23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  <w:tc>
          <w:tcPr>
            <w:tcW w:w="826" w:type="dxa"/>
          </w:tcPr>
          <w:p w14:paraId="19C25470" w14:textId="77777777" w:rsidR="00EA23D5" w:rsidRDefault="00EA23D5" w:rsidP="00EA23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  <w:tc>
          <w:tcPr>
            <w:tcW w:w="975" w:type="dxa"/>
          </w:tcPr>
          <w:p w14:paraId="4F2E0016" w14:textId="77777777" w:rsidR="00EA23D5" w:rsidRDefault="00EA23D5" w:rsidP="00EA23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  <w:tc>
          <w:tcPr>
            <w:tcW w:w="1358" w:type="dxa"/>
          </w:tcPr>
          <w:p w14:paraId="32C63D0F" w14:textId="77777777" w:rsidR="00EA23D5" w:rsidRDefault="00EA23D5" w:rsidP="00EA23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  <w:tc>
          <w:tcPr>
            <w:tcW w:w="1645" w:type="dxa"/>
          </w:tcPr>
          <w:p w14:paraId="7A2145F5" w14:textId="77777777" w:rsidR="00EA23D5" w:rsidRDefault="00EA23D5" w:rsidP="00EA23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</w:tr>
      <w:tr w:rsidR="00EA23D5" w14:paraId="1F7316BB" w14:textId="77777777" w:rsidTr="004C5A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7" w:type="dxa"/>
          </w:tcPr>
          <w:p w14:paraId="4A927FB1" w14:textId="77777777" w:rsidR="00EA23D5" w:rsidRDefault="00EA23D5" w:rsidP="00EA23D5">
            <w:pPr>
              <w:rPr>
                <w:rFonts w:ascii="Arial" w:hAnsi="Arial" w:cs="Arial"/>
                <w:b w:val="0"/>
              </w:rPr>
            </w:pPr>
          </w:p>
        </w:tc>
        <w:tc>
          <w:tcPr>
            <w:tcW w:w="1377" w:type="dxa"/>
          </w:tcPr>
          <w:p w14:paraId="713990D9" w14:textId="77777777" w:rsidR="00EA23D5" w:rsidRDefault="00EA23D5" w:rsidP="00EA23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  <w:tc>
          <w:tcPr>
            <w:tcW w:w="1598" w:type="dxa"/>
          </w:tcPr>
          <w:p w14:paraId="4876D615" w14:textId="77777777" w:rsidR="00EA23D5" w:rsidRDefault="00EA23D5" w:rsidP="00EA23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  <w:tc>
          <w:tcPr>
            <w:tcW w:w="1274" w:type="dxa"/>
          </w:tcPr>
          <w:p w14:paraId="11FFCA35" w14:textId="77777777" w:rsidR="00EA23D5" w:rsidRDefault="00EA23D5" w:rsidP="00EA23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  <w:tc>
          <w:tcPr>
            <w:tcW w:w="2120" w:type="dxa"/>
          </w:tcPr>
          <w:p w14:paraId="1CFD2048" w14:textId="77777777" w:rsidR="00EA23D5" w:rsidRDefault="00EA23D5" w:rsidP="00EA23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  <w:tc>
          <w:tcPr>
            <w:tcW w:w="1545" w:type="dxa"/>
          </w:tcPr>
          <w:p w14:paraId="35CC3982" w14:textId="77777777" w:rsidR="00EA23D5" w:rsidRDefault="00EA23D5" w:rsidP="00EA23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  <w:tc>
          <w:tcPr>
            <w:tcW w:w="951" w:type="dxa"/>
            <w:gridSpan w:val="2"/>
          </w:tcPr>
          <w:p w14:paraId="76C6F169" w14:textId="77777777" w:rsidR="00EA23D5" w:rsidRDefault="00EA23D5" w:rsidP="00EA23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  <w:tc>
          <w:tcPr>
            <w:tcW w:w="826" w:type="dxa"/>
          </w:tcPr>
          <w:p w14:paraId="49284A65" w14:textId="77777777" w:rsidR="00EA23D5" w:rsidRDefault="00EA23D5" w:rsidP="00EA23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  <w:tc>
          <w:tcPr>
            <w:tcW w:w="975" w:type="dxa"/>
          </w:tcPr>
          <w:p w14:paraId="29BAEB45" w14:textId="77777777" w:rsidR="00EA23D5" w:rsidRDefault="00EA23D5" w:rsidP="00EA23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  <w:tc>
          <w:tcPr>
            <w:tcW w:w="1358" w:type="dxa"/>
          </w:tcPr>
          <w:p w14:paraId="02E08319" w14:textId="77777777" w:rsidR="00EA23D5" w:rsidRDefault="00EA23D5" w:rsidP="00EA23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  <w:tc>
          <w:tcPr>
            <w:tcW w:w="1645" w:type="dxa"/>
          </w:tcPr>
          <w:p w14:paraId="7A11FF11" w14:textId="77777777" w:rsidR="00EA23D5" w:rsidRDefault="00EA23D5" w:rsidP="00EA23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</w:tr>
    </w:tbl>
    <w:p w14:paraId="1D3BCF8A" w14:textId="77777777" w:rsidR="00AC349F" w:rsidRDefault="00AC349F" w:rsidP="00AC349F">
      <w:pPr>
        <w:rPr>
          <w:rFonts w:ascii="Arial" w:hAnsi="Arial" w:cs="Arial"/>
          <w:b/>
        </w:rPr>
      </w:pPr>
    </w:p>
    <w:p w14:paraId="1A959F2D" w14:textId="77777777" w:rsidR="00B41BE4" w:rsidRDefault="00B41BE4" w:rsidP="00B41BE4">
      <w:pPr>
        <w:rPr>
          <w:rFonts w:ascii="Arial" w:hAnsi="Arial" w:cs="Arial"/>
          <w:b/>
        </w:rPr>
      </w:pPr>
    </w:p>
    <w:p w14:paraId="7908441B" w14:textId="77777777" w:rsidR="00B41BE4" w:rsidRPr="00B41BE4" w:rsidRDefault="00B41BE4" w:rsidP="00B41BE4">
      <w:pPr>
        <w:pStyle w:val="ListParagraph"/>
        <w:numPr>
          <w:ilvl w:val="0"/>
          <w:numId w:val="1"/>
        </w:numPr>
        <w:rPr>
          <w:rFonts w:ascii="Arial" w:hAnsi="Arial" w:cs="Arial"/>
          <w:b/>
        </w:rPr>
      </w:pPr>
      <w:r w:rsidRPr="00B41BE4">
        <w:rPr>
          <w:rFonts w:ascii="Arial" w:hAnsi="Arial" w:cs="Arial"/>
          <w:b/>
        </w:rPr>
        <w:t>AWARENESS RAISING CAMPAIGNS</w:t>
      </w:r>
      <w:r w:rsidR="00ED060A">
        <w:rPr>
          <w:rFonts w:ascii="Arial" w:hAnsi="Arial" w:cs="Arial"/>
          <w:b/>
        </w:rPr>
        <w:t xml:space="preserve"> AND SENSITIZATION</w:t>
      </w:r>
      <w:r w:rsidRPr="00B41BE4">
        <w:rPr>
          <w:rFonts w:ascii="Arial" w:hAnsi="Arial" w:cs="Arial"/>
          <w:b/>
        </w:rPr>
        <w:t>, COMMUNITY DIALOGUES, COMMUNITY ENGAGEMENTS</w:t>
      </w:r>
    </w:p>
    <w:p w14:paraId="4D29B9F1" w14:textId="77777777" w:rsidR="006A18BC" w:rsidRPr="00AC349F" w:rsidRDefault="006A18BC" w:rsidP="00AC349F">
      <w:pPr>
        <w:rPr>
          <w:rFonts w:ascii="Arial" w:hAnsi="Arial" w:cs="Arial"/>
          <w:b/>
        </w:rPr>
      </w:pPr>
    </w:p>
    <w:tbl>
      <w:tblPr>
        <w:tblStyle w:val="TableGridLight"/>
        <w:tblW w:w="14580" w:type="dxa"/>
        <w:tblInd w:w="-522" w:type="dxa"/>
        <w:tblLayout w:type="fixed"/>
        <w:tblLook w:val="04A0" w:firstRow="1" w:lastRow="0" w:firstColumn="1" w:lastColumn="0" w:noHBand="0" w:noVBand="1"/>
      </w:tblPr>
      <w:tblGrid>
        <w:gridCol w:w="720"/>
        <w:gridCol w:w="2430"/>
        <w:gridCol w:w="2273"/>
        <w:gridCol w:w="900"/>
        <w:gridCol w:w="900"/>
        <w:gridCol w:w="1080"/>
        <w:gridCol w:w="990"/>
        <w:gridCol w:w="900"/>
        <w:gridCol w:w="810"/>
        <w:gridCol w:w="990"/>
        <w:gridCol w:w="1260"/>
        <w:gridCol w:w="1327"/>
      </w:tblGrid>
      <w:tr w:rsidR="00B41BE4" w14:paraId="4425543F" w14:textId="77777777" w:rsidTr="00B41BE4">
        <w:tc>
          <w:tcPr>
            <w:tcW w:w="720" w:type="dxa"/>
          </w:tcPr>
          <w:p w14:paraId="54CF2F63" w14:textId="77777777" w:rsidR="00B41BE4" w:rsidRDefault="00B41BE4" w:rsidP="00AC349F">
            <w:pPr>
              <w:spacing w:line="36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o.</w:t>
            </w:r>
          </w:p>
        </w:tc>
        <w:tc>
          <w:tcPr>
            <w:tcW w:w="2430" w:type="dxa"/>
          </w:tcPr>
          <w:p w14:paraId="2B59C4D4" w14:textId="77777777" w:rsidR="00B41BE4" w:rsidRDefault="00B41BE4" w:rsidP="00AC349F">
            <w:pPr>
              <w:spacing w:line="36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 Activity </w:t>
            </w:r>
          </w:p>
        </w:tc>
        <w:tc>
          <w:tcPr>
            <w:tcW w:w="2273" w:type="dxa"/>
          </w:tcPr>
          <w:p w14:paraId="2DE0C704" w14:textId="77777777" w:rsidR="00B41BE4" w:rsidRDefault="00B41BE4" w:rsidP="00B41BE4">
            <w:pPr>
              <w:spacing w:line="36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Name and title of Activity / program Undertaken </w:t>
            </w:r>
          </w:p>
        </w:tc>
        <w:tc>
          <w:tcPr>
            <w:tcW w:w="1800" w:type="dxa"/>
            <w:gridSpan w:val="2"/>
          </w:tcPr>
          <w:p w14:paraId="233FC1AA" w14:textId="77777777" w:rsidR="00B41BE4" w:rsidRDefault="00B41BE4" w:rsidP="00AC349F">
            <w:pPr>
              <w:spacing w:line="36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Program Details</w:t>
            </w:r>
          </w:p>
        </w:tc>
        <w:tc>
          <w:tcPr>
            <w:tcW w:w="1080" w:type="dxa"/>
          </w:tcPr>
          <w:p w14:paraId="5FF56F19" w14:textId="77777777" w:rsidR="00B41BE4" w:rsidRDefault="00B41BE4" w:rsidP="00AC349F">
            <w:pPr>
              <w:spacing w:line="36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Region And District</w:t>
            </w:r>
          </w:p>
        </w:tc>
        <w:tc>
          <w:tcPr>
            <w:tcW w:w="990" w:type="dxa"/>
          </w:tcPr>
          <w:p w14:paraId="65B3F1D7" w14:textId="77777777" w:rsidR="00B41BE4" w:rsidRDefault="00B41BE4" w:rsidP="00AC349F">
            <w:pPr>
              <w:spacing w:line="36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Targeted audience</w:t>
            </w:r>
          </w:p>
        </w:tc>
        <w:tc>
          <w:tcPr>
            <w:tcW w:w="2700" w:type="dxa"/>
            <w:gridSpan w:val="3"/>
          </w:tcPr>
          <w:p w14:paraId="4351A431" w14:textId="77777777" w:rsidR="00B41BE4" w:rsidRDefault="00B41BE4" w:rsidP="00AC349F">
            <w:pPr>
              <w:spacing w:line="36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o Of Participants</w:t>
            </w:r>
          </w:p>
        </w:tc>
        <w:tc>
          <w:tcPr>
            <w:tcW w:w="1260" w:type="dxa"/>
          </w:tcPr>
          <w:p w14:paraId="2E14B289" w14:textId="77777777" w:rsidR="00B41BE4" w:rsidRDefault="00B41BE4" w:rsidP="00AC349F">
            <w:pPr>
              <w:spacing w:line="36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Funders/</w:t>
            </w:r>
          </w:p>
          <w:p w14:paraId="6B11F73A" w14:textId="77777777" w:rsidR="00B41BE4" w:rsidRDefault="00B41BE4" w:rsidP="00AC349F">
            <w:pPr>
              <w:spacing w:line="36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Donors</w:t>
            </w:r>
          </w:p>
        </w:tc>
        <w:tc>
          <w:tcPr>
            <w:tcW w:w="1327" w:type="dxa"/>
          </w:tcPr>
          <w:p w14:paraId="2B465486" w14:textId="77777777" w:rsidR="00B41BE4" w:rsidRDefault="00B41BE4" w:rsidP="001A1ECC">
            <w:pPr>
              <w:spacing w:line="36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ollaborators</w:t>
            </w:r>
          </w:p>
        </w:tc>
      </w:tr>
      <w:tr w:rsidR="00B41BE4" w14:paraId="468949BA" w14:textId="77777777" w:rsidTr="00B41BE4">
        <w:tc>
          <w:tcPr>
            <w:tcW w:w="720" w:type="dxa"/>
          </w:tcPr>
          <w:p w14:paraId="671DDE3C" w14:textId="77777777" w:rsidR="00B41BE4" w:rsidRDefault="00B41BE4" w:rsidP="00AC349F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2430" w:type="dxa"/>
          </w:tcPr>
          <w:p w14:paraId="7FE38C78" w14:textId="77777777" w:rsidR="00B41BE4" w:rsidRDefault="00B41BE4" w:rsidP="00AC349F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2273" w:type="dxa"/>
          </w:tcPr>
          <w:p w14:paraId="5790CE47" w14:textId="77777777" w:rsidR="00B41BE4" w:rsidRDefault="00B41BE4" w:rsidP="00705835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900" w:type="dxa"/>
          </w:tcPr>
          <w:p w14:paraId="69466F34" w14:textId="77777777" w:rsidR="00B41BE4" w:rsidRDefault="00B41BE4" w:rsidP="00705835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Venue </w:t>
            </w:r>
          </w:p>
        </w:tc>
        <w:tc>
          <w:tcPr>
            <w:tcW w:w="900" w:type="dxa"/>
          </w:tcPr>
          <w:p w14:paraId="4E250FEE" w14:textId="77777777" w:rsidR="00B41BE4" w:rsidRDefault="00B41BE4" w:rsidP="00705835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Date</w:t>
            </w:r>
          </w:p>
        </w:tc>
        <w:tc>
          <w:tcPr>
            <w:tcW w:w="1080" w:type="dxa"/>
          </w:tcPr>
          <w:p w14:paraId="7EE108D4" w14:textId="77777777" w:rsidR="00B41BE4" w:rsidRDefault="00B41BE4" w:rsidP="00705835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990" w:type="dxa"/>
          </w:tcPr>
          <w:p w14:paraId="1A1CB863" w14:textId="77777777" w:rsidR="00B41BE4" w:rsidRDefault="00B41BE4" w:rsidP="00705835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900" w:type="dxa"/>
          </w:tcPr>
          <w:p w14:paraId="5ADA5BBF" w14:textId="77777777" w:rsidR="00B41BE4" w:rsidRDefault="00B41BE4" w:rsidP="00705835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Total </w:t>
            </w:r>
          </w:p>
        </w:tc>
        <w:tc>
          <w:tcPr>
            <w:tcW w:w="810" w:type="dxa"/>
          </w:tcPr>
          <w:p w14:paraId="05FE878E" w14:textId="77777777" w:rsidR="00B41BE4" w:rsidRDefault="00B41BE4" w:rsidP="00705835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Male</w:t>
            </w:r>
          </w:p>
        </w:tc>
        <w:tc>
          <w:tcPr>
            <w:tcW w:w="990" w:type="dxa"/>
          </w:tcPr>
          <w:p w14:paraId="10A30BE9" w14:textId="77777777" w:rsidR="00B41BE4" w:rsidRDefault="00B41BE4" w:rsidP="00705835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Female</w:t>
            </w:r>
          </w:p>
        </w:tc>
        <w:tc>
          <w:tcPr>
            <w:tcW w:w="1260" w:type="dxa"/>
          </w:tcPr>
          <w:p w14:paraId="5A0C9B65" w14:textId="77777777" w:rsidR="00B41BE4" w:rsidRDefault="00B41BE4" w:rsidP="00705835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327" w:type="dxa"/>
          </w:tcPr>
          <w:p w14:paraId="30B262E9" w14:textId="77777777" w:rsidR="00B41BE4" w:rsidRDefault="00B41BE4" w:rsidP="00705835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</w:tr>
      <w:tr w:rsidR="00B41BE4" w14:paraId="1BE61209" w14:textId="77777777" w:rsidTr="00B41BE4">
        <w:tc>
          <w:tcPr>
            <w:tcW w:w="720" w:type="dxa"/>
          </w:tcPr>
          <w:p w14:paraId="1BDE508B" w14:textId="77777777" w:rsidR="00B41BE4" w:rsidRDefault="00B41BE4" w:rsidP="00AC349F">
            <w:pPr>
              <w:spacing w:line="36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1</w:t>
            </w:r>
          </w:p>
        </w:tc>
        <w:tc>
          <w:tcPr>
            <w:tcW w:w="2430" w:type="dxa"/>
          </w:tcPr>
          <w:p w14:paraId="3AC4B485" w14:textId="77777777" w:rsidR="00B41BE4" w:rsidRDefault="00B41BE4" w:rsidP="00AC349F">
            <w:pPr>
              <w:spacing w:line="36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Sensitization and awareness raising programs</w:t>
            </w:r>
          </w:p>
        </w:tc>
        <w:tc>
          <w:tcPr>
            <w:tcW w:w="2273" w:type="dxa"/>
          </w:tcPr>
          <w:p w14:paraId="274E2BDC" w14:textId="77777777" w:rsidR="00B41BE4" w:rsidRDefault="00B41BE4" w:rsidP="00705835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900" w:type="dxa"/>
          </w:tcPr>
          <w:p w14:paraId="7CF54CB8" w14:textId="77777777" w:rsidR="00B41BE4" w:rsidRDefault="00B41BE4" w:rsidP="00705835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900" w:type="dxa"/>
          </w:tcPr>
          <w:p w14:paraId="698D18B7" w14:textId="77777777" w:rsidR="00B41BE4" w:rsidRDefault="00B41BE4" w:rsidP="00705835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080" w:type="dxa"/>
          </w:tcPr>
          <w:p w14:paraId="64FA17A5" w14:textId="77777777" w:rsidR="00B41BE4" w:rsidRDefault="00B41BE4" w:rsidP="00705835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990" w:type="dxa"/>
          </w:tcPr>
          <w:p w14:paraId="6969F5BF" w14:textId="77777777" w:rsidR="00B41BE4" w:rsidRDefault="00B41BE4" w:rsidP="00705835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900" w:type="dxa"/>
          </w:tcPr>
          <w:p w14:paraId="2105944E" w14:textId="77777777" w:rsidR="00B41BE4" w:rsidRDefault="00B41BE4" w:rsidP="00705835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810" w:type="dxa"/>
          </w:tcPr>
          <w:p w14:paraId="6E1727BC" w14:textId="77777777" w:rsidR="00B41BE4" w:rsidRDefault="00B41BE4" w:rsidP="00705835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990" w:type="dxa"/>
          </w:tcPr>
          <w:p w14:paraId="095C485E" w14:textId="77777777" w:rsidR="00B41BE4" w:rsidRDefault="00B41BE4" w:rsidP="00705835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260" w:type="dxa"/>
          </w:tcPr>
          <w:p w14:paraId="3450F55F" w14:textId="77777777" w:rsidR="00B41BE4" w:rsidRDefault="00B41BE4" w:rsidP="00705835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327" w:type="dxa"/>
          </w:tcPr>
          <w:p w14:paraId="20E21255" w14:textId="77777777" w:rsidR="00B41BE4" w:rsidRDefault="00B41BE4" w:rsidP="00705835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</w:tr>
      <w:tr w:rsidR="00B41BE4" w14:paraId="185FD9F5" w14:textId="77777777" w:rsidTr="00B41BE4">
        <w:tc>
          <w:tcPr>
            <w:tcW w:w="720" w:type="dxa"/>
          </w:tcPr>
          <w:p w14:paraId="644E9DDD" w14:textId="77777777" w:rsidR="00B41BE4" w:rsidRDefault="00B41BE4" w:rsidP="00AC349F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2430" w:type="dxa"/>
          </w:tcPr>
          <w:p w14:paraId="370B02C6" w14:textId="77777777" w:rsidR="00B41BE4" w:rsidRDefault="00B41BE4" w:rsidP="00AC349F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2273" w:type="dxa"/>
          </w:tcPr>
          <w:p w14:paraId="3C763774" w14:textId="77777777" w:rsidR="00B41BE4" w:rsidRDefault="00B41BE4" w:rsidP="00705835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900" w:type="dxa"/>
          </w:tcPr>
          <w:p w14:paraId="1E3A2899" w14:textId="77777777" w:rsidR="00B41BE4" w:rsidRDefault="00B41BE4" w:rsidP="00705835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900" w:type="dxa"/>
          </w:tcPr>
          <w:p w14:paraId="383425B0" w14:textId="77777777" w:rsidR="00B41BE4" w:rsidRDefault="00B41BE4" w:rsidP="00705835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080" w:type="dxa"/>
          </w:tcPr>
          <w:p w14:paraId="43969BF1" w14:textId="77777777" w:rsidR="00B41BE4" w:rsidRDefault="00B41BE4" w:rsidP="00705835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990" w:type="dxa"/>
          </w:tcPr>
          <w:p w14:paraId="03E93F93" w14:textId="77777777" w:rsidR="00B41BE4" w:rsidRDefault="00B41BE4" w:rsidP="00705835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900" w:type="dxa"/>
          </w:tcPr>
          <w:p w14:paraId="2638A7C5" w14:textId="77777777" w:rsidR="00B41BE4" w:rsidRDefault="00B41BE4" w:rsidP="00705835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810" w:type="dxa"/>
          </w:tcPr>
          <w:p w14:paraId="66890156" w14:textId="77777777" w:rsidR="00B41BE4" w:rsidRDefault="00B41BE4" w:rsidP="00705835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990" w:type="dxa"/>
          </w:tcPr>
          <w:p w14:paraId="3105391A" w14:textId="77777777" w:rsidR="00B41BE4" w:rsidRDefault="00B41BE4" w:rsidP="00705835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260" w:type="dxa"/>
          </w:tcPr>
          <w:p w14:paraId="306C73C3" w14:textId="77777777" w:rsidR="00B41BE4" w:rsidRDefault="00B41BE4" w:rsidP="00705835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327" w:type="dxa"/>
          </w:tcPr>
          <w:p w14:paraId="4BA1C719" w14:textId="77777777" w:rsidR="00B41BE4" w:rsidRDefault="00B41BE4" w:rsidP="00705835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</w:tr>
      <w:tr w:rsidR="00B41BE4" w14:paraId="3DE0AE15" w14:textId="77777777" w:rsidTr="00B41BE4">
        <w:tc>
          <w:tcPr>
            <w:tcW w:w="720" w:type="dxa"/>
          </w:tcPr>
          <w:p w14:paraId="3039579C" w14:textId="77777777" w:rsidR="00B41BE4" w:rsidRDefault="00A11353" w:rsidP="00AC349F">
            <w:pPr>
              <w:spacing w:line="36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2</w:t>
            </w:r>
          </w:p>
        </w:tc>
        <w:tc>
          <w:tcPr>
            <w:tcW w:w="2430" w:type="dxa"/>
          </w:tcPr>
          <w:p w14:paraId="22E2B9B7" w14:textId="77777777" w:rsidR="00B41BE4" w:rsidRDefault="00B41BE4" w:rsidP="00AC349F">
            <w:pPr>
              <w:spacing w:line="36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ommunity engagements and community Dialogues</w:t>
            </w:r>
          </w:p>
        </w:tc>
        <w:tc>
          <w:tcPr>
            <w:tcW w:w="2273" w:type="dxa"/>
          </w:tcPr>
          <w:p w14:paraId="6EFB643D" w14:textId="77777777" w:rsidR="00B41BE4" w:rsidRDefault="00B41BE4" w:rsidP="00705835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900" w:type="dxa"/>
          </w:tcPr>
          <w:p w14:paraId="3D41724B" w14:textId="77777777" w:rsidR="00B41BE4" w:rsidRDefault="00B41BE4" w:rsidP="00705835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900" w:type="dxa"/>
          </w:tcPr>
          <w:p w14:paraId="12CA8416" w14:textId="77777777" w:rsidR="00B41BE4" w:rsidRDefault="00B41BE4" w:rsidP="00705835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080" w:type="dxa"/>
          </w:tcPr>
          <w:p w14:paraId="7E39F57D" w14:textId="77777777" w:rsidR="00B41BE4" w:rsidRDefault="00B41BE4" w:rsidP="00705835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990" w:type="dxa"/>
          </w:tcPr>
          <w:p w14:paraId="108BB0C7" w14:textId="77777777" w:rsidR="00B41BE4" w:rsidRDefault="00B41BE4" w:rsidP="00705835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900" w:type="dxa"/>
          </w:tcPr>
          <w:p w14:paraId="5A097937" w14:textId="77777777" w:rsidR="00B41BE4" w:rsidRDefault="00B41BE4" w:rsidP="00705835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810" w:type="dxa"/>
          </w:tcPr>
          <w:p w14:paraId="387C124A" w14:textId="77777777" w:rsidR="00B41BE4" w:rsidRDefault="00B41BE4" w:rsidP="00705835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990" w:type="dxa"/>
          </w:tcPr>
          <w:p w14:paraId="0AD67C86" w14:textId="77777777" w:rsidR="00B41BE4" w:rsidRDefault="00B41BE4" w:rsidP="00705835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260" w:type="dxa"/>
          </w:tcPr>
          <w:p w14:paraId="6173D9C6" w14:textId="77777777" w:rsidR="00B41BE4" w:rsidRDefault="00B41BE4" w:rsidP="00705835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327" w:type="dxa"/>
          </w:tcPr>
          <w:p w14:paraId="34766A81" w14:textId="77777777" w:rsidR="00B41BE4" w:rsidRDefault="00B41BE4" w:rsidP="00705835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</w:tr>
      <w:tr w:rsidR="00B41BE4" w14:paraId="2CEB0587" w14:textId="77777777" w:rsidTr="00B41BE4">
        <w:tc>
          <w:tcPr>
            <w:tcW w:w="720" w:type="dxa"/>
          </w:tcPr>
          <w:p w14:paraId="6F831F96" w14:textId="77777777" w:rsidR="00B41BE4" w:rsidRDefault="00B41BE4" w:rsidP="00AC349F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2430" w:type="dxa"/>
          </w:tcPr>
          <w:p w14:paraId="145FB408" w14:textId="77777777" w:rsidR="00B41BE4" w:rsidRDefault="00B41BE4" w:rsidP="00AC349F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2273" w:type="dxa"/>
          </w:tcPr>
          <w:p w14:paraId="368A582B" w14:textId="77777777" w:rsidR="00B41BE4" w:rsidRDefault="00B41BE4" w:rsidP="00705835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900" w:type="dxa"/>
          </w:tcPr>
          <w:p w14:paraId="74654B79" w14:textId="77777777" w:rsidR="00B41BE4" w:rsidRDefault="00B41BE4" w:rsidP="00705835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900" w:type="dxa"/>
          </w:tcPr>
          <w:p w14:paraId="6D0D69B3" w14:textId="77777777" w:rsidR="00B41BE4" w:rsidRDefault="00B41BE4" w:rsidP="00705835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080" w:type="dxa"/>
          </w:tcPr>
          <w:p w14:paraId="369CE4E6" w14:textId="77777777" w:rsidR="00B41BE4" w:rsidRDefault="00B41BE4" w:rsidP="00705835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990" w:type="dxa"/>
          </w:tcPr>
          <w:p w14:paraId="3C06228C" w14:textId="77777777" w:rsidR="00B41BE4" w:rsidRDefault="00B41BE4" w:rsidP="00705835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900" w:type="dxa"/>
          </w:tcPr>
          <w:p w14:paraId="52682A47" w14:textId="77777777" w:rsidR="00B41BE4" w:rsidRDefault="00B41BE4" w:rsidP="00705835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810" w:type="dxa"/>
          </w:tcPr>
          <w:p w14:paraId="012AC255" w14:textId="77777777" w:rsidR="00B41BE4" w:rsidRDefault="00B41BE4" w:rsidP="00705835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990" w:type="dxa"/>
          </w:tcPr>
          <w:p w14:paraId="606DF6DE" w14:textId="77777777" w:rsidR="00B41BE4" w:rsidRDefault="00B41BE4" w:rsidP="00705835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260" w:type="dxa"/>
          </w:tcPr>
          <w:p w14:paraId="75A48122" w14:textId="77777777" w:rsidR="00B41BE4" w:rsidRDefault="00B41BE4" w:rsidP="00705835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327" w:type="dxa"/>
          </w:tcPr>
          <w:p w14:paraId="42FADC87" w14:textId="77777777" w:rsidR="00B41BE4" w:rsidRDefault="00B41BE4" w:rsidP="00705835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</w:tr>
      <w:tr w:rsidR="00B41BE4" w14:paraId="31079B11" w14:textId="77777777" w:rsidTr="00B41BE4">
        <w:tc>
          <w:tcPr>
            <w:tcW w:w="720" w:type="dxa"/>
          </w:tcPr>
          <w:p w14:paraId="4F3FE7C1" w14:textId="77777777" w:rsidR="00B41BE4" w:rsidRDefault="00A11353" w:rsidP="00AC349F">
            <w:pPr>
              <w:spacing w:line="36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3</w:t>
            </w:r>
          </w:p>
        </w:tc>
        <w:tc>
          <w:tcPr>
            <w:tcW w:w="2430" w:type="dxa"/>
          </w:tcPr>
          <w:p w14:paraId="61AABD8A" w14:textId="77777777" w:rsidR="00B41BE4" w:rsidRDefault="00B41BE4" w:rsidP="00AC349F">
            <w:pPr>
              <w:spacing w:line="36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Media engagements</w:t>
            </w:r>
          </w:p>
          <w:p w14:paraId="6E363C95" w14:textId="77777777" w:rsidR="00B41BE4" w:rsidRDefault="00B41BE4" w:rsidP="00AC349F">
            <w:pPr>
              <w:spacing w:line="36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Type of media / details </w:t>
            </w:r>
          </w:p>
        </w:tc>
        <w:tc>
          <w:tcPr>
            <w:tcW w:w="2273" w:type="dxa"/>
          </w:tcPr>
          <w:p w14:paraId="31BF1E16" w14:textId="77777777" w:rsidR="00B41BE4" w:rsidRDefault="00B41BE4" w:rsidP="00705835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900" w:type="dxa"/>
          </w:tcPr>
          <w:p w14:paraId="0BF1F282" w14:textId="77777777" w:rsidR="00B41BE4" w:rsidRDefault="00B41BE4" w:rsidP="00705835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900" w:type="dxa"/>
          </w:tcPr>
          <w:p w14:paraId="5BF127C3" w14:textId="77777777" w:rsidR="00B41BE4" w:rsidRDefault="00B41BE4" w:rsidP="00705835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080" w:type="dxa"/>
          </w:tcPr>
          <w:p w14:paraId="4D8F4911" w14:textId="77777777" w:rsidR="00B41BE4" w:rsidRDefault="00B41BE4" w:rsidP="00705835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990" w:type="dxa"/>
          </w:tcPr>
          <w:p w14:paraId="0CF2FA3B" w14:textId="77777777" w:rsidR="00B41BE4" w:rsidRDefault="00B41BE4" w:rsidP="00705835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900" w:type="dxa"/>
          </w:tcPr>
          <w:p w14:paraId="60764FDF" w14:textId="77777777" w:rsidR="00B41BE4" w:rsidRDefault="00B41BE4" w:rsidP="00705835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810" w:type="dxa"/>
          </w:tcPr>
          <w:p w14:paraId="35E2FED2" w14:textId="77777777" w:rsidR="00B41BE4" w:rsidRDefault="00B41BE4" w:rsidP="00705835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990" w:type="dxa"/>
          </w:tcPr>
          <w:p w14:paraId="60568BD7" w14:textId="77777777" w:rsidR="00B41BE4" w:rsidRDefault="00B41BE4" w:rsidP="00705835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260" w:type="dxa"/>
          </w:tcPr>
          <w:p w14:paraId="733F90DE" w14:textId="77777777" w:rsidR="00B41BE4" w:rsidRDefault="00B41BE4" w:rsidP="00705835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327" w:type="dxa"/>
          </w:tcPr>
          <w:p w14:paraId="68A585B7" w14:textId="77777777" w:rsidR="00B41BE4" w:rsidRDefault="00B41BE4" w:rsidP="00705835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</w:tr>
      <w:tr w:rsidR="00B41BE4" w14:paraId="22A1AB38" w14:textId="77777777" w:rsidTr="00B41BE4">
        <w:tc>
          <w:tcPr>
            <w:tcW w:w="720" w:type="dxa"/>
          </w:tcPr>
          <w:p w14:paraId="0BD4B000" w14:textId="77777777" w:rsidR="00B41BE4" w:rsidRDefault="00B41BE4" w:rsidP="00AC349F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2430" w:type="dxa"/>
          </w:tcPr>
          <w:p w14:paraId="797094C9" w14:textId="77777777" w:rsidR="00B41BE4" w:rsidRDefault="00B41BE4" w:rsidP="00AC349F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2273" w:type="dxa"/>
          </w:tcPr>
          <w:p w14:paraId="6F08EA56" w14:textId="77777777" w:rsidR="00B41BE4" w:rsidRDefault="00B41BE4" w:rsidP="00705835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900" w:type="dxa"/>
          </w:tcPr>
          <w:p w14:paraId="4412E73E" w14:textId="77777777" w:rsidR="00B41BE4" w:rsidRDefault="00B41BE4" w:rsidP="00705835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900" w:type="dxa"/>
          </w:tcPr>
          <w:p w14:paraId="243E150F" w14:textId="77777777" w:rsidR="00B41BE4" w:rsidRDefault="00B41BE4" w:rsidP="00705835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080" w:type="dxa"/>
          </w:tcPr>
          <w:p w14:paraId="7CBAAAA0" w14:textId="77777777" w:rsidR="00B41BE4" w:rsidRDefault="00B41BE4" w:rsidP="00705835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990" w:type="dxa"/>
          </w:tcPr>
          <w:p w14:paraId="2030B596" w14:textId="77777777" w:rsidR="00B41BE4" w:rsidRDefault="00B41BE4" w:rsidP="00705835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900" w:type="dxa"/>
          </w:tcPr>
          <w:p w14:paraId="07B2FFE8" w14:textId="77777777" w:rsidR="00B41BE4" w:rsidRDefault="00B41BE4" w:rsidP="00705835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810" w:type="dxa"/>
          </w:tcPr>
          <w:p w14:paraId="79101489" w14:textId="77777777" w:rsidR="00B41BE4" w:rsidRDefault="00B41BE4" w:rsidP="00705835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990" w:type="dxa"/>
          </w:tcPr>
          <w:p w14:paraId="78F0C0E1" w14:textId="77777777" w:rsidR="00B41BE4" w:rsidRDefault="00B41BE4" w:rsidP="00705835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260" w:type="dxa"/>
          </w:tcPr>
          <w:p w14:paraId="47247458" w14:textId="77777777" w:rsidR="00B41BE4" w:rsidRDefault="00B41BE4" w:rsidP="00705835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327" w:type="dxa"/>
          </w:tcPr>
          <w:p w14:paraId="5C903081" w14:textId="77777777" w:rsidR="00B41BE4" w:rsidRDefault="00B41BE4" w:rsidP="00705835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</w:tr>
    </w:tbl>
    <w:p w14:paraId="7D6532F6" w14:textId="77777777" w:rsidR="003A03E0" w:rsidRDefault="003A03E0"/>
    <w:p w14:paraId="508DCA46" w14:textId="77777777" w:rsidR="00A11353" w:rsidRDefault="00A11353" w:rsidP="00A11353">
      <w:pPr>
        <w:rPr>
          <w:rFonts w:ascii="Arial" w:hAnsi="Arial" w:cs="Arial"/>
          <w:b/>
        </w:rPr>
      </w:pPr>
    </w:p>
    <w:p w14:paraId="4AA72D98" w14:textId="77777777" w:rsidR="006D47BE" w:rsidRDefault="006D47BE" w:rsidP="00A11353">
      <w:pPr>
        <w:rPr>
          <w:rFonts w:ascii="Arial" w:hAnsi="Arial" w:cs="Arial"/>
          <w:b/>
        </w:rPr>
      </w:pPr>
    </w:p>
    <w:p w14:paraId="6055E11B" w14:textId="77777777" w:rsidR="006D47BE" w:rsidRDefault="006D47BE" w:rsidP="00A11353">
      <w:pPr>
        <w:rPr>
          <w:rFonts w:ascii="Arial" w:hAnsi="Arial" w:cs="Arial"/>
          <w:b/>
        </w:rPr>
      </w:pPr>
    </w:p>
    <w:p w14:paraId="6A95B705" w14:textId="77777777" w:rsidR="00A11353" w:rsidRPr="00A11353" w:rsidRDefault="00A11353" w:rsidP="00A11353">
      <w:pPr>
        <w:pStyle w:val="ListParagraph"/>
        <w:numPr>
          <w:ilvl w:val="0"/>
          <w:numId w:val="1"/>
        </w:numPr>
        <w:rPr>
          <w:rFonts w:ascii="Arial" w:hAnsi="Arial" w:cs="Arial"/>
          <w:b/>
        </w:rPr>
      </w:pPr>
      <w:r w:rsidRPr="00A11353">
        <w:rPr>
          <w:rFonts w:ascii="Arial" w:hAnsi="Arial" w:cs="Arial"/>
          <w:b/>
        </w:rPr>
        <w:lastRenderedPageBreak/>
        <w:t>AWARENESS RAISING CAMPAIGNS – INFORMATION, EDUCATION AND COMMUNICATION MATERIALS (I E&amp;C)</w:t>
      </w:r>
    </w:p>
    <w:tbl>
      <w:tblPr>
        <w:tblStyle w:val="TableGridLight"/>
        <w:tblW w:w="14580" w:type="dxa"/>
        <w:tblInd w:w="-522" w:type="dxa"/>
        <w:tblLayout w:type="fixed"/>
        <w:tblLook w:val="04A0" w:firstRow="1" w:lastRow="0" w:firstColumn="1" w:lastColumn="0" w:noHBand="0" w:noVBand="1"/>
      </w:tblPr>
      <w:tblGrid>
        <w:gridCol w:w="720"/>
        <w:gridCol w:w="2430"/>
        <w:gridCol w:w="2273"/>
        <w:gridCol w:w="900"/>
        <w:gridCol w:w="900"/>
        <w:gridCol w:w="787"/>
        <w:gridCol w:w="1283"/>
        <w:gridCol w:w="900"/>
        <w:gridCol w:w="810"/>
        <w:gridCol w:w="990"/>
        <w:gridCol w:w="1260"/>
        <w:gridCol w:w="1327"/>
      </w:tblGrid>
      <w:tr w:rsidR="00A11353" w14:paraId="12F3DB3C" w14:textId="77777777" w:rsidTr="003A33F1">
        <w:tc>
          <w:tcPr>
            <w:tcW w:w="720" w:type="dxa"/>
          </w:tcPr>
          <w:p w14:paraId="0C9B219F" w14:textId="77777777" w:rsidR="00A11353" w:rsidRDefault="00A11353" w:rsidP="00CC5736">
            <w:pPr>
              <w:spacing w:line="36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o.</w:t>
            </w:r>
          </w:p>
        </w:tc>
        <w:tc>
          <w:tcPr>
            <w:tcW w:w="2430" w:type="dxa"/>
          </w:tcPr>
          <w:p w14:paraId="36658C55" w14:textId="77777777" w:rsidR="00A11353" w:rsidRDefault="00A11353" w:rsidP="00CC5736">
            <w:pPr>
              <w:spacing w:line="36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 Activity </w:t>
            </w:r>
          </w:p>
          <w:p w14:paraId="70C55BDD" w14:textId="77777777" w:rsidR="00A11353" w:rsidRDefault="00A11353" w:rsidP="00CC5736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2273" w:type="dxa"/>
          </w:tcPr>
          <w:p w14:paraId="5E6215F5" w14:textId="77777777" w:rsidR="00A11353" w:rsidRDefault="00A11353" w:rsidP="00CC5736">
            <w:pPr>
              <w:spacing w:line="36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Name/ Title of Campaigns </w:t>
            </w:r>
          </w:p>
        </w:tc>
        <w:tc>
          <w:tcPr>
            <w:tcW w:w="3870" w:type="dxa"/>
            <w:gridSpan w:val="4"/>
          </w:tcPr>
          <w:p w14:paraId="73F14EC3" w14:textId="77777777" w:rsidR="00A11353" w:rsidRDefault="00A11353" w:rsidP="00CC5736">
            <w:pPr>
              <w:spacing w:line="36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Material Type </w:t>
            </w:r>
          </w:p>
          <w:p w14:paraId="0B678B39" w14:textId="77777777" w:rsidR="00A11353" w:rsidRDefault="00A11353" w:rsidP="00A11353">
            <w:pPr>
              <w:spacing w:line="360" w:lineRule="auto"/>
              <w:rPr>
                <w:rFonts w:ascii="Arial" w:hAnsi="Arial" w:cs="Arial"/>
                <w:b/>
              </w:rPr>
            </w:pPr>
            <w:proofErr w:type="spellStart"/>
            <w:r>
              <w:rPr>
                <w:rFonts w:ascii="Arial" w:hAnsi="Arial" w:cs="Arial"/>
                <w:b/>
              </w:rPr>
              <w:t>Eg.</w:t>
            </w:r>
            <w:proofErr w:type="spellEnd"/>
            <w:r>
              <w:rPr>
                <w:rFonts w:ascii="Arial" w:hAnsi="Arial" w:cs="Arial"/>
                <w:b/>
              </w:rPr>
              <w:t xml:space="preserve"> </w:t>
            </w:r>
            <w:r w:rsidR="003E19D6">
              <w:rPr>
                <w:rFonts w:ascii="Arial" w:hAnsi="Arial" w:cs="Arial"/>
                <w:b/>
              </w:rPr>
              <w:t xml:space="preserve">Training tools, </w:t>
            </w:r>
            <w:r>
              <w:rPr>
                <w:rFonts w:ascii="Arial" w:hAnsi="Arial" w:cs="Arial"/>
                <w:b/>
              </w:rPr>
              <w:t>Flyers, T shirts, etc</w:t>
            </w:r>
          </w:p>
          <w:p w14:paraId="1E54D144" w14:textId="77777777" w:rsidR="00A11353" w:rsidRDefault="00A11353" w:rsidP="00CC5736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2700" w:type="dxa"/>
            <w:gridSpan w:val="3"/>
          </w:tcPr>
          <w:p w14:paraId="36ECE316" w14:textId="77777777" w:rsidR="00A11353" w:rsidRDefault="00A11353" w:rsidP="00CC5736">
            <w:pPr>
              <w:spacing w:line="36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Targeted Audience/</w:t>
            </w:r>
          </w:p>
          <w:p w14:paraId="38D0A47A" w14:textId="77777777" w:rsidR="00A11353" w:rsidRDefault="00A11353" w:rsidP="00CC5736">
            <w:pPr>
              <w:spacing w:line="36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o Of Participants</w:t>
            </w:r>
          </w:p>
        </w:tc>
        <w:tc>
          <w:tcPr>
            <w:tcW w:w="1260" w:type="dxa"/>
          </w:tcPr>
          <w:p w14:paraId="37429BDC" w14:textId="77777777" w:rsidR="00A11353" w:rsidRDefault="00A11353" w:rsidP="00CC5736">
            <w:pPr>
              <w:spacing w:line="36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Funders/</w:t>
            </w:r>
          </w:p>
          <w:p w14:paraId="116221F7" w14:textId="77777777" w:rsidR="00A11353" w:rsidRDefault="00A11353" w:rsidP="00CC5736">
            <w:pPr>
              <w:spacing w:line="36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Donors</w:t>
            </w:r>
          </w:p>
        </w:tc>
        <w:tc>
          <w:tcPr>
            <w:tcW w:w="1327" w:type="dxa"/>
          </w:tcPr>
          <w:p w14:paraId="7CBDA870" w14:textId="77777777" w:rsidR="00A11353" w:rsidRDefault="00A11353" w:rsidP="00CC5736">
            <w:pPr>
              <w:spacing w:line="36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ollaborators</w:t>
            </w:r>
          </w:p>
        </w:tc>
      </w:tr>
      <w:tr w:rsidR="003E19D6" w14:paraId="30660C04" w14:textId="77777777" w:rsidTr="00541E41">
        <w:tc>
          <w:tcPr>
            <w:tcW w:w="720" w:type="dxa"/>
          </w:tcPr>
          <w:p w14:paraId="302E3ABB" w14:textId="77777777" w:rsidR="003E19D6" w:rsidRDefault="003E19D6" w:rsidP="00CC5736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2430" w:type="dxa"/>
          </w:tcPr>
          <w:p w14:paraId="788FD8AB" w14:textId="77777777" w:rsidR="003E19D6" w:rsidRDefault="003E19D6" w:rsidP="00CC5736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2273" w:type="dxa"/>
          </w:tcPr>
          <w:p w14:paraId="417815ED" w14:textId="77777777" w:rsidR="003E19D6" w:rsidRDefault="003E19D6" w:rsidP="00CC5736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900" w:type="dxa"/>
          </w:tcPr>
          <w:p w14:paraId="36EDFE0A" w14:textId="77777777" w:rsidR="003E19D6" w:rsidRDefault="003E19D6" w:rsidP="00A11353">
            <w:pPr>
              <w:spacing w:line="36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Total Qty</w:t>
            </w:r>
          </w:p>
        </w:tc>
        <w:tc>
          <w:tcPr>
            <w:tcW w:w="2970" w:type="dxa"/>
            <w:gridSpan w:val="3"/>
          </w:tcPr>
          <w:p w14:paraId="63379069" w14:textId="77777777" w:rsidR="003E19D6" w:rsidRDefault="003E19D6" w:rsidP="00CC5736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List type</w:t>
            </w:r>
          </w:p>
        </w:tc>
        <w:tc>
          <w:tcPr>
            <w:tcW w:w="900" w:type="dxa"/>
          </w:tcPr>
          <w:p w14:paraId="65ABF09F" w14:textId="77777777" w:rsidR="003E19D6" w:rsidRDefault="003E19D6" w:rsidP="00CC5736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Total </w:t>
            </w:r>
          </w:p>
        </w:tc>
        <w:tc>
          <w:tcPr>
            <w:tcW w:w="810" w:type="dxa"/>
          </w:tcPr>
          <w:p w14:paraId="103AF3DC" w14:textId="77777777" w:rsidR="003E19D6" w:rsidRDefault="003E19D6" w:rsidP="00CC5736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Male</w:t>
            </w:r>
          </w:p>
        </w:tc>
        <w:tc>
          <w:tcPr>
            <w:tcW w:w="990" w:type="dxa"/>
          </w:tcPr>
          <w:p w14:paraId="40A9E835" w14:textId="77777777" w:rsidR="003E19D6" w:rsidRDefault="003E19D6" w:rsidP="00CC5736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Female</w:t>
            </w:r>
          </w:p>
        </w:tc>
        <w:tc>
          <w:tcPr>
            <w:tcW w:w="1260" w:type="dxa"/>
          </w:tcPr>
          <w:p w14:paraId="513E1650" w14:textId="77777777" w:rsidR="003E19D6" w:rsidRDefault="003E19D6" w:rsidP="00CC5736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327" w:type="dxa"/>
          </w:tcPr>
          <w:p w14:paraId="55EAEBD4" w14:textId="77777777" w:rsidR="003E19D6" w:rsidRDefault="003E19D6" w:rsidP="00CC5736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</w:tr>
      <w:tr w:rsidR="00A11353" w14:paraId="1737C083" w14:textId="77777777" w:rsidTr="00A11353">
        <w:tc>
          <w:tcPr>
            <w:tcW w:w="720" w:type="dxa"/>
          </w:tcPr>
          <w:p w14:paraId="55E7D3C9" w14:textId="77777777" w:rsidR="00A11353" w:rsidRDefault="00A11353" w:rsidP="00CC5736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2430" w:type="dxa"/>
          </w:tcPr>
          <w:p w14:paraId="39B4BA29" w14:textId="77777777" w:rsidR="00A11353" w:rsidRDefault="00A11353" w:rsidP="00CC5736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2273" w:type="dxa"/>
          </w:tcPr>
          <w:p w14:paraId="65567F33" w14:textId="77777777" w:rsidR="00A11353" w:rsidRDefault="00A11353" w:rsidP="00CC5736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900" w:type="dxa"/>
          </w:tcPr>
          <w:p w14:paraId="425AAC3B" w14:textId="77777777" w:rsidR="00A11353" w:rsidRDefault="00A11353" w:rsidP="00CC5736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900" w:type="dxa"/>
          </w:tcPr>
          <w:p w14:paraId="2B8E3212" w14:textId="77777777" w:rsidR="00A11353" w:rsidRDefault="00A11353" w:rsidP="00CC5736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787" w:type="dxa"/>
          </w:tcPr>
          <w:p w14:paraId="09239FD4" w14:textId="77777777" w:rsidR="00A11353" w:rsidRDefault="00A11353" w:rsidP="00CC5736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283" w:type="dxa"/>
          </w:tcPr>
          <w:p w14:paraId="36B73FD7" w14:textId="77777777" w:rsidR="00A11353" w:rsidRDefault="00A11353" w:rsidP="00CC5736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900" w:type="dxa"/>
          </w:tcPr>
          <w:p w14:paraId="2F18DAF2" w14:textId="77777777" w:rsidR="00A11353" w:rsidRDefault="00A11353" w:rsidP="00CC5736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810" w:type="dxa"/>
          </w:tcPr>
          <w:p w14:paraId="67944676" w14:textId="77777777" w:rsidR="00A11353" w:rsidRDefault="00A11353" w:rsidP="00CC5736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990" w:type="dxa"/>
          </w:tcPr>
          <w:p w14:paraId="3E6000D2" w14:textId="77777777" w:rsidR="00A11353" w:rsidRDefault="00A11353" w:rsidP="00CC5736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260" w:type="dxa"/>
          </w:tcPr>
          <w:p w14:paraId="040C5DF9" w14:textId="77777777" w:rsidR="00A11353" w:rsidRDefault="00A11353" w:rsidP="00CC5736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327" w:type="dxa"/>
          </w:tcPr>
          <w:p w14:paraId="697DB939" w14:textId="77777777" w:rsidR="00A11353" w:rsidRDefault="00A11353" w:rsidP="00CC5736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</w:tr>
      <w:tr w:rsidR="00A11353" w14:paraId="7B1346DD" w14:textId="77777777" w:rsidTr="00A11353">
        <w:tc>
          <w:tcPr>
            <w:tcW w:w="720" w:type="dxa"/>
          </w:tcPr>
          <w:p w14:paraId="50E11E48" w14:textId="77777777" w:rsidR="00A11353" w:rsidRDefault="003E19D6" w:rsidP="00CC5736">
            <w:pPr>
              <w:spacing w:line="36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1</w:t>
            </w:r>
          </w:p>
        </w:tc>
        <w:tc>
          <w:tcPr>
            <w:tcW w:w="2430" w:type="dxa"/>
          </w:tcPr>
          <w:p w14:paraId="67538EF0" w14:textId="77777777" w:rsidR="00A11353" w:rsidRDefault="00A11353" w:rsidP="00CC5736">
            <w:pPr>
              <w:spacing w:line="36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Developed I, E &amp; C materials</w:t>
            </w:r>
          </w:p>
          <w:p w14:paraId="0B9F84C7" w14:textId="77777777" w:rsidR="00A11353" w:rsidRDefault="00A11353" w:rsidP="00CC5736">
            <w:pPr>
              <w:spacing w:line="36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Documentaries, jingles and music</w:t>
            </w:r>
          </w:p>
        </w:tc>
        <w:tc>
          <w:tcPr>
            <w:tcW w:w="2273" w:type="dxa"/>
          </w:tcPr>
          <w:p w14:paraId="01B575E0" w14:textId="77777777" w:rsidR="00A11353" w:rsidRDefault="00A11353" w:rsidP="00CC5736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900" w:type="dxa"/>
          </w:tcPr>
          <w:p w14:paraId="2977D2F7" w14:textId="77777777" w:rsidR="00A11353" w:rsidRDefault="00A11353" w:rsidP="00CC5736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900" w:type="dxa"/>
          </w:tcPr>
          <w:p w14:paraId="74E5173C" w14:textId="77777777" w:rsidR="00A11353" w:rsidRDefault="00A11353" w:rsidP="00CC5736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787" w:type="dxa"/>
          </w:tcPr>
          <w:p w14:paraId="13B950E9" w14:textId="77777777" w:rsidR="00A11353" w:rsidRDefault="00A11353" w:rsidP="00CC5736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283" w:type="dxa"/>
          </w:tcPr>
          <w:p w14:paraId="4761B4B7" w14:textId="77777777" w:rsidR="00A11353" w:rsidRDefault="00A11353" w:rsidP="00CC5736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900" w:type="dxa"/>
          </w:tcPr>
          <w:p w14:paraId="0A5EA18E" w14:textId="77777777" w:rsidR="00A11353" w:rsidRDefault="00A11353" w:rsidP="00CC5736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810" w:type="dxa"/>
          </w:tcPr>
          <w:p w14:paraId="6B688C97" w14:textId="77777777" w:rsidR="00A11353" w:rsidRDefault="00A11353" w:rsidP="00CC5736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990" w:type="dxa"/>
          </w:tcPr>
          <w:p w14:paraId="24E66C0D" w14:textId="77777777" w:rsidR="00A11353" w:rsidRDefault="00A11353" w:rsidP="00CC5736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260" w:type="dxa"/>
          </w:tcPr>
          <w:p w14:paraId="36CBF77B" w14:textId="77777777" w:rsidR="00A11353" w:rsidRDefault="00A11353" w:rsidP="00CC5736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327" w:type="dxa"/>
          </w:tcPr>
          <w:p w14:paraId="49E1EB78" w14:textId="77777777" w:rsidR="00A11353" w:rsidRDefault="00A11353" w:rsidP="00CC5736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</w:tr>
      <w:tr w:rsidR="00A11353" w14:paraId="0E164F7A" w14:textId="77777777" w:rsidTr="00A11353">
        <w:tc>
          <w:tcPr>
            <w:tcW w:w="720" w:type="dxa"/>
          </w:tcPr>
          <w:p w14:paraId="2D92782F" w14:textId="77777777" w:rsidR="00A11353" w:rsidRDefault="003E19D6" w:rsidP="00CC5736">
            <w:pPr>
              <w:spacing w:line="36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2</w:t>
            </w:r>
          </w:p>
        </w:tc>
        <w:tc>
          <w:tcPr>
            <w:tcW w:w="2430" w:type="dxa"/>
          </w:tcPr>
          <w:p w14:paraId="67196C21" w14:textId="77777777" w:rsidR="00A11353" w:rsidRDefault="00A11353" w:rsidP="00CC5736">
            <w:pPr>
              <w:spacing w:line="36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TIP related developed documents and materials</w:t>
            </w:r>
          </w:p>
        </w:tc>
        <w:tc>
          <w:tcPr>
            <w:tcW w:w="2273" w:type="dxa"/>
          </w:tcPr>
          <w:p w14:paraId="55560BA6" w14:textId="77777777" w:rsidR="00A11353" w:rsidRDefault="00A11353" w:rsidP="00CC5736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900" w:type="dxa"/>
          </w:tcPr>
          <w:p w14:paraId="6109BB17" w14:textId="77777777" w:rsidR="00A11353" w:rsidRDefault="00A11353" w:rsidP="00CC5736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900" w:type="dxa"/>
          </w:tcPr>
          <w:p w14:paraId="4D5B4EC0" w14:textId="77777777" w:rsidR="00A11353" w:rsidRDefault="00A11353" w:rsidP="00CC5736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787" w:type="dxa"/>
          </w:tcPr>
          <w:p w14:paraId="42E8FD15" w14:textId="77777777" w:rsidR="00A11353" w:rsidRDefault="00A11353" w:rsidP="00CC5736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283" w:type="dxa"/>
          </w:tcPr>
          <w:p w14:paraId="7F41E697" w14:textId="77777777" w:rsidR="00A11353" w:rsidRDefault="00A11353" w:rsidP="00CC5736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900" w:type="dxa"/>
          </w:tcPr>
          <w:p w14:paraId="1E383880" w14:textId="77777777" w:rsidR="00A11353" w:rsidRDefault="00A11353" w:rsidP="00CC5736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810" w:type="dxa"/>
          </w:tcPr>
          <w:p w14:paraId="6DDC53E6" w14:textId="77777777" w:rsidR="00A11353" w:rsidRDefault="00A11353" w:rsidP="00CC5736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990" w:type="dxa"/>
          </w:tcPr>
          <w:p w14:paraId="388B90BF" w14:textId="77777777" w:rsidR="00A11353" w:rsidRDefault="00A11353" w:rsidP="00CC5736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260" w:type="dxa"/>
          </w:tcPr>
          <w:p w14:paraId="5D3CC255" w14:textId="77777777" w:rsidR="00A11353" w:rsidRDefault="00A11353" w:rsidP="00CC5736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327" w:type="dxa"/>
          </w:tcPr>
          <w:p w14:paraId="7EF813A3" w14:textId="77777777" w:rsidR="00A11353" w:rsidRDefault="00A11353" w:rsidP="00CC5736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</w:tr>
      <w:tr w:rsidR="00A11353" w14:paraId="349563CD" w14:textId="77777777" w:rsidTr="00A11353">
        <w:tc>
          <w:tcPr>
            <w:tcW w:w="720" w:type="dxa"/>
          </w:tcPr>
          <w:p w14:paraId="08F3A728" w14:textId="77777777" w:rsidR="00A11353" w:rsidRDefault="00A11353" w:rsidP="00CC5736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2430" w:type="dxa"/>
          </w:tcPr>
          <w:p w14:paraId="066066FA" w14:textId="77777777" w:rsidR="00A11353" w:rsidRDefault="00A11353" w:rsidP="00CC5736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2273" w:type="dxa"/>
          </w:tcPr>
          <w:p w14:paraId="3B5B3633" w14:textId="77777777" w:rsidR="00A11353" w:rsidRDefault="00A11353" w:rsidP="00CC5736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900" w:type="dxa"/>
          </w:tcPr>
          <w:p w14:paraId="353B10E7" w14:textId="77777777" w:rsidR="00A11353" w:rsidRDefault="00A11353" w:rsidP="00CC5736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900" w:type="dxa"/>
          </w:tcPr>
          <w:p w14:paraId="3604479C" w14:textId="77777777" w:rsidR="00A11353" w:rsidRDefault="00A11353" w:rsidP="00CC5736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787" w:type="dxa"/>
          </w:tcPr>
          <w:p w14:paraId="5D3BEF68" w14:textId="77777777" w:rsidR="00A11353" w:rsidRDefault="00A11353" w:rsidP="00CC5736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283" w:type="dxa"/>
          </w:tcPr>
          <w:p w14:paraId="5F5C4A69" w14:textId="77777777" w:rsidR="00A11353" w:rsidRDefault="00A11353" w:rsidP="00CC5736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900" w:type="dxa"/>
          </w:tcPr>
          <w:p w14:paraId="729F91FB" w14:textId="77777777" w:rsidR="00A11353" w:rsidRDefault="00A11353" w:rsidP="00CC5736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810" w:type="dxa"/>
          </w:tcPr>
          <w:p w14:paraId="6EB04357" w14:textId="77777777" w:rsidR="00A11353" w:rsidRDefault="00A11353" w:rsidP="00CC5736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990" w:type="dxa"/>
          </w:tcPr>
          <w:p w14:paraId="7B1455DD" w14:textId="77777777" w:rsidR="00A11353" w:rsidRDefault="00A11353" w:rsidP="00CC5736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260" w:type="dxa"/>
          </w:tcPr>
          <w:p w14:paraId="562F09D4" w14:textId="77777777" w:rsidR="00A11353" w:rsidRDefault="00A11353" w:rsidP="00CC5736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327" w:type="dxa"/>
          </w:tcPr>
          <w:p w14:paraId="6598DE4F" w14:textId="77777777" w:rsidR="00A11353" w:rsidRDefault="00A11353" w:rsidP="00CC5736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</w:tr>
      <w:tr w:rsidR="00A11353" w14:paraId="48C9BB06" w14:textId="77777777" w:rsidTr="00A11353">
        <w:tc>
          <w:tcPr>
            <w:tcW w:w="720" w:type="dxa"/>
          </w:tcPr>
          <w:p w14:paraId="622286EA" w14:textId="77777777" w:rsidR="00A11353" w:rsidRDefault="003E19D6" w:rsidP="00CC5736">
            <w:pPr>
              <w:spacing w:line="36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3</w:t>
            </w:r>
          </w:p>
        </w:tc>
        <w:tc>
          <w:tcPr>
            <w:tcW w:w="2430" w:type="dxa"/>
          </w:tcPr>
          <w:p w14:paraId="619E97DF" w14:textId="77777777" w:rsidR="00A11353" w:rsidRDefault="00A11353" w:rsidP="00CC5736">
            <w:pPr>
              <w:spacing w:line="36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Any media publications </w:t>
            </w:r>
          </w:p>
          <w:p w14:paraId="1C353030" w14:textId="77777777" w:rsidR="00A11353" w:rsidRDefault="00A11353" w:rsidP="00CC5736">
            <w:pPr>
              <w:spacing w:line="36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Book publication (kindly attach copy if any)</w:t>
            </w:r>
          </w:p>
        </w:tc>
        <w:tc>
          <w:tcPr>
            <w:tcW w:w="2273" w:type="dxa"/>
          </w:tcPr>
          <w:p w14:paraId="3F8663AD" w14:textId="77777777" w:rsidR="00A11353" w:rsidRDefault="00A11353" w:rsidP="00CC5736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900" w:type="dxa"/>
          </w:tcPr>
          <w:p w14:paraId="21AAAD34" w14:textId="77777777" w:rsidR="00A11353" w:rsidRDefault="00A11353" w:rsidP="00CC5736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900" w:type="dxa"/>
          </w:tcPr>
          <w:p w14:paraId="2BC37710" w14:textId="77777777" w:rsidR="00A11353" w:rsidRDefault="00A11353" w:rsidP="00CC5736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787" w:type="dxa"/>
          </w:tcPr>
          <w:p w14:paraId="04BB6C1F" w14:textId="77777777" w:rsidR="00A11353" w:rsidRDefault="00A11353" w:rsidP="00CC5736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283" w:type="dxa"/>
          </w:tcPr>
          <w:p w14:paraId="252F836E" w14:textId="77777777" w:rsidR="00A11353" w:rsidRDefault="00A11353" w:rsidP="00CC5736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900" w:type="dxa"/>
          </w:tcPr>
          <w:p w14:paraId="2AD1E635" w14:textId="77777777" w:rsidR="00A11353" w:rsidRDefault="00A11353" w:rsidP="00CC5736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810" w:type="dxa"/>
          </w:tcPr>
          <w:p w14:paraId="51795186" w14:textId="77777777" w:rsidR="00A11353" w:rsidRDefault="00A11353" w:rsidP="00CC5736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990" w:type="dxa"/>
          </w:tcPr>
          <w:p w14:paraId="36396C74" w14:textId="77777777" w:rsidR="00A11353" w:rsidRDefault="00A11353" w:rsidP="00CC5736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260" w:type="dxa"/>
          </w:tcPr>
          <w:p w14:paraId="540271C2" w14:textId="77777777" w:rsidR="00A11353" w:rsidRDefault="00A11353" w:rsidP="00CC5736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327" w:type="dxa"/>
          </w:tcPr>
          <w:p w14:paraId="7CD31496" w14:textId="77777777" w:rsidR="00A11353" w:rsidRDefault="00A11353" w:rsidP="00CC5736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</w:tr>
      <w:tr w:rsidR="00A11353" w14:paraId="1E4AA013" w14:textId="77777777" w:rsidTr="00A11353">
        <w:tc>
          <w:tcPr>
            <w:tcW w:w="720" w:type="dxa"/>
          </w:tcPr>
          <w:p w14:paraId="7E18AAD2" w14:textId="77777777" w:rsidR="00A11353" w:rsidRDefault="00A11353" w:rsidP="00CC5736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2430" w:type="dxa"/>
          </w:tcPr>
          <w:p w14:paraId="135E2BBC" w14:textId="77777777" w:rsidR="00A11353" w:rsidRDefault="00A11353" w:rsidP="00CC5736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2273" w:type="dxa"/>
          </w:tcPr>
          <w:p w14:paraId="1EC07F13" w14:textId="77777777" w:rsidR="00A11353" w:rsidRDefault="00A11353" w:rsidP="00CC5736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900" w:type="dxa"/>
          </w:tcPr>
          <w:p w14:paraId="59D7C315" w14:textId="77777777" w:rsidR="00A11353" w:rsidRDefault="00A11353" w:rsidP="00CC5736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900" w:type="dxa"/>
          </w:tcPr>
          <w:p w14:paraId="4563EBE6" w14:textId="77777777" w:rsidR="00A11353" w:rsidRDefault="00A11353" w:rsidP="00CC5736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787" w:type="dxa"/>
          </w:tcPr>
          <w:p w14:paraId="255DA648" w14:textId="77777777" w:rsidR="00A11353" w:rsidRDefault="00A11353" w:rsidP="00CC5736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283" w:type="dxa"/>
          </w:tcPr>
          <w:p w14:paraId="14C0D5D3" w14:textId="77777777" w:rsidR="00A11353" w:rsidRDefault="00A11353" w:rsidP="00CC5736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900" w:type="dxa"/>
          </w:tcPr>
          <w:p w14:paraId="44D7C5EF" w14:textId="77777777" w:rsidR="00A11353" w:rsidRDefault="00A11353" w:rsidP="00CC5736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810" w:type="dxa"/>
          </w:tcPr>
          <w:p w14:paraId="24D14A34" w14:textId="77777777" w:rsidR="00A11353" w:rsidRDefault="00A11353" w:rsidP="00CC5736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990" w:type="dxa"/>
          </w:tcPr>
          <w:p w14:paraId="0C186158" w14:textId="77777777" w:rsidR="00A11353" w:rsidRDefault="00A11353" w:rsidP="00CC5736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260" w:type="dxa"/>
          </w:tcPr>
          <w:p w14:paraId="1E5B2624" w14:textId="77777777" w:rsidR="00A11353" w:rsidRDefault="00A11353" w:rsidP="00CC5736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327" w:type="dxa"/>
          </w:tcPr>
          <w:p w14:paraId="29D2FD42" w14:textId="77777777" w:rsidR="00A11353" w:rsidRDefault="00A11353" w:rsidP="00CC5736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</w:tr>
    </w:tbl>
    <w:p w14:paraId="2FEBBD3D" w14:textId="77777777" w:rsidR="00A11353" w:rsidRDefault="00A11353" w:rsidP="00A11353">
      <w:pPr>
        <w:rPr>
          <w:rFonts w:ascii="Arial" w:hAnsi="Arial" w:cs="Arial"/>
        </w:rPr>
      </w:pPr>
    </w:p>
    <w:p w14:paraId="01C799D1" w14:textId="77777777" w:rsidR="00A11353" w:rsidRDefault="00A11353" w:rsidP="00A11353">
      <w:pPr>
        <w:rPr>
          <w:rFonts w:ascii="Arial" w:hAnsi="Arial" w:cs="Arial"/>
        </w:rPr>
      </w:pPr>
    </w:p>
    <w:p w14:paraId="6164936E" w14:textId="77777777" w:rsidR="00A11353" w:rsidRDefault="00A11353" w:rsidP="00A11353">
      <w:pPr>
        <w:rPr>
          <w:rFonts w:ascii="Arial" w:hAnsi="Arial" w:cs="Arial"/>
        </w:rPr>
      </w:pPr>
    </w:p>
    <w:p w14:paraId="6A78DF1E" w14:textId="77777777" w:rsidR="00A11353" w:rsidRDefault="00A11353" w:rsidP="00A11353">
      <w:pPr>
        <w:rPr>
          <w:rFonts w:ascii="Arial" w:hAnsi="Arial" w:cs="Arial"/>
          <w:b/>
        </w:rPr>
      </w:pPr>
    </w:p>
    <w:p w14:paraId="3A1471EB" w14:textId="77777777" w:rsidR="00A11353" w:rsidRPr="00ED060A" w:rsidRDefault="003E19D6" w:rsidP="00ED060A">
      <w:pPr>
        <w:pStyle w:val="ListParagraph"/>
        <w:numPr>
          <w:ilvl w:val="0"/>
          <w:numId w:val="1"/>
        </w:numPr>
        <w:rPr>
          <w:rFonts w:ascii="Arial" w:hAnsi="Arial" w:cs="Arial"/>
          <w:b/>
        </w:rPr>
      </w:pPr>
      <w:r w:rsidRPr="00ED060A">
        <w:rPr>
          <w:rFonts w:ascii="Arial" w:hAnsi="Arial" w:cs="Arial"/>
          <w:b/>
        </w:rPr>
        <w:t>DONATIONS AND GIFTS TO OR FROM INSTITUTIONS</w:t>
      </w:r>
    </w:p>
    <w:p w14:paraId="3D630D0D" w14:textId="77777777" w:rsidR="00A11353" w:rsidRPr="00AC349F" w:rsidRDefault="00A11353" w:rsidP="00A11353">
      <w:pPr>
        <w:rPr>
          <w:rFonts w:ascii="Arial" w:hAnsi="Arial" w:cs="Arial"/>
          <w:b/>
        </w:rPr>
      </w:pPr>
    </w:p>
    <w:tbl>
      <w:tblPr>
        <w:tblStyle w:val="TableGridLight"/>
        <w:tblW w:w="13320" w:type="dxa"/>
        <w:tblInd w:w="-522" w:type="dxa"/>
        <w:tblLayout w:type="fixed"/>
        <w:tblLook w:val="04A0" w:firstRow="1" w:lastRow="0" w:firstColumn="1" w:lastColumn="0" w:noHBand="0" w:noVBand="1"/>
      </w:tblPr>
      <w:tblGrid>
        <w:gridCol w:w="720"/>
        <w:gridCol w:w="3150"/>
        <w:gridCol w:w="2273"/>
        <w:gridCol w:w="900"/>
        <w:gridCol w:w="900"/>
        <w:gridCol w:w="1080"/>
        <w:gridCol w:w="1327"/>
        <w:gridCol w:w="1170"/>
        <w:gridCol w:w="1800"/>
      </w:tblGrid>
      <w:tr w:rsidR="003E19D6" w14:paraId="3084389D" w14:textId="77777777" w:rsidTr="003E19D6">
        <w:tc>
          <w:tcPr>
            <w:tcW w:w="720" w:type="dxa"/>
          </w:tcPr>
          <w:p w14:paraId="1BF88CE8" w14:textId="77777777" w:rsidR="003E19D6" w:rsidRDefault="003E19D6" w:rsidP="00CC5736">
            <w:pPr>
              <w:spacing w:line="36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NO. </w:t>
            </w:r>
          </w:p>
        </w:tc>
        <w:tc>
          <w:tcPr>
            <w:tcW w:w="3150" w:type="dxa"/>
          </w:tcPr>
          <w:p w14:paraId="29426A50" w14:textId="77777777" w:rsidR="003E19D6" w:rsidRDefault="003E19D6" w:rsidP="00CC5736">
            <w:pPr>
              <w:spacing w:line="36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Donations given or receipt of any items for HT activities</w:t>
            </w:r>
          </w:p>
        </w:tc>
        <w:tc>
          <w:tcPr>
            <w:tcW w:w="2273" w:type="dxa"/>
          </w:tcPr>
          <w:p w14:paraId="73F54438" w14:textId="77777777" w:rsidR="003E19D6" w:rsidRDefault="003E19D6" w:rsidP="00CC5736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Item type/ description</w:t>
            </w:r>
          </w:p>
        </w:tc>
        <w:tc>
          <w:tcPr>
            <w:tcW w:w="900" w:type="dxa"/>
          </w:tcPr>
          <w:p w14:paraId="23470B49" w14:textId="77777777" w:rsidR="003E19D6" w:rsidRDefault="003E19D6" w:rsidP="00CC5736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From </w:t>
            </w:r>
          </w:p>
        </w:tc>
        <w:tc>
          <w:tcPr>
            <w:tcW w:w="900" w:type="dxa"/>
          </w:tcPr>
          <w:p w14:paraId="7788BB92" w14:textId="77777777" w:rsidR="003E19D6" w:rsidRDefault="003E19D6" w:rsidP="00CC5736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To</w:t>
            </w:r>
          </w:p>
        </w:tc>
        <w:tc>
          <w:tcPr>
            <w:tcW w:w="1080" w:type="dxa"/>
          </w:tcPr>
          <w:p w14:paraId="5390B7E4" w14:textId="77777777" w:rsidR="003E19D6" w:rsidRDefault="003E19D6" w:rsidP="00CC5736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Region/ office</w:t>
            </w:r>
          </w:p>
        </w:tc>
        <w:tc>
          <w:tcPr>
            <w:tcW w:w="1327" w:type="dxa"/>
          </w:tcPr>
          <w:p w14:paraId="71EB7660" w14:textId="77777777" w:rsidR="003E19D6" w:rsidRDefault="003E19D6" w:rsidP="00CC5736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Quantity/ No.</w:t>
            </w:r>
          </w:p>
        </w:tc>
        <w:tc>
          <w:tcPr>
            <w:tcW w:w="1170" w:type="dxa"/>
          </w:tcPr>
          <w:p w14:paraId="712924D4" w14:textId="77777777" w:rsidR="003E19D6" w:rsidRDefault="003E19D6" w:rsidP="00CC5736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purpose</w:t>
            </w:r>
          </w:p>
        </w:tc>
        <w:tc>
          <w:tcPr>
            <w:tcW w:w="1800" w:type="dxa"/>
          </w:tcPr>
          <w:p w14:paraId="5276BED8" w14:textId="77777777" w:rsidR="003E19D6" w:rsidRDefault="003E19D6" w:rsidP="00CC5736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Remarks</w:t>
            </w:r>
          </w:p>
        </w:tc>
      </w:tr>
      <w:tr w:rsidR="003E19D6" w14:paraId="1EAF69C6" w14:textId="77777777" w:rsidTr="003E19D6">
        <w:tc>
          <w:tcPr>
            <w:tcW w:w="720" w:type="dxa"/>
          </w:tcPr>
          <w:p w14:paraId="5B7CB833" w14:textId="77777777" w:rsidR="003E19D6" w:rsidRDefault="003E19D6" w:rsidP="00CC5736">
            <w:pPr>
              <w:spacing w:line="36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1</w:t>
            </w:r>
          </w:p>
        </w:tc>
        <w:tc>
          <w:tcPr>
            <w:tcW w:w="3150" w:type="dxa"/>
          </w:tcPr>
          <w:p w14:paraId="5AB35C36" w14:textId="77777777" w:rsidR="003E19D6" w:rsidRDefault="003E19D6" w:rsidP="00CC5736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2273" w:type="dxa"/>
          </w:tcPr>
          <w:p w14:paraId="2DE55BBC" w14:textId="77777777" w:rsidR="003E19D6" w:rsidRDefault="003E19D6" w:rsidP="00CC5736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900" w:type="dxa"/>
          </w:tcPr>
          <w:p w14:paraId="52FD0626" w14:textId="77777777" w:rsidR="003E19D6" w:rsidRDefault="003E19D6" w:rsidP="00CC5736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900" w:type="dxa"/>
          </w:tcPr>
          <w:p w14:paraId="4FE1CB40" w14:textId="77777777" w:rsidR="003E19D6" w:rsidRDefault="003E19D6" w:rsidP="00CC5736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080" w:type="dxa"/>
          </w:tcPr>
          <w:p w14:paraId="243F4239" w14:textId="77777777" w:rsidR="003E19D6" w:rsidRDefault="003E19D6" w:rsidP="00CC5736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327" w:type="dxa"/>
          </w:tcPr>
          <w:p w14:paraId="29DC54BB" w14:textId="77777777" w:rsidR="003E19D6" w:rsidRDefault="003E19D6" w:rsidP="00CC5736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170" w:type="dxa"/>
          </w:tcPr>
          <w:p w14:paraId="04AB637A" w14:textId="77777777" w:rsidR="003E19D6" w:rsidRDefault="003E19D6" w:rsidP="00CC5736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800" w:type="dxa"/>
          </w:tcPr>
          <w:p w14:paraId="3E13F51F" w14:textId="77777777" w:rsidR="003E19D6" w:rsidRDefault="003E19D6" w:rsidP="00CC5736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</w:tr>
      <w:tr w:rsidR="00D14E63" w14:paraId="4E906C6B" w14:textId="77777777" w:rsidTr="003E19D6">
        <w:tc>
          <w:tcPr>
            <w:tcW w:w="720" w:type="dxa"/>
          </w:tcPr>
          <w:p w14:paraId="6DB5A0C0" w14:textId="159C2A67" w:rsidR="00D14E63" w:rsidRDefault="00D14E63" w:rsidP="00CC5736">
            <w:pPr>
              <w:spacing w:line="36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2</w:t>
            </w:r>
          </w:p>
        </w:tc>
        <w:tc>
          <w:tcPr>
            <w:tcW w:w="3150" w:type="dxa"/>
          </w:tcPr>
          <w:p w14:paraId="6BE4C821" w14:textId="77777777" w:rsidR="00D14E63" w:rsidRDefault="00D14E63" w:rsidP="00CC5736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2273" w:type="dxa"/>
          </w:tcPr>
          <w:p w14:paraId="42DE86DC" w14:textId="77777777" w:rsidR="00D14E63" w:rsidRDefault="00D14E63" w:rsidP="00CC5736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900" w:type="dxa"/>
          </w:tcPr>
          <w:p w14:paraId="6DE87CE9" w14:textId="77777777" w:rsidR="00D14E63" w:rsidRDefault="00D14E63" w:rsidP="00CC5736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900" w:type="dxa"/>
          </w:tcPr>
          <w:p w14:paraId="0B0CF26E" w14:textId="77777777" w:rsidR="00D14E63" w:rsidRDefault="00D14E63" w:rsidP="00CC5736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080" w:type="dxa"/>
          </w:tcPr>
          <w:p w14:paraId="0ABD1C23" w14:textId="77777777" w:rsidR="00D14E63" w:rsidRDefault="00D14E63" w:rsidP="00CC5736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327" w:type="dxa"/>
          </w:tcPr>
          <w:p w14:paraId="13ED2AB5" w14:textId="77777777" w:rsidR="00D14E63" w:rsidRDefault="00D14E63" w:rsidP="00CC5736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170" w:type="dxa"/>
          </w:tcPr>
          <w:p w14:paraId="0C8C19E1" w14:textId="77777777" w:rsidR="00D14E63" w:rsidRDefault="00D14E63" w:rsidP="00CC5736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800" w:type="dxa"/>
          </w:tcPr>
          <w:p w14:paraId="75C98216" w14:textId="77777777" w:rsidR="00D14E63" w:rsidRDefault="00D14E63" w:rsidP="00CC5736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</w:tr>
      <w:tr w:rsidR="00D14E63" w14:paraId="179F838B" w14:textId="77777777" w:rsidTr="003E19D6">
        <w:tc>
          <w:tcPr>
            <w:tcW w:w="720" w:type="dxa"/>
          </w:tcPr>
          <w:p w14:paraId="38B092A7" w14:textId="2313699E" w:rsidR="00D14E63" w:rsidRDefault="00D14E63" w:rsidP="00CC5736">
            <w:pPr>
              <w:spacing w:line="36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3</w:t>
            </w:r>
          </w:p>
        </w:tc>
        <w:tc>
          <w:tcPr>
            <w:tcW w:w="3150" w:type="dxa"/>
          </w:tcPr>
          <w:p w14:paraId="68F6EE7A" w14:textId="77777777" w:rsidR="00D14E63" w:rsidRDefault="00D14E63" w:rsidP="00CC5736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2273" w:type="dxa"/>
          </w:tcPr>
          <w:p w14:paraId="6427A80B" w14:textId="77777777" w:rsidR="00D14E63" w:rsidRDefault="00D14E63" w:rsidP="00CC5736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900" w:type="dxa"/>
          </w:tcPr>
          <w:p w14:paraId="60669326" w14:textId="77777777" w:rsidR="00D14E63" w:rsidRDefault="00D14E63" w:rsidP="00CC5736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900" w:type="dxa"/>
          </w:tcPr>
          <w:p w14:paraId="5A27FAE2" w14:textId="77777777" w:rsidR="00D14E63" w:rsidRDefault="00D14E63" w:rsidP="00CC5736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080" w:type="dxa"/>
          </w:tcPr>
          <w:p w14:paraId="4AD0A763" w14:textId="77777777" w:rsidR="00D14E63" w:rsidRDefault="00D14E63" w:rsidP="00CC5736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327" w:type="dxa"/>
          </w:tcPr>
          <w:p w14:paraId="41B26166" w14:textId="77777777" w:rsidR="00D14E63" w:rsidRDefault="00D14E63" w:rsidP="00CC5736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170" w:type="dxa"/>
          </w:tcPr>
          <w:p w14:paraId="734F5720" w14:textId="77777777" w:rsidR="00D14E63" w:rsidRDefault="00D14E63" w:rsidP="00CC5736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800" w:type="dxa"/>
          </w:tcPr>
          <w:p w14:paraId="45CE54FF" w14:textId="77777777" w:rsidR="00D14E63" w:rsidRDefault="00D14E63" w:rsidP="00CC5736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</w:tr>
      <w:tr w:rsidR="00D14E63" w14:paraId="0D876138" w14:textId="77777777" w:rsidTr="003E19D6">
        <w:tc>
          <w:tcPr>
            <w:tcW w:w="720" w:type="dxa"/>
          </w:tcPr>
          <w:p w14:paraId="7C450498" w14:textId="3AC78EB7" w:rsidR="00D14E63" w:rsidRDefault="00D14E63" w:rsidP="00CC5736">
            <w:pPr>
              <w:spacing w:line="36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4</w:t>
            </w:r>
          </w:p>
        </w:tc>
        <w:tc>
          <w:tcPr>
            <w:tcW w:w="3150" w:type="dxa"/>
          </w:tcPr>
          <w:p w14:paraId="7ECE29CF" w14:textId="77777777" w:rsidR="00D14E63" w:rsidRDefault="00D14E63" w:rsidP="00CC5736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2273" w:type="dxa"/>
          </w:tcPr>
          <w:p w14:paraId="4626EE4C" w14:textId="77777777" w:rsidR="00D14E63" w:rsidRDefault="00D14E63" w:rsidP="00CC5736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900" w:type="dxa"/>
          </w:tcPr>
          <w:p w14:paraId="5E90BC70" w14:textId="77777777" w:rsidR="00D14E63" w:rsidRDefault="00D14E63" w:rsidP="00CC5736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900" w:type="dxa"/>
          </w:tcPr>
          <w:p w14:paraId="719A04ED" w14:textId="77777777" w:rsidR="00D14E63" w:rsidRDefault="00D14E63" w:rsidP="00CC5736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080" w:type="dxa"/>
          </w:tcPr>
          <w:p w14:paraId="3CBBFC0C" w14:textId="77777777" w:rsidR="00D14E63" w:rsidRDefault="00D14E63" w:rsidP="00CC5736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327" w:type="dxa"/>
          </w:tcPr>
          <w:p w14:paraId="12C12D42" w14:textId="77777777" w:rsidR="00D14E63" w:rsidRDefault="00D14E63" w:rsidP="00CC5736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170" w:type="dxa"/>
          </w:tcPr>
          <w:p w14:paraId="17F1E8BD" w14:textId="77777777" w:rsidR="00D14E63" w:rsidRDefault="00D14E63" w:rsidP="00CC5736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800" w:type="dxa"/>
          </w:tcPr>
          <w:p w14:paraId="367A5122" w14:textId="77777777" w:rsidR="00D14E63" w:rsidRDefault="00D14E63" w:rsidP="00CC5736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</w:tr>
      <w:tr w:rsidR="00D14E63" w14:paraId="61486576" w14:textId="77777777" w:rsidTr="003E19D6">
        <w:tc>
          <w:tcPr>
            <w:tcW w:w="720" w:type="dxa"/>
          </w:tcPr>
          <w:p w14:paraId="5DDF5D81" w14:textId="14BAE4CA" w:rsidR="00D14E63" w:rsidRDefault="00D14E63" w:rsidP="00CC5736">
            <w:pPr>
              <w:spacing w:line="36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5</w:t>
            </w:r>
          </w:p>
        </w:tc>
        <w:tc>
          <w:tcPr>
            <w:tcW w:w="3150" w:type="dxa"/>
          </w:tcPr>
          <w:p w14:paraId="5D131213" w14:textId="77777777" w:rsidR="00D14E63" w:rsidRDefault="00D14E63" w:rsidP="00CC5736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2273" w:type="dxa"/>
          </w:tcPr>
          <w:p w14:paraId="3FA9588A" w14:textId="77777777" w:rsidR="00D14E63" w:rsidRDefault="00D14E63" w:rsidP="00CC5736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900" w:type="dxa"/>
          </w:tcPr>
          <w:p w14:paraId="5EB686B7" w14:textId="77777777" w:rsidR="00D14E63" w:rsidRDefault="00D14E63" w:rsidP="00CC5736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900" w:type="dxa"/>
          </w:tcPr>
          <w:p w14:paraId="1B5AF97E" w14:textId="77777777" w:rsidR="00D14E63" w:rsidRDefault="00D14E63" w:rsidP="00CC5736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080" w:type="dxa"/>
          </w:tcPr>
          <w:p w14:paraId="0C22168A" w14:textId="77777777" w:rsidR="00D14E63" w:rsidRDefault="00D14E63" w:rsidP="00CC5736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327" w:type="dxa"/>
          </w:tcPr>
          <w:p w14:paraId="12C775B7" w14:textId="77777777" w:rsidR="00D14E63" w:rsidRDefault="00D14E63" w:rsidP="00CC5736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170" w:type="dxa"/>
          </w:tcPr>
          <w:p w14:paraId="08FBAF32" w14:textId="77777777" w:rsidR="00D14E63" w:rsidRDefault="00D14E63" w:rsidP="00CC5736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800" w:type="dxa"/>
          </w:tcPr>
          <w:p w14:paraId="3A7CD01B" w14:textId="77777777" w:rsidR="00D14E63" w:rsidRDefault="00D14E63" w:rsidP="00CC5736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</w:tr>
      <w:tr w:rsidR="003E19D6" w14:paraId="7FC42DF3" w14:textId="77777777" w:rsidTr="003E19D6">
        <w:tc>
          <w:tcPr>
            <w:tcW w:w="720" w:type="dxa"/>
          </w:tcPr>
          <w:p w14:paraId="4A799DA8" w14:textId="3976D0E7" w:rsidR="003E19D6" w:rsidRDefault="00D14E63" w:rsidP="00CC5736">
            <w:pPr>
              <w:spacing w:line="36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6</w:t>
            </w:r>
          </w:p>
        </w:tc>
        <w:tc>
          <w:tcPr>
            <w:tcW w:w="3150" w:type="dxa"/>
          </w:tcPr>
          <w:p w14:paraId="36A20FDF" w14:textId="77777777" w:rsidR="003E19D6" w:rsidRDefault="003E19D6" w:rsidP="00CC5736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2273" w:type="dxa"/>
          </w:tcPr>
          <w:p w14:paraId="0247AFB0" w14:textId="77777777" w:rsidR="003E19D6" w:rsidRDefault="003E19D6" w:rsidP="00CC5736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900" w:type="dxa"/>
          </w:tcPr>
          <w:p w14:paraId="132BA5F7" w14:textId="77777777" w:rsidR="003E19D6" w:rsidRDefault="003E19D6" w:rsidP="00CC5736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900" w:type="dxa"/>
          </w:tcPr>
          <w:p w14:paraId="0C8AC2F6" w14:textId="77777777" w:rsidR="003E19D6" w:rsidRDefault="003E19D6" w:rsidP="00CC5736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080" w:type="dxa"/>
          </w:tcPr>
          <w:p w14:paraId="426613C2" w14:textId="77777777" w:rsidR="003E19D6" w:rsidRDefault="003E19D6" w:rsidP="00CC5736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327" w:type="dxa"/>
          </w:tcPr>
          <w:p w14:paraId="6110E2C0" w14:textId="77777777" w:rsidR="003E19D6" w:rsidRDefault="003E19D6" w:rsidP="00CC5736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170" w:type="dxa"/>
          </w:tcPr>
          <w:p w14:paraId="5FD7C174" w14:textId="77777777" w:rsidR="003E19D6" w:rsidRDefault="003E19D6" w:rsidP="00CC5736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800" w:type="dxa"/>
          </w:tcPr>
          <w:p w14:paraId="732579F2" w14:textId="77777777" w:rsidR="003E19D6" w:rsidRDefault="003E19D6" w:rsidP="00CC5736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</w:tr>
    </w:tbl>
    <w:p w14:paraId="080BECC8" w14:textId="77777777" w:rsidR="003E19D6" w:rsidRDefault="003E19D6"/>
    <w:p w14:paraId="4C875F5D" w14:textId="77777777" w:rsidR="003E19D6" w:rsidRDefault="003E19D6"/>
    <w:p w14:paraId="22AF13EB" w14:textId="77777777" w:rsidR="00DD01DF" w:rsidRDefault="00DD01DF"/>
    <w:p w14:paraId="4699AC48" w14:textId="77777777" w:rsidR="00DD01DF" w:rsidRDefault="00DD01DF"/>
    <w:p w14:paraId="2C4EA36C" w14:textId="77777777" w:rsidR="00DD01DF" w:rsidRDefault="00DD01DF"/>
    <w:p w14:paraId="35C82FF3" w14:textId="77777777" w:rsidR="00DD01DF" w:rsidRDefault="00DD01DF"/>
    <w:p w14:paraId="621FC95F" w14:textId="77777777" w:rsidR="00DD01DF" w:rsidRDefault="00DD01DF"/>
    <w:p w14:paraId="737DB2A1" w14:textId="77777777" w:rsidR="00DD01DF" w:rsidRDefault="00DD01DF"/>
    <w:p w14:paraId="42EBF522" w14:textId="77777777" w:rsidR="00DD01DF" w:rsidRDefault="00DD01DF"/>
    <w:p w14:paraId="252ACAA8" w14:textId="77777777" w:rsidR="00DD01DF" w:rsidRDefault="00DD01DF"/>
    <w:p w14:paraId="13C33C8E" w14:textId="77777777" w:rsidR="00DD01DF" w:rsidRDefault="00DD01DF"/>
    <w:p w14:paraId="6F89E819" w14:textId="77777777" w:rsidR="00DD01DF" w:rsidRDefault="00DD01DF"/>
    <w:p w14:paraId="6883885A" w14:textId="77777777" w:rsidR="00DD01DF" w:rsidRDefault="00DD01DF"/>
    <w:p w14:paraId="7FA5B99E" w14:textId="77777777" w:rsidR="00DD01DF" w:rsidRDefault="00DD01DF"/>
    <w:p w14:paraId="38478C69" w14:textId="77777777" w:rsidR="00DD01DF" w:rsidRDefault="00DD01DF"/>
    <w:p w14:paraId="00626129" w14:textId="77777777" w:rsidR="003E19D6" w:rsidRPr="003E19D6" w:rsidRDefault="003E19D6" w:rsidP="00D90DBC">
      <w:pPr>
        <w:jc w:val="center"/>
        <w:rPr>
          <w:rFonts w:ascii="Arial" w:hAnsi="Arial" w:cs="Arial"/>
          <w:b/>
          <w:sz w:val="36"/>
          <w:szCs w:val="36"/>
          <w:u w:val="single"/>
        </w:rPr>
      </w:pPr>
      <w:r w:rsidRPr="003E19D6">
        <w:rPr>
          <w:rFonts w:ascii="Arial" w:hAnsi="Arial" w:cs="Arial"/>
          <w:b/>
          <w:sz w:val="36"/>
          <w:szCs w:val="36"/>
          <w:u w:val="single"/>
        </w:rPr>
        <w:t>PROTECTION</w:t>
      </w:r>
    </w:p>
    <w:p w14:paraId="5936045C" w14:textId="70CAC4A9" w:rsidR="003E19D6" w:rsidRDefault="00DD01DF" w:rsidP="003E19D6">
      <w:pPr>
        <w:jc w:val="center"/>
        <w:rPr>
          <w:rFonts w:ascii="Arial" w:hAnsi="Arial" w:cs="Arial"/>
          <w:b/>
          <w:sz w:val="28"/>
          <w:szCs w:val="28"/>
        </w:rPr>
      </w:pPr>
      <w:r w:rsidRPr="001643D4">
        <w:rPr>
          <w:rFonts w:ascii="Arial" w:hAnsi="Arial" w:cs="Arial"/>
          <w:b/>
          <w:sz w:val="28"/>
          <w:szCs w:val="28"/>
        </w:rPr>
        <w:t xml:space="preserve">VICTIM </w:t>
      </w:r>
      <w:r>
        <w:rPr>
          <w:rFonts w:ascii="Arial" w:hAnsi="Arial" w:cs="Arial"/>
          <w:b/>
          <w:sz w:val="28"/>
          <w:szCs w:val="28"/>
        </w:rPr>
        <w:t>PROTECTION</w:t>
      </w:r>
      <w:r w:rsidR="003E19D6">
        <w:rPr>
          <w:rFonts w:ascii="Arial" w:hAnsi="Arial" w:cs="Arial"/>
          <w:b/>
          <w:sz w:val="28"/>
          <w:szCs w:val="28"/>
        </w:rPr>
        <w:t>, CARE</w:t>
      </w:r>
      <w:r w:rsidR="003E19D6" w:rsidRPr="001643D4">
        <w:rPr>
          <w:rFonts w:ascii="Arial" w:hAnsi="Arial" w:cs="Arial"/>
          <w:b/>
          <w:sz w:val="28"/>
          <w:szCs w:val="28"/>
        </w:rPr>
        <w:t xml:space="preserve"> AND REFFERRALS</w:t>
      </w:r>
    </w:p>
    <w:p w14:paraId="08522C8C" w14:textId="77777777" w:rsidR="003E19D6" w:rsidRDefault="003E19D6" w:rsidP="003E19D6">
      <w:pPr>
        <w:jc w:val="center"/>
        <w:rPr>
          <w:rFonts w:ascii="Arial" w:hAnsi="Arial" w:cs="Arial"/>
          <w:b/>
        </w:rPr>
      </w:pPr>
    </w:p>
    <w:p w14:paraId="5383A0AB" w14:textId="77777777" w:rsidR="003E19D6" w:rsidRDefault="003E19D6" w:rsidP="003E19D6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REPORTING TEMPLATE:   YEAR   ………………………………………………</w:t>
      </w:r>
      <w:r>
        <w:rPr>
          <w:rFonts w:ascii="Arial" w:hAnsi="Arial" w:cs="Arial"/>
          <w:b/>
        </w:rPr>
        <w:tab/>
        <w:t xml:space="preserve">   DATE ………………………………….</w:t>
      </w:r>
    </w:p>
    <w:p w14:paraId="7BB7A798" w14:textId="77777777" w:rsidR="003E19D6" w:rsidRDefault="003E19D6" w:rsidP="003E19D6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REPORTING ORGANIZATION</w:t>
      </w:r>
      <w:r>
        <w:rPr>
          <w:rFonts w:ascii="Arial" w:hAnsi="Arial" w:cs="Arial"/>
          <w:b/>
        </w:rPr>
        <w:tab/>
        <w:t>……………………………………………………………………………………………</w:t>
      </w:r>
      <w:proofErr w:type="gramStart"/>
      <w:r>
        <w:rPr>
          <w:rFonts w:ascii="Arial" w:hAnsi="Arial" w:cs="Arial"/>
          <w:b/>
        </w:rPr>
        <w:t>…..</w:t>
      </w:r>
      <w:proofErr w:type="gramEnd"/>
    </w:p>
    <w:p w14:paraId="4FA56C80" w14:textId="77777777" w:rsidR="003E19D6" w:rsidRDefault="003E19D6" w:rsidP="003E19D6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NAME OF REGION 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  <w:t>………………………………………………</w:t>
      </w:r>
      <w:r>
        <w:rPr>
          <w:rFonts w:ascii="Arial" w:hAnsi="Arial" w:cs="Arial"/>
          <w:b/>
        </w:rPr>
        <w:tab/>
        <w:t xml:space="preserve">    DISTRICT ……………………………                 </w:t>
      </w:r>
    </w:p>
    <w:p w14:paraId="18405520" w14:textId="77777777" w:rsidR="003E19D6" w:rsidRDefault="003E19D6" w:rsidP="003E19D6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 NAME OF OFFICER                         ………………………………………………………………………</w:t>
      </w:r>
    </w:p>
    <w:p w14:paraId="4FC33549" w14:textId="2AE6CBA2" w:rsidR="006D47BE" w:rsidRPr="00DD01DF" w:rsidRDefault="003E19D6" w:rsidP="00DD01DF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EMAIL AND TEL. NO.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  <w:t>………………………………………………………………………</w:t>
      </w:r>
    </w:p>
    <w:p w14:paraId="4448D849" w14:textId="77777777" w:rsidR="006D47BE" w:rsidRDefault="006D47BE" w:rsidP="00F650F2">
      <w:pPr>
        <w:jc w:val="center"/>
        <w:rPr>
          <w:rFonts w:ascii="Arial" w:hAnsi="Arial" w:cs="Arial"/>
          <w:b/>
          <w:sz w:val="28"/>
          <w:szCs w:val="28"/>
        </w:rPr>
      </w:pPr>
    </w:p>
    <w:p w14:paraId="4F4DB6CB" w14:textId="77777777" w:rsidR="00384196" w:rsidRPr="00ED060A" w:rsidRDefault="00ED060A" w:rsidP="00F650F2">
      <w:pPr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STATISTICS</w:t>
      </w:r>
    </w:p>
    <w:tbl>
      <w:tblPr>
        <w:tblStyle w:val="TableGrid"/>
        <w:tblW w:w="14978" w:type="dxa"/>
        <w:tblInd w:w="-702" w:type="dxa"/>
        <w:tblLayout w:type="fixed"/>
        <w:tblLook w:val="04A0" w:firstRow="1" w:lastRow="0" w:firstColumn="1" w:lastColumn="0" w:noHBand="0" w:noVBand="1"/>
      </w:tblPr>
      <w:tblGrid>
        <w:gridCol w:w="1890"/>
        <w:gridCol w:w="900"/>
        <w:gridCol w:w="720"/>
        <w:gridCol w:w="720"/>
        <w:gridCol w:w="900"/>
        <w:gridCol w:w="630"/>
        <w:gridCol w:w="720"/>
        <w:gridCol w:w="900"/>
        <w:gridCol w:w="630"/>
        <w:gridCol w:w="810"/>
        <w:gridCol w:w="900"/>
        <w:gridCol w:w="630"/>
        <w:gridCol w:w="540"/>
        <w:gridCol w:w="900"/>
        <w:gridCol w:w="615"/>
        <w:gridCol w:w="525"/>
        <w:gridCol w:w="8"/>
        <w:gridCol w:w="892"/>
        <w:gridCol w:w="570"/>
        <w:gridCol w:w="570"/>
        <w:gridCol w:w="8"/>
      </w:tblGrid>
      <w:tr w:rsidR="00105925" w:rsidRPr="00A457DB" w14:paraId="6242265A" w14:textId="77777777" w:rsidTr="00A457DB">
        <w:trPr>
          <w:trHeight w:val="1335"/>
        </w:trPr>
        <w:tc>
          <w:tcPr>
            <w:tcW w:w="1890" w:type="dxa"/>
            <w:vMerge w:val="restart"/>
          </w:tcPr>
          <w:p w14:paraId="736A6D40" w14:textId="77777777" w:rsidR="00105925" w:rsidRPr="00A457DB" w:rsidRDefault="00105925" w:rsidP="007042D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457DB">
              <w:rPr>
                <w:rFonts w:ascii="Arial" w:hAnsi="Arial" w:cs="Arial"/>
                <w:b/>
                <w:sz w:val="24"/>
                <w:szCs w:val="24"/>
              </w:rPr>
              <w:t xml:space="preserve">Total no. of victims cared for in the reporting period  </w:t>
            </w:r>
          </w:p>
        </w:tc>
        <w:tc>
          <w:tcPr>
            <w:tcW w:w="4590" w:type="dxa"/>
            <w:gridSpan w:val="6"/>
            <w:vMerge w:val="restart"/>
          </w:tcPr>
          <w:p w14:paraId="54EE20DE" w14:textId="77777777" w:rsidR="00105925" w:rsidRPr="00A457DB" w:rsidRDefault="00105925" w:rsidP="00CA69F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proofErr w:type="gramStart"/>
            <w:r w:rsidRPr="00A457DB">
              <w:rPr>
                <w:rFonts w:ascii="Arial" w:hAnsi="Arial" w:cs="Arial"/>
                <w:b/>
                <w:sz w:val="24"/>
                <w:szCs w:val="24"/>
              </w:rPr>
              <w:t>Victims</w:t>
            </w:r>
            <w:proofErr w:type="gramEnd"/>
            <w:r w:rsidRPr="00A457DB">
              <w:rPr>
                <w:rFonts w:ascii="Arial" w:hAnsi="Arial" w:cs="Arial"/>
                <w:b/>
                <w:sz w:val="24"/>
                <w:szCs w:val="24"/>
              </w:rPr>
              <w:t xml:space="preserve"> Types and sex </w:t>
            </w:r>
          </w:p>
          <w:p w14:paraId="4E6FBEC9" w14:textId="77777777" w:rsidR="00105925" w:rsidRPr="00A457DB" w:rsidRDefault="00105925" w:rsidP="00CA69F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2FF71291" w14:textId="77777777" w:rsidR="00105925" w:rsidRPr="00A457DB" w:rsidRDefault="00105925" w:rsidP="00CA69F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457DB">
              <w:rPr>
                <w:rFonts w:ascii="Arial" w:hAnsi="Arial" w:cs="Arial"/>
                <w:b/>
                <w:sz w:val="24"/>
                <w:szCs w:val="24"/>
              </w:rPr>
              <w:t xml:space="preserve">Data disaggregated </w:t>
            </w:r>
          </w:p>
        </w:tc>
        <w:tc>
          <w:tcPr>
            <w:tcW w:w="8498" w:type="dxa"/>
            <w:gridSpan w:val="14"/>
          </w:tcPr>
          <w:p w14:paraId="34900D95" w14:textId="77777777" w:rsidR="00105925" w:rsidRPr="00A457DB" w:rsidRDefault="00105925" w:rsidP="00CA69F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457DB">
              <w:rPr>
                <w:rFonts w:ascii="Arial" w:hAnsi="Arial" w:cs="Arial"/>
                <w:b/>
                <w:sz w:val="24"/>
                <w:szCs w:val="24"/>
              </w:rPr>
              <w:t xml:space="preserve">Nationality </w:t>
            </w:r>
          </w:p>
          <w:p w14:paraId="1565DCDB" w14:textId="77777777" w:rsidR="00105925" w:rsidRPr="00A457DB" w:rsidRDefault="00105925" w:rsidP="00CA69F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7FD67B39" w14:textId="77777777" w:rsidR="00105925" w:rsidRPr="00A457DB" w:rsidRDefault="00105925" w:rsidP="005E3D1B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105925" w:rsidRPr="00A457DB" w14:paraId="399025DF" w14:textId="77777777" w:rsidTr="00A457DB">
        <w:trPr>
          <w:trHeight w:val="585"/>
        </w:trPr>
        <w:tc>
          <w:tcPr>
            <w:tcW w:w="1890" w:type="dxa"/>
            <w:vMerge/>
          </w:tcPr>
          <w:p w14:paraId="1EC63339" w14:textId="77777777" w:rsidR="00105925" w:rsidRPr="00A457DB" w:rsidRDefault="00105925" w:rsidP="007042D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4590" w:type="dxa"/>
            <w:gridSpan w:val="6"/>
            <w:vMerge/>
          </w:tcPr>
          <w:p w14:paraId="34A7D418" w14:textId="77777777" w:rsidR="00105925" w:rsidRPr="00A457DB" w:rsidRDefault="00105925" w:rsidP="00CA69F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4410" w:type="dxa"/>
            <w:gridSpan w:val="6"/>
          </w:tcPr>
          <w:p w14:paraId="25807403" w14:textId="77777777" w:rsidR="00105925" w:rsidRPr="00A457DB" w:rsidRDefault="00105925" w:rsidP="00CA69F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457DB">
              <w:rPr>
                <w:rFonts w:ascii="Arial" w:hAnsi="Arial" w:cs="Arial"/>
                <w:b/>
                <w:sz w:val="24"/>
                <w:szCs w:val="24"/>
              </w:rPr>
              <w:t>Ghanaians</w:t>
            </w:r>
          </w:p>
        </w:tc>
        <w:tc>
          <w:tcPr>
            <w:tcW w:w="4088" w:type="dxa"/>
            <w:gridSpan w:val="8"/>
          </w:tcPr>
          <w:p w14:paraId="4BEF6205" w14:textId="77777777" w:rsidR="00105925" w:rsidRPr="00A457DB" w:rsidRDefault="00105925" w:rsidP="00CA69F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457DB">
              <w:rPr>
                <w:rFonts w:ascii="Arial" w:hAnsi="Arial" w:cs="Arial"/>
                <w:b/>
                <w:sz w:val="24"/>
                <w:szCs w:val="24"/>
              </w:rPr>
              <w:t>Other Nationals</w:t>
            </w:r>
          </w:p>
        </w:tc>
      </w:tr>
      <w:tr w:rsidR="005E3D1B" w:rsidRPr="00A457DB" w14:paraId="0070563C" w14:textId="77777777" w:rsidTr="00A457DB">
        <w:tc>
          <w:tcPr>
            <w:tcW w:w="1890" w:type="dxa"/>
            <w:vMerge w:val="restart"/>
          </w:tcPr>
          <w:p w14:paraId="6A099D7F" w14:textId="77777777" w:rsidR="005E3D1B" w:rsidRPr="00A457DB" w:rsidRDefault="005E3D1B" w:rsidP="007042D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proofErr w:type="gramStart"/>
            <w:r>
              <w:rPr>
                <w:rFonts w:ascii="Arial" w:hAnsi="Arial" w:cs="Arial"/>
                <w:b/>
                <w:sz w:val="24"/>
                <w:szCs w:val="24"/>
              </w:rPr>
              <w:t>Total  for</w:t>
            </w:r>
            <w:proofErr w:type="gramEnd"/>
            <w:r>
              <w:rPr>
                <w:rFonts w:ascii="Arial" w:hAnsi="Arial" w:cs="Arial"/>
                <w:b/>
                <w:sz w:val="24"/>
                <w:szCs w:val="24"/>
              </w:rPr>
              <w:t xml:space="preserve"> the period </w:t>
            </w:r>
          </w:p>
        </w:tc>
        <w:tc>
          <w:tcPr>
            <w:tcW w:w="2340" w:type="dxa"/>
            <w:gridSpan w:val="3"/>
          </w:tcPr>
          <w:p w14:paraId="0DEC07E7" w14:textId="77777777" w:rsidR="005E3D1B" w:rsidRPr="00A457DB" w:rsidRDefault="005E3D1B" w:rsidP="00CA69F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457DB">
              <w:rPr>
                <w:rFonts w:ascii="Arial" w:hAnsi="Arial" w:cs="Arial"/>
                <w:b/>
                <w:sz w:val="24"/>
                <w:szCs w:val="24"/>
              </w:rPr>
              <w:t>Children</w:t>
            </w:r>
          </w:p>
        </w:tc>
        <w:tc>
          <w:tcPr>
            <w:tcW w:w="2250" w:type="dxa"/>
            <w:gridSpan w:val="3"/>
          </w:tcPr>
          <w:p w14:paraId="32F7D893" w14:textId="77777777" w:rsidR="005E3D1B" w:rsidRPr="00A457DB" w:rsidRDefault="005E3D1B" w:rsidP="00CA69F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457DB">
              <w:rPr>
                <w:rFonts w:ascii="Arial" w:hAnsi="Arial" w:cs="Arial"/>
                <w:b/>
                <w:sz w:val="24"/>
                <w:szCs w:val="24"/>
              </w:rPr>
              <w:t xml:space="preserve">Adult </w:t>
            </w:r>
          </w:p>
        </w:tc>
        <w:tc>
          <w:tcPr>
            <w:tcW w:w="900" w:type="dxa"/>
          </w:tcPr>
          <w:p w14:paraId="693C46F5" w14:textId="77777777" w:rsidR="005E3D1B" w:rsidRPr="00A457DB" w:rsidRDefault="005E3D1B" w:rsidP="00CA69F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440" w:type="dxa"/>
            <w:gridSpan w:val="2"/>
          </w:tcPr>
          <w:p w14:paraId="487B10C0" w14:textId="77777777" w:rsidR="005E3D1B" w:rsidRPr="00A457DB" w:rsidRDefault="005E3D1B" w:rsidP="004B5CB3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A457DB">
              <w:rPr>
                <w:rFonts w:ascii="Arial" w:hAnsi="Arial" w:cs="Arial"/>
                <w:b/>
                <w:sz w:val="24"/>
                <w:szCs w:val="24"/>
              </w:rPr>
              <w:t>Children</w:t>
            </w:r>
          </w:p>
        </w:tc>
        <w:tc>
          <w:tcPr>
            <w:tcW w:w="2070" w:type="dxa"/>
            <w:gridSpan w:val="3"/>
          </w:tcPr>
          <w:p w14:paraId="343E773C" w14:textId="77777777" w:rsidR="005E3D1B" w:rsidRPr="00A457DB" w:rsidRDefault="005E3D1B" w:rsidP="004B5CB3">
            <w:pPr>
              <w:ind w:left="27"/>
              <w:rPr>
                <w:rFonts w:ascii="Arial" w:hAnsi="Arial" w:cs="Arial"/>
                <w:b/>
                <w:sz w:val="24"/>
                <w:szCs w:val="24"/>
              </w:rPr>
            </w:pPr>
            <w:r w:rsidRPr="00A457DB">
              <w:rPr>
                <w:rFonts w:ascii="Arial" w:hAnsi="Arial" w:cs="Arial"/>
                <w:b/>
                <w:sz w:val="24"/>
                <w:szCs w:val="24"/>
              </w:rPr>
              <w:t xml:space="preserve">Adults </w:t>
            </w:r>
          </w:p>
        </w:tc>
        <w:tc>
          <w:tcPr>
            <w:tcW w:w="2048" w:type="dxa"/>
            <w:gridSpan w:val="4"/>
          </w:tcPr>
          <w:p w14:paraId="5B70F856" w14:textId="77777777" w:rsidR="005E3D1B" w:rsidRPr="00A457DB" w:rsidRDefault="005E3D1B" w:rsidP="004B5CB3">
            <w:pPr>
              <w:ind w:left="27"/>
              <w:rPr>
                <w:rFonts w:ascii="Arial" w:hAnsi="Arial" w:cs="Arial"/>
                <w:b/>
                <w:sz w:val="24"/>
                <w:szCs w:val="24"/>
              </w:rPr>
            </w:pPr>
            <w:r w:rsidRPr="00A457DB">
              <w:rPr>
                <w:rFonts w:ascii="Arial" w:hAnsi="Arial" w:cs="Arial"/>
                <w:b/>
                <w:sz w:val="24"/>
                <w:szCs w:val="24"/>
              </w:rPr>
              <w:t>Children</w:t>
            </w:r>
          </w:p>
        </w:tc>
        <w:tc>
          <w:tcPr>
            <w:tcW w:w="2040" w:type="dxa"/>
            <w:gridSpan w:val="4"/>
          </w:tcPr>
          <w:p w14:paraId="17F3D648" w14:textId="77777777" w:rsidR="005E3D1B" w:rsidRPr="00A457DB" w:rsidRDefault="005E3D1B" w:rsidP="004B5CB3">
            <w:pPr>
              <w:ind w:left="27"/>
              <w:rPr>
                <w:rFonts w:ascii="Arial" w:hAnsi="Arial" w:cs="Arial"/>
                <w:b/>
                <w:sz w:val="24"/>
                <w:szCs w:val="24"/>
              </w:rPr>
            </w:pPr>
            <w:r w:rsidRPr="00A457DB">
              <w:rPr>
                <w:rFonts w:ascii="Arial" w:hAnsi="Arial" w:cs="Arial"/>
                <w:b/>
                <w:sz w:val="24"/>
                <w:szCs w:val="24"/>
              </w:rPr>
              <w:t>Adult</w:t>
            </w:r>
          </w:p>
        </w:tc>
      </w:tr>
      <w:tr w:rsidR="005E3D1B" w:rsidRPr="00A457DB" w14:paraId="00557045" w14:textId="77777777" w:rsidTr="00A457DB">
        <w:trPr>
          <w:gridAfter w:val="1"/>
          <w:wAfter w:w="8" w:type="dxa"/>
        </w:trPr>
        <w:tc>
          <w:tcPr>
            <w:tcW w:w="1890" w:type="dxa"/>
            <w:vMerge/>
          </w:tcPr>
          <w:p w14:paraId="70A8F99C" w14:textId="77777777" w:rsidR="005E3D1B" w:rsidRPr="00A457DB" w:rsidRDefault="005E3D1B" w:rsidP="00CA69F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900" w:type="dxa"/>
          </w:tcPr>
          <w:p w14:paraId="1D7CD042" w14:textId="77777777" w:rsidR="005E3D1B" w:rsidRPr="00A457DB" w:rsidRDefault="005E3D1B" w:rsidP="00CA69F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457DB">
              <w:rPr>
                <w:rFonts w:ascii="Arial" w:hAnsi="Arial" w:cs="Arial"/>
                <w:b/>
                <w:sz w:val="24"/>
                <w:szCs w:val="24"/>
              </w:rPr>
              <w:t xml:space="preserve">Total </w:t>
            </w:r>
          </w:p>
        </w:tc>
        <w:tc>
          <w:tcPr>
            <w:tcW w:w="720" w:type="dxa"/>
          </w:tcPr>
          <w:p w14:paraId="584E3949" w14:textId="77777777" w:rsidR="005E3D1B" w:rsidRPr="00A457DB" w:rsidRDefault="005E3D1B" w:rsidP="00CA69F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457DB">
              <w:rPr>
                <w:rFonts w:ascii="Arial" w:hAnsi="Arial" w:cs="Arial"/>
                <w:b/>
                <w:sz w:val="24"/>
                <w:szCs w:val="24"/>
              </w:rPr>
              <w:t>M</w:t>
            </w:r>
          </w:p>
        </w:tc>
        <w:tc>
          <w:tcPr>
            <w:tcW w:w="720" w:type="dxa"/>
          </w:tcPr>
          <w:p w14:paraId="4BF88008" w14:textId="77777777" w:rsidR="005E3D1B" w:rsidRPr="00A457DB" w:rsidRDefault="005E3D1B" w:rsidP="00CA69F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457DB">
              <w:rPr>
                <w:rFonts w:ascii="Arial" w:hAnsi="Arial" w:cs="Arial"/>
                <w:b/>
                <w:sz w:val="24"/>
                <w:szCs w:val="24"/>
              </w:rPr>
              <w:t>F</w:t>
            </w:r>
          </w:p>
        </w:tc>
        <w:tc>
          <w:tcPr>
            <w:tcW w:w="900" w:type="dxa"/>
          </w:tcPr>
          <w:p w14:paraId="17549CEF" w14:textId="77777777" w:rsidR="005E3D1B" w:rsidRPr="00A457DB" w:rsidRDefault="005E3D1B" w:rsidP="00D05822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A457DB">
              <w:rPr>
                <w:rFonts w:ascii="Arial" w:hAnsi="Arial" w:cs="Arial"/>
                <w:b/>
                <w:sz w:val="24"/>
                <w:szCs w:val="24"/>
              </w:rPr>
              <w:t>Total</w:t>
            </w:r>
          </w:p>
        </w:tc>
        <w:tc>
          <w:tcPr>
            <w:tcW w:w="630" w:type="dxa"/>
          </w:tcPr>
          <w:p w14:paraId="24153120" w14:textId="77777777" w:rsidR="005E3D1B" w:rsidRPr="00A457DB" w:rsidRDefault="005E3D1B" w:rsidP="00A67316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A457DB">
              <w:rPr>
                <w:rFonts w:ascii="Arial" w:hAnsi="Arial" w:cs="Arial"/>
                <w:b/>
                <w:sz w:val="24"/>
                <w:szCs w:val="24"/>
              </w:rPr>
              <w:t>M</w:t>
            </w:r>
          </w:p>
        </w:tc>
        <w:tc>
          <w:tcPr>
            <w:tcW w:w="720" w:type="dxa"/>
          </w:tcPr>
          <w:p w14:paraId="5C0A6A38" w14:textId="77777777" w:rsidR="005E3D1B" w:rsidRPr="00A457DB" w:rsidRDefault="005E3D1B" w:rsidP="00CA69F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457DB">
              <w:rPr>
                <w:rFonts w:ascii="Arial" w:hAnsi="Arial" w:cs="Arial"/>
                <w:b/>
                <w:sz w:val="24"/>
                <w:szCs w:val="24"/>
              </w:rPr>
              <w:t>F</w:t>
            </w:r>
          </w:p>
        </w:tc>
        <w:tc>
          <w:tcPr>
            <w:tcW w:w="900" w:type="dxa"/>
          </w:tcPr>
          <w:p w14:paraId="1699DF22" w14:textId="77777777" w:rsidR="005E3D1B" w:rsidRPr="00A457DB" w:rsidRDefault="005E3D1B" w:rsidP="00CA69F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457DB">
              <w:rPr>
                <w:rFonts w:ascii="Arial" w:hAnsi="Arial" w:cs="Arial"/>
                <w:b/>
                <w:sz w:val="24"/>
                <w:szCs w:val="24"/>
              </w:rPr>
              <w:t xml:space="preserve">Total </w:t>
            </w:r>
          </w:p>
        </w:tc>
        <w:tc>
          <w:tcPr>
            <w:tcW w:w="630" w:type="dxa"/>
          </w:tcPr>
          <w:p w14:paraId="2811C756" w14:textId="77777777" w:rsidR="005E3D1B" w:rsidRPr="00A457DB" w:rsidRDefault="005E3D1B" w:rsidP="004B5CB3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A457DB">
              <w:rPr>
                <w:rFonts w:ascii="Arial" w:hAnsi="Arial" w:cs="Arial"/>
                <w:b/>
                <w:sz w:val="24"/>
                <w:szCs w:val="24"/>
              </w:rPr>
              <w:t xml:space="preserve">M </w:t>
            </w:r>
          </w:p>
        </w:tc>
        <w:tc>
          <w:tcPr>
            <w:tcW w:w="810" w:type="dxa"/>
          </w:tcPr>
          <w:p w14:paraId="4D18F99F" w14:textId="77777777" w:rsidR="005E3D1B" w:rsidRPr="00A457DB" w:rsidRDefault="005E3D1B" w:rsidP="004B5CB3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A457DB">
              <w:rPr>
                <w:rFonts w:ascii="Arial" w:hAnsi="Arial" w:cs="Arial"/>
                <w:b/>
                <w:sz w:val="24"/>
                <w:szCs w:val="24"/>
              </w:rPr>
              <w:t xml:space="preserve">F </w:t>
            </w:r>
          </w:p>
        </w:tc>
        <w:tc>
          <w:tcPr>
            <w:tcW w:w="900" w:type="dxa"/>
          </w:tcPr>
          <w:p w14:paraId="522D1843" w14:textId="77777777" w:rsidR="005E3D1B" w:rsidRPr="00A457DB" w:rsidRDefault="005E3D1B" w:rsidP="00CA69F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457DB">
              <w:rPr>
                <w:rFonts w:ascii="Arial" w:hAnsi="Arial" w:cs="Arial"/>
                <w:b/>
                <w:sz w:val="24"/>
                <w:szCs w:val="24"/>
              </w:rPr>
              <w:t>Total</w:t>
            </w:r>
          </w:p>
        </w:tc>
        <w:tc>
          <w:tcPr>
            <w:tcW w:w="630" w:type="dxa"/>
          </w:tcPr>
          <w:p w14:paraId="27089177" w14:textId="77777777" w:rsidR="005E3D1B" w:rsidRPr="00A457DB" w:rsidRDefault="005E3D1B" w:rsidP="00CA69F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457DB">
              <w:rPr>
                <w:rFonts w:ascii="Arial" w:hAnsi="Arial" w:cs="Arial"/>
                <w:b/>
                <w:sz w:val="24"/>
                <w:szCs w:val="24"/>
              </w:rPr>
              <w:t xml:space="preserve">M </w:t>
            </w:r>
          </w:p>
        </w:tc>
        <w:tc>
          <w:tcPr>
            <w:tcW w:w="540" w:type="dxa"/>
          </w:tcPr>
          <w:p w14:paraId="0EC154E1" w14:textId="77777777" w:rsidR="005E3D1B" w:rsidRPr="00A457DB" w:rsidRDefault="005E3D1B" w:rsidP="00CA69F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457DB">
              <w:rPr>
                <w:rFonts w:ascii="Arial" w:hAnsi="Arial" w:cs="Arial"/>
                <w:b/>
                <w:sz w:val="24"/>
                <w:szCs w:val="24"/>
              </w:rPr>
              <w:t xml:space="preserve">F </w:t>
            </w:r>
          </w:p>
        </w:tc>
        <w:tc>
          <w:tcPr>
            <w:tcW w:w="900" w:type="dxa"/>
          </w:tcPr>
          <w:p w14:paraId="29E1FCA1" w14:textId="77777777" w:rsidR="005E3D1B" w:rsidRPr="00A457DB" w:rsidRDefault="005E3D1B" w:rsidP="00CA69F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457DB">
              <w:rPr>
                <w:rFonts w:ascii="Arial" w:hAnsi="Arial" w:cs="Arial"/>
                <w:b/>
                <w:sz w:val="24"/>
                <w:szCs w:val="24"/>
              </w:rPr>
              <w:t xml:space="preserve">Total </w:t>
            </w:r>
          </w:p>
        </w:tc>
        <w:tc>
          <w:tcPr>
            <w:tcW w:w="615" w:type="dxa"/>
          </w:tcPr>
          <w:p w14:paraId="5DA56B80" w14:textId="77777777" w:rsidR="005E3D1B" w:rsidRPr="00A457DB" w:rsidRDefault="005E3D1B" w:rsidP="00CA69F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457DB">
              <w:rPr>
                <w:rFonts w:ascii="Arial" w:hAnsi="Arial" w:cs="Arial"/>
                <w:b/>
                <w:sz w:val="24"/>
                <w:szCs w:val="24"/>
              </w:rPr>
              <w:t xml:space="preserve">M </w:t>
            </w:r>
          </w:p>
        </w:tc>
        <w:tc>
          <w:tcPr>
            <w:tcW w:w="525" w:type="dxa"/>
          </w:tcPr>
          <w:p w14:paraId="2E1A047D" w14:textId="77777777" w:rsidR="005E3D1B" w:rsidRPr="00A457DB" w:rsidRDefault="005E3D1B" w:rsidP="00CA69F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457DB">
              <w:rPr>
                <w:rFonts w:ascii="Arial" w:hAnsi="Arial" w:cs="Arial"/>
                <w:b/>
                <w:sz w:val="24"/>
                <w:szCs w:val="24"/>
              </w:rPr>
              <w:t xml:space="preserve">F </w:t>
            </w:r>
          </w:p>
        </w:tc>
        <w:tc>
          <w:tcPr>
            <w:tcW w:w="900" w:type="dxa"/>
            <w:gridSpan w:val="2"/>
          </w:tcPr>
          <w:p w14:paraId="372AF3F8" w14:textId="77777777" w:rsidR="005E3D1B" w:rsidRPr="00A457DB" w:rsidRDefault="005E3D1B" w:rsidP="00CA69F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457DB">
              <w:rPr>
                <w:rFonts w:ascii="Arial" w:hAnsi="Arial" w:cs="Arial"/>
                <w:b/>
                <w:sz w:val="24"/>
                <w:szCs w:val="24"/>
              </w:rPr>
              <w:t>Total</w:t>
            </w:r>
          </w:p>
        </w:tc>
        <w:tc>
          <w:tcPr>
            <w:tcW w:w="570" w:type="dxa"/>
          </w:tcPr>
          <w:p w14:paraId="05DE52A7" w14:textId="77777777" w:rsidR="005E3D1B" w:rsidRPr="00A457DB" w:rsidRDefault="005E3D1B" w:rsidP="00CA69F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457DB">
              <w:rPr>
                <w:rFonts w:ascii="Arial" w:hAnsi="Arial" w:cs="Arial"/>
                <w:b/>
                <w:sz w:val="24"/>
                <w:szCs w:val="24"/>
              </w:rPr>
              <w:t xml:space="preserve">M </w:t>
            </w:r>
          </w:p>
        </w:tc>
        <w:tc>
          <w:tcPr>
            <w:tcW w:w="570" w:type="dxa"/>
          </w:tcPr>
          <w:p w14:paraId="3D15972D" w14:textId="77777777" w:rsidR="005E3D1B" w:rsidRPr="00A457DB" w:rsidRDefault="005E3D1B" w:rsidP="00CA69F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457DB">
              <w:rPr>
                <w:rFonts w:ascii="Arial" w:hAnsi="Arial" w:cs="Arial"/>
                <w:b/>
                <w:sz w:val="24"/>
                <w:szCs w:val="24"/>
              </w:rPr>
              <w:t xml:space="preserve">F </w:t>
            </w:r>
          </w:p>
        </w:tc>
      </w:tr>
      <w:tr w:rsidR="00105925" w:rsidRPr="00A457DB" w14:paraId="68FD9CCE" w14:textId="77777777" w:rsidTr="00A457DB">
        <w:trPr>
          <w:gridAfter w:val="1"/>
          <w:wAfter w:w="8" w:type="dxa"/>
        </w:trPr>
        <w:tc>
          <w:tcPr>
            <w:tcW w:w="1890" w:type="dxa"/>
          </w:tcPr>
          <w:p w14:paraId="68C0AF27" w14:textId="77777777" w:rsidR="00105925" w:rsidRPr="00A457DB" w:rsidRDefault="00105925" w:rsidP="00CA69F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900" w:type="dxa"/>
          </w:tcPr>
          <w:p w14:paraId="430C4BD4" w14:textId="77777777" w:rsidR="00105925" w:rsidRPr="00A457DB" w:rsidRDefault="00105925" w:rsidP="00CA69F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720" w:type="dxa"/>
          </w:tcPr>
          <w:p w14:paraId="49C5D204" w14:textId="77777777" w:rsidR="00105925" w:rsidRPr="00A457DB" w:rsidRDefault="00105925" w:rsidP="00CA69F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720" w:type="dxa"/>
          </w:tcPr>
          <w:p w14:paraId="4516C0AA" w14:textId="77777777" w:rsidR="00105925" w:rsidRPr="00A457DB" w:rsidRDefault="00105925" w:rsidP="00CA69F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900" w:type="dxa"/>
          </w:tcPr>
          <w:p w14:paraId="14EA121A" w14:textId="77777777" w:rsidR="00105925" w:rsidRPr="00A457DB" w:rsidRDefault="00105925" w:rsidP="00CA69F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630" w:type="dxa"/>
          </w:tcPr>
          <w:p w14:paraId="72C528D6" w14:textId="77777777" w:rsidR="00105925" w:rsidRPr="00A457DB" w:rsidRDefault="00105925" w:rsidP="00CA69F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720" w:type="dxa"/>
          </w:tcPr>
          <w:p w14:paraId="10BC9F31" w14:textId="77777777" w:rsidR="00105925" w:rsidRPr="00A457DB" w:rsidRDefault="00105925" w:rsidP="00CA69F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900" w:type="dxa"/>
          </w:tcPr>
          <w:p w14:paraId="2F33E19C" w14:textId="77777777" w:rsidR="00105925" w:rsidRPr="00A457DB" w:rsidRDefault="00105925" w:rsidP="00CA69F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630" w:type="dxa"/>
          </w:tcPr>
          <w:p w14:paraId="7462EA19" w14:textId="77777777" w:rsidR="00105925" w:rsidRPr="00A457DB" w:rsidRDefault="00105925" w:rsidP="00CA69F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810" w:type="dxa"/>
          </w:tcPr>
          <w:p w14:paraId="11BBA56A" w14:textId="77777777" w:rsidR="00105925" w:rsidRPr="00A457DB" w:rsidRDefault="00105925" w:rsidP="00CA69F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900" w:type="dxa"/>
          </w:tcPr>
          <w:p w14:paraId="66C58F60" w14:textId="77777777" w:rsidR="00105925" w:rsidRPr="00A457DB" w:rsidRDefault="00105925" w:rsidP="00CA69F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630" w:type="dxa"/>
          </w:tcPr>
          <w:p w14:paraId="441A34BC" w14:textId="77777777" w:rsidR="00105925" w:rsidRPr="00A457DB" w:rsidRDefault="00105925" w:rsidP="00CA69F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540" w:type="dxa"/>
          </w:tcPr>
          <w:p w14:paraId="3C65E87D" w14:textId="77777777" w:rsidR="00105925" w:rsidRPr="00A457DB" w:rsidRDefault="00105925" w:rsidP="00CA69F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900" w:type="dxa"/>
          </w:tcPr>
          <w:p w14:paraId="2C94D53C" w14:textId="77777777" w:rsidR="00105925" w:rsidRPr="00A457DB" w:rsidRDefault="00105925" w:rsidP="00CA69F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615" w:type="dxa"/>
          </w:tcPr>
          <w:p w14:paraId="64C51FC2" w14:textId="77777777" w:rsidR="00105925" w:rsidRPr="00A457DB" w:rsidRDefault="00105925" w:rsidP="00CA69F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525" w:type="dxa"/>
          </w:tcPr>
          <w:p w14:paraId="796041D2" w14:textId="77777777" w:rsidR="00105925" w:rsidRPr="00A457DB" w:rsidRDefault="00105925" w:rsidP="00CA69F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900" w:type="dxa"/>
            <w:gridSpan w:val="2"/>
          </w:tcPr>
          <w:p w14:paraId="7CCA0827" w14:textId="77777777" w:rsidR="00105925" w:rsidRPr="00A457DB" w:rsidRDefault="00105925" w:rsidP="00CA69F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570" w:type="dxa"/>
          </w:tcPr>
          <w:p w14:paraId="6DA7AB8A" w14:textId="77777777" w:rsidR="00105925" w:rsidRPr="00A457DB" w:rsidRDefault="00105925" w:rsidP="00CA69F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570" w:type="dxa"/>
          </w:tcPr>
          <w:p w14:paraId="546CB236" w14:textId="77777777" w:rsidR="00105925" w:rsidRPr="00A457DB" w:rsidRDefault="00105925" w:rsidP="00CA69F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105925" w:rsidRPr="00A457DB" w14:paraId="2EC43AD2" w14:textId="77777777" w:rsidTr="00A457DB">
        <w:trPr>
          <w:gridAfter w:val="1"/>
          <w:wAfter w:w="8" w:type="dxa"/>
        </w:trPr>
        <w:tc>
          <w:tcPr>
            <w:tcW w:w="1890" w:type="dxa"/>
          </w:tcPr>
          <w:p w14:paraId="647566D9" w14:textId="77777777" w:rsidR="00105925" w:rsidRPr="00A457DB" w:rsidRDefault="00105925" w:rsidP="00CA69F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900" w:type="dxa"/>
          </w:tcPr>
          <w:p w14:paraId="06F76EC6" w14:textId="77777777" w:rsidR="00105925" w:rsidRPr="00A457DB" w:rsidRDefault="00105925" w:rsidP="00CA69F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720" w:type="dxa"/>
          </w:tcPr>
          <w:p w14:paraId="5D615089" w14:textId="77777777" w:rsidR="00105925" w:rsidRPr="00A457DB" w:rsidRDefault="00105925" w:rsidP="00CA69F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720" w:type="dxa"/>
          </w:tcPr>
          <w:p w14:paraId="795B70DB" w14:textId="77777777" w:rsidR="00105925" w:rsidRPr="00A457DB" w:rsidRDefault="00105925" w:rsidP="00CA69F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900" w:type="dxa"/>
          </w:tcPr>
          <w:p w14:paraId="440580A3" w14:textId="77777777" w:rsidR="00105925" w:rsidRPr="00A457DB" w:rsidRDefault="00105925" w:rsidP="00CA69F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630" w:type="dxa"/>
          </w:tcPr>
          <w:p w14:paraId="2224C974" w14:textId="77777777" w:rsidR="00105925" w:rsidRPr="00A457DB" w:rsidRDefault="00105925" w:rsidP="00CA69F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720" w:type="dxa"/>
          </w:tcPr>
          <w:p w14:paraId="7851319E" w14:textId="77777777" w:rsidR="00105925" w:rsidRPr="00A457DB" w:rsidRDefault="00105925" w:rsidP="00CA69F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900" w:type="dxa"/>
          </w:tcPr>
          <w:p w14:paraId="5DE9695E" w14:textId="77777777" w:rsidR="00105925" w:rsidRPr="00A457DB" w:rsidRDefault="00105925" w:rsidP="00CA69F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630" w:type="dxa"/>
          </w:tcPr>
          <w:p w14:paraId="5E7C156F" w14:textId="77777777" w:rsidR="00105925" w:rsidRPr="00A457DB" w:rsidRDefault="00105925" w:rsidP="00CA69F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810" w:type="dxa"/>
          </w:tcPr>
          <w:p w14:paraId="594F3ECE" w14:textId="77777777" w:rsidR="00105925" w:rsidRPr="00A457DB" w:rsidRDefault="00105925" w:rsidP="00CA69F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900" w:type="dxa"/>
          </w:tcPr>
          <w:p w14:paraId="50294BDD" w14:textId="77777777" w:rsidR="00105925" w:rsidRPr="00A457DB" w:rsidRDefault="00105925" w:rsidP="00CA69F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630" w:type="dxa"/>
          </w:tcPr>
          <w:p w14:paraId="5B502DC2" w14:textId="77777777" w:rsidR="00105925" w:rsidRPr="00A457DB" w:rsidRDefault="00105925" w:rsidP="00CA69F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540" w:type="dxa"/>
          </w:tcPr>
          <w:p w14:paraId="2DF84877" w14:textId="77777777" w:rsidR="00105925" w:rsidRPr="00A457DB" w:rsidRDefault="00105925" w:rsidP="00CA69F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900" w:type="dxa"/>
          </w:tcPr>
          <w:p w14:paraId="2900C0AB" w14:textId="77777777" w:rsidR="00105925" w:rsidRPr="00A457DB" w:rsidRDefault="00105925" w:rsidP="00CA69F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615" w:type="dxa"/>
          </w:tcPr>
          <w:p w14:paraId="1CEC25E2" w14:textId="77777777" w:rsidR="00105925" w:rsidRPr="00A457DB" w:rsidRDefault="00105925" w:rsidP="00CA69F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525" w:type="dxa"/>
          </w:tcPr>
          <w:p w14:paraId="2A7606B3" w14:textId="77777777" w:rsidR="00105925" w:rsidRPr="00A457DB" w:rsidRDefault="00105925" w:rsidP="00CA69F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900" w:type="dxa"/>
            <w:gridSpan w:val="2"/>
          </w:tcPr>
          <w:p w14:paraId="0CEBD254" w14:textId="77777777" w:rsidR="00105925" w:rsidRPr="00A457DB" w:rsidRDefault="00105925" w:rsidP="00CA69F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570" w:type="dxa"/>
          </w:tcPr>
          <w:p w14:paraId="4DF09710" w14:textId="77777777" w:rsidR="00105925" w:rsidRPr="00A457DB" w:rsidRDefault="00105925" w:rsidP="00CA69F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570" w:type="dxa"/>
          </w:tcPr>
          <w:p w14:paraId="21E023A5" w14:textId="77777777" w:rsidR="00105925" w:rsidRPr="00A457DB" w:rsidRDefault="00105925" w:rsidP="00CA69F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5E3D1B" w:rsidRPr="00A457DB" w14:paraId="678C97F6" w14:textId="77777777" w:rsidTr="00A457DB">
        <w:trPr>
          <w:gridAfter w:val="1"/>
          <w:wAfter w:w="8" w:type="dxa"/>
        </w:trPr>
        <w:tc>
          <w:tcPr>
            <w:tcW w:w="1890" w:type="dxa"/>
          </w:tcPr>
          <w:p w14:paraId="391167E0" w14:textId="77777777" w:rsidR="005E3D1B" w:rsidRDefault="005E3D1B" w:rsidP="00CA69F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900" w:type="dxa"/>
          </w:tcPr>
          <w:p w14:paraId="6BCAD131" w14:textId="77777777" w:rsidR="005E3D1B" w:rsidRPr="00A457DB" w:rsidRDefault="005E3D1B" w:rsidP="00CA69F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720" w:type="dxa"/>
          </w:tcPr>
          <w:p w14:paraId="5EC83651" w14:textId="77777777" w:rsidR="005E3D1B" w:rsidRPr="00A457DB" w:rsidRDefault="005E3D1B" w:rsidP="00CA69F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720" w:type="dxa"/>
          </w:tcPr>
          <w:p w14:paraId="41D8A275" w14:textId="77777777" w:rsidR="005E3D1B" w:rsidRPr="00A457DB" w:rsidRDefault="005E3D1B" w:rsidP="00CA69F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900" w:type="dxa"/>
          </w:tcPr>
          <w:p w14:paraId="2EDD44F6" w14:textId="77777777" w:rsidR="005E3D1B" w:rsidRPr="00A457DB" w:rsidRDefault="005E3D1B" w:rsidP="00CA69F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630" w:type="dxa"/>
          </w:tcPr>
          <w:p w14:paraId="79AB5EC4" w14:textId="77777777" w:rsidR="005E3D1B" w:rsidRPr="00A457DB" w:rsidRDefault="005E3D1B" w:rsidP="00CA69F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720" w:type="dxa"/>
          </w:tcPr>
          <w:p w14:paraId="3E5F7765" w14:textId="77777777" w:rsidR="005E3D1B" w:rsidRPr="00A457DB" w:rsidRDefault="005E3D1B" w:rsidP="00CA69F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900" w:type="dxa"/>
          </w:tcPr>
          <w:p w14:paraId="6F7430A2" w14:textId="77777777" w:rsidR="005E3D1B" w:rsidRPr="00A457DB" w:rsidRDefault="005E3D1B" w:rsidP="00CA69F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630" w:type="dxa"/>
          </w:tcPr>
          <w:p w14:paraId="577AB9FA" w14:textId="77777777" w:rsidR="005E3D1B" w:rsidRPr="00A457DB" w:rsidRDefault="005E3D1B" w:rsidP="00CA69F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810" w:type="dxa"/>
          </w:tcPr>
          <w:p w14:paraId="1A3D80DE" w14:textId="77777777" w:rsidR="005E3D1B" w:rsidRPr="00A457DB" w:rsidRDefault="005E3D1B" w:rsidP="00CA69F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900" w:type="dxa"/>
          </w:tcPr>
          <w:p w14:paraId="44857E58" w14:textId="77777777" w:rsidR="005E3D1B" w:rsidRPr="00A457DB" w:rsidRDefault="005E3D1B" w:rsidP="00CA69F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630" w:type="dxa"/>
          </w:tcPr>
          <w:p w14:paraId="504CCA90" w14:textId="77777777" w:rsidR="005E3D1B" w:rsidRPr="00A457DB" w:rsidRDefault="005E3D1B" w:rsidP="00CA69F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540" w:type="dxa"/>
          </w:tcPr>
          <w:p w14:paraId="2D03D2ED" w14:textId="77777777" w:rsidR="005E3D1B" w:rsidRPr="00A457DB" w:rsidRDefault="005E3D1B" w:rsidP="00CA69F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900" w:type="dxa"/>
          </w:tcPr>
          <w:p w14:paraId="06BF950F" w14:textId="77777777" w:rsidR="005E3D1B" w:rsidRPr="00A457DB" w:rsidRDefault="005E3D1B" w:rsidP="00CA69F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615" w:type="dxa"/>
          </w:tcPr>
          <w:p w14:paraId="7EC61472" w14:textId="77777777" w:rsidR="005E3D1B" w:rsidRPr="00A457DB" w:rsidRDefault="005E3D1B" w:rsidP="00CA69F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525" w:type="dxa"/>
          </w:tcPr>
          <w:p w14:paraId="100B5BDE" w14:textId="77777777" w:rsidR="005E3D1B" w:rsidRPr="00A457DB" w:rsidRDefault="005E3D1B" w:rsidP="00CA69F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900" w:type="dxa"/>
            <w:gridSpan w:val="2"/>
          </w:tcPr>
          <w:p w14:paraId="1ED01045" w14:textId="77777777" w:rsidR="005E3D1B" w:rsidRPr="00A457DB" w:rsidRDefault="005E3D1B" w:rsidP="00CA69F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570" w:type="dxa"/>
          </w:tcPr>
          <w:p w14:paraId="2F0CD885" w14:textId="77777777" w:rsidR="005E3D1B" w:rsidRPr="00A457DB" w:rsidRDefault="005E3D1B" w:rsidP="00CA69F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570" w:type="dxa"/>
          </w:tcPr>
          <w:p w14:paraId="1ADB3BAA" w14:textId="77777777" w:rsidR="005E3D1B" w:rsidRPr="00A457DB" w:rsidRDefault="005E3D1B" w:rsidP="00CA69F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5E3D1B" w:rsidRPr="00A457DB" w14:paraId="4B47C2E2" w14:textId="77777777" w:rsidTr="00472F9D">
        <w:trPr>
          <w:gridAfter w:val="1"/>
          <w:wAfter w:w="8" w:type="dxa"/>
        </w:trPr>
        <w:tc>
          <w:tcPr>
            <w:tcW w:w="1890" w:type="dxa"/>
            <w:vMerge w:val="restart"/>
          </w:tcPr>
          <w:p w14:paraId="17AEA2D8" w14:textId="77777777" w:rsidR="005E3D1B" w:rsidRDefault="005E3D1B" w:rsidP="00CC573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 xml:space="preserve">Type of Exploitation </w:t>
            </w:r>
          </w:p>
        </w:tc>
        <w:tc>
          <w:tcPr>
            <w:tcW w:w="4590" w:type="dxa"/>
            <w:gridSpan w:val="6"/>
          </w:tcPr>
          <w:p w14:paraId="21A9F038" w14:textId="77777777" w:rsidR="005E3D1B" w:rsidRPr="00A457DB" w:rsidRDefault="005E3D1B" w:rsidP="00CA69F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Labour exploitation</w:t>
            </w:r>
          </w:p>
        </w:tc>
        <w:tc>
          <w:tcPr>
            <w:tcW w:w="4410" w:type="dxa"/>
            <w:gridSpan w:val="6"/>
          </w:tcPr>
          <w:p w14:paraId="0F714D38" w14:textId="77777777" w:rsidR="005E3D1B" w:rsidRPr="00A457DB" w:rsidRDefault="005E3D1B" w:rsidP="00CA69F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Sex exploitation</w:t>
            </w:r>
          </w:p>
        </w:tc>
        <w:tc>
          <w:tcPr>
            <w:tcW w:w="4080" w:type="dxa"/>
            <w:gridSpan w:val="7"/>
          </w:tcPr>
          <w:p w14:paraId="08AC0BA7" w14:textId="77777777" w:rsidR="005E3D1B" w:rsidRPr="00A457DB" w:rsidRDefault="005E3D1B" w:rsidP="00CA69F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Other forms of exploitation</w:t>
            </w:r>
          </w:p>
        </w:tc>
      </w:tr>
      <w:tr w:rsidR="005E3D1B" w:rsidRPr="00A457DB" w14:paraId="490C4949" w14:textId="77777777" w:rsidTr="00CC5736">
        <w:tc>
          <w:tcPr>
            <w:tcW w:w="1890" w:type="dxa"/>
            <w:vMerge/>
          </w:tcPr>
          <w:p w14:paraId="1B0C414E" w14:textId="77777777" w:rsidR="005E3D1B" w:rsidRPr="00A457DB" w:rsidRDefault="005E3D1B" w:rsidP="00CC573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340" w:type="dxa"/>
            <w:gridSpan w:val="3"/>
          </w:tcPr>
          <w:p w14:paraId="403201B6" w14:textId="77777777" w:rsidR="005E3D1B" w:rsidRPr="005E3D1B" w:rsidRDefault="005E3D1B" w:rsidP="00CC573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E3D1B">
              <w:rPr>
                <w:rFonts w:ascii="Arial" w:hAnsi="Arial" w:cs="Arial"/>
                <w:sz w:val="24"/>
                <w:szCs w:val="24"/>
              </w:rPr>
              <w:t>Children</w:t>
            </w:r>
          </w:p>
        </w:tc>
        <w:tc>
          <w:tcPr>
            <w:tcW w:w="2250" w:type="dxa"/>
            <w:gridSpan w:val="3"/>
          </w:tcPr>
          <w:p w14:paraId="59787BAE" w14:textId="77777777" w:rsidR="005E3D1B" w:rsidRPr="005E3D1B" w:rsidRDefault="005E3D1B" w:rsidP="00CC573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E3D1B">
              <w:rPr>
                <w:rFonts w:ascii="Arial" w:hAnsi="Arial" w:cs="Arial"/>
                <w:sz w:val="24"/>
                <w:szCs w:val="24"/>
              </w:rPr>
              <w:t xml:space="preserve">Adult </w:t>
            </w:r>
          </w:p>
        </w:tc>
        <w:tc>
          <w:tcPr>
            <w:tcW w:w="900" w:type="dxa"/>
          </w:tcPr>
          <w:p w14:paraId="7E2DB6DF" w14:textId="77777777" w:rsidR="005E3D1B" w:rsidRPr="005E3D1B" w:rsidRDefault="005E3D1B" w:rsidP="00CC573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gridSpan w:val="2"/>
          </w:tcPr>
          <w:p w14:paraId="3ACD8219" w14:textId="77777777" w:rsidR="005E3D1B" w:rsidRPr="005E3D1B" w:rsidRDefault="005E3D1B" w:rsidP="00CC5736">
            <w:pPr>
              <w:rPr>
                <w:rFonts w:ascii="Arial" w:hAnsi="Arial" w:cs="Arial"/>
                <w:sz w:val="24"/>
                <w:szCs w:val="24"/>
              </w:rPr>
            </w:pPr>
            <w:r w:rsidRPr="005E3D1B">
              <w:rPr>
                <w:rFonts w:ascii="Arial" w:hAnsi="Arial" w:cs="Arial"/>
                <w:sz w:val="24"/>
                <w:szCs w:val="24"/>
              </w:rPr>
              <w:t>Children</w:t>
            </w:r>
          </w:p>
        </w:tc>
        <w:tc>
          <w:tcPr>
            <w:tcW w:w="2070" w:type="dxa"/>
            <w:gridSpan w:val="3"/>
          </w:tcPr>
          <w:p w14:paraId="7904C0EF" w14:textId="77777777" w:rsidR="005E3D1B" w:rsidRPr="005E3D1B" w:rsidRDefault="005E3D1B" w:rsidP="00CC5736">
            <w:pPr>
              <w:ind w:left="27"/>
              <w:rPr>
                <w:rFonts w:ascii="Arial" w:hAnsi="Arial" w:cs="Arial"/>
                <w:sz w:val="24"/>
                <w:szCs w:val="24"/>
              </w:rPr>
            </w:pPr>
            <w:r w:rsidRPr="005E3D1B">
              <w:rPr>
                <w:rFonts w:ascii="Arial" w:hAnsi="Arial" w:cs="Arial"/>
                <w:sz w:val="24"/>
                <w:szCs w:val="24"/>
              </w:rPr>
              <w:t xml:space="preserve">Adults </w:t>
            </w:r>
          </w:p>
        </w:tc>
        <w:tc>
          <w:tcPr>
            <w:tcW w:w="2048" w:type="dxa"/>
            <w:gridSpan w:val="4"/>
          </w:tcPr>
          <w:p w14:paraId="466A9872" w14:textId="77777777" w:rsidR="005E3D1B" w:rsidRPr="005E3D1B" w:rsidRDefault="005E3D1B" w:rsidP="00CC5736">
            <w:pPr>
              <w:ind w:left="27"/>
              <w:rPr>
                <w:rFonts w:ascii="Arial" w:hAnsi="Arial" w:cs="Arial"/>
                <w:sz w:val="24"/>
                <w:szCs w:val="24"/>
              </w:rPr>
            </w:pPr>
            <w:r w:rsidRPr="005E3D1B">
              <w:rPr>
                <w:rFonts w:ascii="Arial" w:hAnsi="Arial" w:cs="Arial"/>
                <w:sz w:val="24"/>
                <w:szCs w:val="24"/>
              </w:rPr>
              <w:t>Children</w:t>
            </w:r>
          </w:p>
        </w:tc>
        <w:tc>
          <w:tcPr>
            <w:tcW w:w="2040" w:type="dxa"/>
            <w:gridSpan w:val="4"/>
          </w:tcPr>
          <w:p w14:paraId="02671E91" w14:textId="77777777" w:rsidR="005E3D1B" w:rsidRPr="005E3D1B" w:rsidRDefault="005E3D1B" w:rsidP="00CC5736">
            <w:pPr>
              <w:ind w:left="27"/>
              <w:rPr>
                <w:rFonts w:ascii="Arial" w:hAnsi="Arial" w:cs="Arial"/>
                <w:sz w:val="24"/>
                <w:szCs w:val="24"/>
              </w:rPr>
            </w:pPr>
            <w:r w:rsidRPr="005E3D1B">
              <w:rPr>
                <w:rFonts w:ascii="Arial" w:hAnsi="Arial" w:cs="Arial"/>
                <w:sz w:val="24"/>
                <w:szCs w:val="24"/>
              </w:rPr>
              <w:t>Adult</w:t>
            </w:r>
          </w:p>
        </w:tc>
      </w:tr>
      <w:tr w:rsidR="005E3D1B" w:rsidRPr="00A457DB" w14:paraId="7AD086B2" w14:textId="77777777" w:rsidTr="00CC5736">
        <w:trPr>
          <w:gridAfter w:val="1"/>
          <w:wAfter w:w="8" w:type="dxa"/>
        </w:trPr>
        <w:tc>
          <w:tcPr>
            <w:tcW w:w="1890" w:type="dxa"/>
          </w:tcPr>
          <w:p w14:paraId="77646097" w14:textId="77777777" w:rsidR="005E3D1B" w:rsidRPr="00A457DB" w:rsidRDefault="005E3D1B" w:rsidP="00CC573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900" w:type="dxa"/>
          </w:tcPr>
          <w:p w14:paraId="60DA875A" w14:textId="77777777" w:rsidR="005E3D1B" w:rsidRPr="005E3D1B" w:rsidRDefault="005E3D1B" w:rsidP="00CC573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E3D1B">
              <w:rPr>
                <w:rFonts w:ascii="Arial" w:hAnsi="Arial" w:cs="Arial"/>
                <w:sz w:val="24"/>
                <w:szCs w:val="24"/>
              </w:rPr>
              <w:t xml:space="preserve">Total </w:t>
            </w:r>
          </w:p>
        </w:tc>
        <w:tc>
          <w:tcPr>
            <w:tcW w:w="720" w:type="dxa"/>
          </w:tcPr>
          <w:p w14:paraId="3A876355" w14:textId="77777777" w:rsidR="005E3D1B" w:rsidRPr="005E3D1B" w:rsidRDefault="005E3D1B" w:rsidP="00CC573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E3D1B">
              <w:rPr>
                <w:rFonts w:ascii="Arial" w:hAnsi="Arial" w:cs="Arial"/>
                <w:sz w:val="24"/>
                <w:szCs w:val="24"/>
              </w:rPr>
              <w:t>M</w:t>
            </w:r>
          </w:p>
        </w:tc>
        <w:tc>
          <w:tcPr>
            <w:tcW w:w="720" w:type="dxa"/>
          </w:tcPr>
          <w:p w14:paraId="76FA9356" w14:textId="77777777" w:rsidR="005E3D1B" w:rsidRPr="005E3D1B" w:rsidRDefault="005E3D1B" w:rsidP="00CC573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E3D1B">
              <w:rPr>
                <w:rFonts w:ascii="Arial" w:hAnsi="Arial" w:cs="Arial"/>
                <w:sz w:val="24"/>
                <w:szCs w:val="24"/>
              </w:rPr>
              <w:t>F</w:t>
            </w:r>
          </w:p>
        </w:tc>
        <w:tc>
          <w:tcPr>
            <w:tcW w:w="900" w:type="dxa"/>
          </w:tcPr>
          <w:p w14:paraId="05F333D2" w14:textId="77777777" w:rsidR="005E3D1B" w:rsidRPr="005E3D1B" w:rsidRDefault="005E3D1B" w:rsidP="00CC5736">
            <w:pPr>
              <w:rPr>
                <w:rFonts w:ascii="Arial" w:hAnsi="Arial" w:cs="Arial"/>
                <w:sz w:val="24"/>
                <w:szCs w:val="24"/>
              </w:rPr>
            </w:pPr>
            <w:r w:rsidRPr="005E3D1B">
              <w:rPr>
                <w:rFonts w:ascii="Arial" w:hAnsi="Arial" w:cs="Arial"/>
                <w:sz w:val="24"/>
                <w:szCs w:val="24"/>
              </w:rPr>
              <w:t>Total</w:t>
            </w:r>
          </w:p>
        </w:tc>
        <w:tc>
          <w:tcPr>
            <w:tcW w:w="630" w:type="dxa"/>
          </w:tcPr>
          <w:p w14:paraId="5E17B037" w14:textId="77777777" w:rsidR="005E3D1B" w:rsidRPr="005E3D1B" w:rsidRDefault="005E3D1B" w:rsidP="00CC5736">
            <w:pPr>
              <w:rPr>
                <w:rFonts w:ascii="Arial" w:hAnsi="Arial" w:cs="Arial"/>
                <w:sz w:val="24"/>
                <w:szCs w:val="24"/>
              </w:rPr>
            </w:pPr>
            <w:r w:rsidRPr="005E3D1B">
              <w:rPr>
                <w:rFonts w:ascii="Arial" w:hAnsi="Arial" w:cs="Arial"/>
                <w:sz w:val="24"/>
                <w:szCs w:val="24"/>
              </w:rPr>
              <w:t>M</w:t>
            </w:r>
          </w:p>
        </w:tc>
        <w:tc>
          <w:tcPr>
            <w:tcW w:w="720" w:type="dxa"/>
          </w:tcPr>
          <w:p w14:paraId="4DD01F46" w14:textId="77777777" w:rsidR="005E3D1B" w:rsidRPr="005E3D1B" w:rsidRDefault="005E3D1B" w:rsidP="00CC573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E3D1B">
              <w:rPr>
                <w:rFonts w:ascii="Arial" w:hAnsi="Arial" w:cs="Arial"/>
                <w:sz w:val="24"/>
                <w:szCs w:val="24"/>
              </w:rPr>
              <w:t>F</w:t>
            </w:r>
          </w:p>
        </w:tc>
        <w:tc>
          <w:tcPr>
            <w:tcW w:w="900" w:type="dxa"/>
          </w:tcPr>
          <w:p w14:paraId="444C8C7B" w14:textId="77777777" w:rsidR="005E3D1B" w:rsidRPr="005E3D1B" w:rsidRDefault="005E3D1B" w:rsidP="00CC573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E3D1B">
              <w:rPr>
                <w:rFonts w:ascii="Arial" w:hAnsi="Arial" w:cs="Arial"/>
                <w:sz w:val="24"/>
                <w:szCs w:val="24"/>
              </w:rPr>
              <w:t xml:space="preserve">Total </w:t>
            </w:r>
          </w:p>
        </w:tc>
        <w:tc>
          <w:tcPr>
            <w:tcW w:w="630" w:type="dxa"/>
          </w:tcPr>
          <w:p w14:paraId="47B63289" w14:textId="77777777" w:rsidR="005E3D1B" w:rsidRPr="005E3D1B" w:rsidRDefault="005E3D1B" w:rsidP="00CC5736">
            <w:pPr>
              <w:rPr>
                <w:rFonts w:ascii="Arial" w:hAnsi="Arial" w:cs="Arial"/>
                <w:sz w:val="24"/>
                <w:szCs w:val="24"/>
              </w:rPr>
            </w:pPr>
            <w:r w:rsidRPr="005E3D1B">
              <w:rPr>
                <w:rFonts w:ascii="Arial" w:hAnsi="Arial" w:cs="Arial"/>
                <w:sz w:val="24"/>
                <w:szCs w:val="24"/>
              </w:rPr>
              <w:t xml:space="preserve">M </w:t>
            </w:r>
          </w:p>
        </w:tc>
        <w:tc>
          <w:tcPr>
            <w:tcW w:w="810" w:type="dxa"/>
          </w:tcPr>
          <w:p w14:paraId="33BD822B" w14:textId="77777777" w:rsidR="005E3D1B" w:rsidRPr="005E3D1B" w:rsidRDefault="005E3D1B" w:rsidP="00CC5736">
            <w:pPr>
              <w:rPr>
                <w:rFonts w:ascii="Arial" w:hAnsi="Arial" w:cs="Arial"/>
                <w:sz w:val="24"/>
                <w:szCs w:val="24"/>
              </w:rPr>
            </w:pPr>
            <w:r w:rsidRPr="005E3D1B">
              <w:rPr>
                <w:rFonts w:ascii="Arial" w:hAnsi="Arial" w:cs="Arial"/>
                <w:sz w:val="24"/>
                <w:szCs w:val="24"/>
              </w:rPr>
              <w:t xml:space="preserve">F </w:t>
            </w:r>
          </w:p>
        </w:tc>
        <w:tc>
          <w:tcPr>
            <w:tcW w:w="900" w:type="dxa"/>
          </w:tcPr>
          <w:p w14:paraId="083781A4" w14:textId="77777777" w:rsidR="005E3D1B" w:rsidRPr="005E3D1B" w:rsidRDefault="005E3D1B" w:rsidP="00CC573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E3D1B">
              <w:rPr>
                <w:rFonts w:ascii="Arial" w:hAnsi="Arial" w:cs="Arial"/>
                <w:sz w:val="24"/>
                <w:szCs w:val="24"/>
              </w:rPr>
              <w:t>Total</w:t>
            </w:r>
          </w:p>
        </w:tc>
        <w:tc>
          <w:tcPr>
            <w:tcW w:w="630" w:type="dxa"/>
          </w:tcPr>
          <w:p w14:paraId="54753822" w14:textId="77777777" w:rsidR="005E3D1B" w:rsidRPr="005E3D1B" w:rsidRDefault="005E3D1B" w:rsidP="00CC573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E3D1B">
              <w:rPr>
                <w:rFonts w:ascii="Arial" w:hAnsi="Arial" w:cs="Arial"/>
                <w:sz w:val="24"/>
                <w:szCs w:val="24"/>
              </w:rPr>
              <w:t xml:space="preserve">M </w:t>
            </w:r>
          </w:p>
        </w:tc>
        <w:tc>
          <w:tcPr>
            <w:tcW w:w="540" w:type="dxa"/>
          </w:tcPr>
          <w:p w14:paraId="2FF75C1A" w14:textId="77777777" w:rsidR="005E3D1B" w:rsidRPr="005E3D1B" w:rsidRDefault="005E3D1B" w:rsidP="00CC573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E3D1B">
              <w:rPr>
                <w:rFonts w:ascii="Arial" w:hAnsi="Arial" w:cs="Arial"/>
                <w:sz w:val="24"/>
                <w:szCs w:val="24"/>
              </w:rPr>
              <w:t xml:space="preserve">F </w:t>
            </w:r>
          </w:p>
        </w:tc>
        <w:tc>
          <w:tcPr>
            <w:tcW w:w="900" w:type="dxa"/>
          </w:tcPr>
          <w:p w14:paraId="3F950C90" w14:textId="77777777" w:rsidR="005E3D1B" w:rsidRPr="005E3D1B" w:rsidRDefault="005E3D1B" w:rsidP="00CC573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E3D1B">
              <w:rPr>
                <w:rFonts w:ascii="Arial" w:hAnsi="Arial" w:cs="Arial"/>
                <w:sz w:val="24"/>
                <w:szCs w:val="24"/>
              </w:rPr>
              <w:t xml:space="preserve">Total </w:t>
            </w:r>
          </w:p>
        </w:tc>
        <w:tc>
          <w:tcPr>
            <w:tcW w:w="615" w:type="dxa"/>
          </w:tcPr>
          <w:p w14:paraId="540FD637" w14:textId="77777777" w:rsidR="005E3D1B" w:rsidRPr="005E3D1B" w:rsidRDefault="005E3D1B" w:rsidP="00CC573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E3D1B">
              <w:rPr>
                <w:rFonts w:ascii="Arial" w:hAnsi="Arial" w:cs="Arial"/>
                <w:sz w:val="24"/>
                <w:szCs w:val="24"/>
              </w:rPr>
              <w:t xml:space="preserve">M </w:t>
            </w:r>
          </w:p>
        </w:tc>
        <w:tc>
          <w:tcPr>
            <w:tcW w:w="525" w:type="dxa"/>
          </w:tcPr>
          <w:p w14:paraId="7E99D704" w14:textId="77777777" w:rsidR="005E3D1B" w:rsidRPr="005E3D1B" w:rsidRDefault="005E3D1B" w:rsidP="00CC573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E3D1B">
              <w:rPr>
                <w:rFonts w:ascii="Arial" w:hAnsi="Arial" w:cs="Arial"/>
                <w:sz w:val="24"/>
                <w:szCs w:val="24"/>
              </w:rPr>
              <w:t xml:space="preserve">F </w:t>
            </w:r>
          </w:p>
        </w:tc>
        <w:tc>
          <w:tcPr>
            <w:tcW w:w="900" w:type="dxa"/>
            <w:gridSpan w:val="2"/>
          </w:tcPr>
          <w:p w14:paraId="6EDAA8E4" w14:textId="77777777" w:rsidR="005E3D1B" w:rsidRPr="005E3D1B" w:rsidRDefault="005E3D1B" w:rsidP="00CC573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E3D1B">
              <w:rPr>
                <w:rFonts w:ascii="Arial" w:hAnsi="Arial" w:cs="Arial"/>
                <w:sz w:val="24"/>
                <w:szCs w:val="24"/>
              </w:rPr>
              <w:t>Total</w:t>
            </w:r>
          </w:p>
        </w:tc>
        <w:tc>
          <w:tcPr>
            <w:tcW w:w="570" w:type="dxa"/>
          </w:tcPr>
          <w:p w14:paraId="558E1728" w14:textId="77777777" w:rsidR="005E3D1B" w:rsidRPr="005E3D1B" w:rsidRDefault="005E3D1B" w:rsidP="00CC573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E3D1B">
              <w:rPr>
                <w:rFonts w:ascii="Arial" w:hAnsi="Arial" w:cs="Arial"/>
                <w:sz w:val="24"/>
                <w:szCs w:val="24"/>
              </w:rPr>
              <w:t xml:space="preserve">M </w:t>
            </w:r>
          </w:p>
        </w:tc>
        <w:tc>
          <w:tcPr>
            <w:tcW w:w="570" w:type="dxa"/>
          </w:tcPr>
          <w:p w14:paraId="471B3BC3" w14:textId="77777777" w:rsidR="005E3D1B" w:rsidRPr="005E3D1B" w:rsidRDefault="005E3D1B" w:rsidP="00CC573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E3D1B">
              <w:rPr>
                <w:rFonts w:ascii="Arial" w:hAnsi="Arial" w:cs="Arial"/>
                <w:sz w:val="24"/>
                <w:szCs w:val="24"/>
              </w:rPr>
              <w:t xml:space="preserve">F </w:t>
            </w:r>
          </w:p>
        </w:tc>
      </w:tr>
      <w:tr w:rsidR="005E3D1B" w:rsidRPr="00A457DB" w14:paraId="1C4C8D18" w14:textId="77777777" w:rsidTr="00CC5736">
        <w:trPr>
          <w:gridAfter w:val="1"/>
          <w:wAfter w:w="8" w:type="dxa"/>
        </w:trPr>
        <w:tc>
          <w:tcPr>
            <w:tcW w:w="1890" w:type="dxa"/>
          </w:tcPr>
          <w:p w14:paraId="2CCC5938" w14:textId="77777777" w:rsidR="005E3D1B" w:rsidRPr="00A457DB" w:rsidRDefault="005E3D1B" w:rsidP="00CC573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900" w:type="dxa"/>
          </w:tcPr>
          <w:p w14:paraId="36878B3E" w14:textId="77777777" w:rsidR="005E3D1B" w:rsidRPr="00A457DB" w:rsidRDefault="005E3D1B" w:rsidP="00CC573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720" w:type="dxa"/>
          </w:tcPr>
          <w:p w14:paraId="08F59175" w14:textId="77777777" w:rsidR="005E3D1B" w:rsidRPr="00A457DB" w:rsidRDefault="005E3D1B" w:rsidP="00CC573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720" w:type="dxa"/>
          </w:tcPr>
          <w:p w14:paraId="4FD9F75E" w14:textId="77777777" w:rsidR="005E3D1B" w:rsidRPr="00A457DB" w:rsidRDefault="005E3D1B" w:rsidP="00CC573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900" w:type="dxa"/>
          </w:tcPr>
          <w:p w14:paraId="77F39E06" w14:textId="77777777" w:rsidR="005E3D1B" w:rsidRPr="00A457DB" w:rsidRDefault="005E3D1B" w:rsidP="00CC573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630" w:type="dxa"/>
          </w:tcPr>
          <w:p w14:paraId="580233F4" w14:textId="77777777" w:rsidR="005E3D1B" w:rsidRPr="00A457DB" w:rsidRDefault="005E3D1B" w:rsidP="00CC573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720" w:type="dxa"/>
          </w:tcPr>
          <w:p w14:paraId="67900782" w14:textId="77777777" w:rsidR="005E3D1B" w:rsidRPr="00A457DB" w:rsidRDefault="005E3D1B" w:rsidP="00CC573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900" w:type="dxa"/>
          </w:tcPr>
          <w:p w14:paraId="1B7CE756" w14:textId="77777777" w:rsidR="005E3D1B" w:rsidRPr="00A457DB" w:rsidRDefault="005E3D1B" w:rsidP="00CC573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630" w:type="dxa"/>
          </w:tcPr>
          <w:p w14:paraId="21C3914E" w14:textId="77777777" w:rsidR="005E3D1B" w:rsidRPr="00A457DB" w:rsidRDefault="005E3D1B" w:rsidP="00CC573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810" w:type="dxa"/>
          </w:tcPr>
          <w:p w14:paraId="66AA269D" w14:textId="77777777" w:rsidR="005E3D1B" w:rsidRPr="00A457DB" w:rsidRDefault="005E3D1B" w:rsidP="00CC573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900" w:type="dxa"/>
          </w:tcPr>
          <w:p w14:paraId="2898479A" w14:textId="77777777" w:rsidR="005E3D1B" w:rsidRPr="00A457DB" w:rsidRDefault="005E3D1B" w:rsidP="00CC573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630" w:type="dxa"/>
          </w:tcPr>
          <w:p w14:paraId="74FFAE5E" w14:textId="77777777" w:rsidR="005E3D1B" w:rsidRPr="00A457DB" w:rsidRDefault="005E3D1B" w:rsidP="00CC573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540" w:type="dxa"/>
          </w:tcPr>
          <w:p w14:paraId="0FD13AAC" w14:textId="77777777" w:rsidR="005E3D1B" w:rsidRPr="00A457DB" w:rsidRDefault="005E3D1B" w:rsidP="00CC573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900" w:type="dxa"/>
          </w:tcPr>
          <w:p w14:paraId="68C488F6" w14:textId="77777777" w:rsidR="005E3D1B" w:rsidRPr="00A457DB" w:rsidRDefault="005E3D1B" w:rsidP="00CC573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615" w:type="dxa"/>
          </w:tcPr>
          <w:p w14:paraId="56C73336" w14:textId="77777777" w:rsidR="005E3D1B" w:rsidRPr="00A457DB" w:rsidRDefault="005E3D1B" w:rsidP="00CC573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525" w:type="dxa"/>
          </w:tcPr>
          <w:p w14:paraId="33048366" w14:textId="77777777" w:rsidR="005E3D1B" w:rsidRPr="00A457DB" w:rsidRDefault="005E3D1B" w:rsidP="00CC573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900" w:type="dxa"/>
            <w:gridSpan w:val="2"/>
          </w:tcPr>
          <w:p w14:paraId="4F319F4B" w14:textId="77777777" w:rsidR="005E3D1B" w:rsidRPr="00A457DB" w:rsidRDefault="005E3D1B" w:rsidP="00CC573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570" w:type="dxa"/>
          </w:tcPr>
          <w:p w14:paraId="3DB8E5C6" w14:textId="77777777" w:rsidR="005E3D1B" w:rsidRPr="00A457DB" w:rsidRDefault="005E3D1B" w:rsidP="00CC573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570" w:type="dxa"/>
          </w:tcPr>
          <w:p w14:paraId="7953BB7C" w14:textId="77777777" w:rsidR="005E3D1B" w:rsidRPr="00A457DB" w:rsidRDefault="005E3D1B" w:rsidP="00CC573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5E3D1B" w:rsidRPr="00A457DB" w14:paraId="411508ED" w14:textId="77777777" w:rsidTr="00A457DB">
        <w:trPr>
          <w:gridAfter w:val="1"/>
          <w:wAfter w:w="8" w:type="dxa"/>
        </w:trPr>
        <w:tc>
          <w:tcPr>
            <w:tcW w:w="1890" w:type="dxa"/>
          </w:tcPr>
          <w:p w14:paraId="3FCD8DBD" w14:textId="77777777" w:rsidR="005E3D1B" w:rsidRDefault="005E3D1B" w:rsidP="00CA69F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900" w:type="dxa"/>
          </w:tcPr>
          <w:p w14:paraId="4BC35218" w14:textId="77777777" w:rsidR="005E3D1B" w:rsidRPr="00A457DB" w:rsidRDefault="005E3D1B" w:rsidP="00CA69F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720" w:type="dxa"/>
          </w:tcPr>
          <w:p w14:paraId="1F3132AB" w14:textId="77777777" w:rsidR="005E3D1B" w:rsidRPr="00A457DB" w:rsidRDefault="005E3D1B" w:rsidP="00CA69F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720" w:type="dxa"/>
          </w:tcPr>
          <w:p w14:paraId="3D719CB1" w14:textId="77777777" w:rsidR="005E3D1B" w:rsidRPr="00A457DB" w:rsidRDefault="005E3D1B" w:rsidP="00CA69F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900" w:type="dxa"/>
          </w:tcPr>
          <w:p w14:paraId="4A951295" w14:textId="77777777" w:rsidR="005E3D1B" w:rsidRPr="00A457DB" w:rsidRDefault="005E3D1B" w:rsidP="00CA69F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630" w:type="dxa"/>
          </w:tcPr>
          <w:p w14:paraId="53F6C7A1" w14:textId="77777777" w:rsidR="005E3D1B" w:rsidRPr="00A457DB" w:rsidRDefault="005E3D1B" w:rsidP="00CA69F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720" w:type="dxa"/>
          </w:tcPr>
          <w:p w14:paraId="3D553BBD" w14:textId="77777777" w:rsidR="005E3D1B" w:rsidRPr="00A457DB" w:rsidRDefault="005E3D1B" w:rsidP="00CA69F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900" w:type="dxa"/>
          </w:tcPr>
          <w:p w14:paraId="09E189BF" w14:textId="77777777" w:rsidR="005E3D1B" w:rsidRPr="00A457DB" w:rsidRDefault="005E3D1B" w:rsidP="00CA69F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630" w:type="dxa"/>
          </w:tcPr>
          <w:p w14:paraId="2C6E0DD3" w14:textId="77777777" w:rsidR="005E3D1B" w:rsidRPr="00A457DB" w:rsidRDefault="005E3D1B" w:rsidP="00CA69F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810" w:type="dxa"/>
          </w:tcPr>
          <w:p w14:paraId="15151C4A" w14:textId="77777777" w:rsidR="005E3D1B" w:rsidRPr="00A457DB" w:rsidRDefault="005E3D1B" w:rsidP="00CA69F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900" w:type="dxa"/>
          </w:tcPr>
          <w:p w14:paraId="65EB050B" w14:textId="77777777" w:rsidR="005E3D1B" w:rsidRPr="00A457DB" w:rsidRDefault="005E3D1B" w:rsidP="00CA69F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630" w:type="dxa"/>
          </w:tcPr>
          <w:p w14:paraId="042D5FC0" w14:textId="77777777" w:rsidR="005E3D1B" w:rsidRPr="00A457DB" w:rsidRDefault="005E3D1B" w:rsidP="00CA69F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540" w:type="dxa"/>
          </w:tcPr>
          <w:p w14:paraId="5BBEF9AD" w14:textId="77777777" w:rsidR="005E3D1B" w:rsidRPr="00A457DB" w:rsidRDefault="005E3D1B" w:rsidP="00CA69F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900" w:type="dxa"/>
          </w:tcPr>
          <w:p w14:paraId="487D5324" w14:textId="77777777" w:rsidR="005E3D1B" w:rsidRPr="00A457DB" w:rsidRDefault="005E3D1B" w:rsidP="00CA69F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615" w:type="dxa"/>
          </w:tcPr>
          <w:p w14:paraId="0AEB5822" w14:textId="77777777" w:rsidR="005E3D1B" w:rsidRPr="00A457DB" w:rsidRDefault="005E3D1B" w:rsidP="00CA69F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525" w:type="dxa"/>
          </w:tcPr>
          <w:p w14:paraId="01A0D1D8" w14:textId="77777777" w:rsidR="005E3D1B" w:rsidRPr="00A457DB" w:rsidRDefault="005E3D1B" w:rsidP="00CA69F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900" w:type="dxa"/>
            <w:gridSpan w:val="2"/>
          </w:tcPr>
          <w:p w14:paraId="119EF582" w14:textId="77777777" w:rsidR="005E3D1B" w:rsidRPr="00A457DB" w:rsidRDefault="005E3D1B" w:rsidP="00CA69F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570" w:type="dxa"/>
          </w:tcPr>
          <w:p w14:paraId="1A3D2BE2" w14:textId="77777777" w:rsidR="005E3D1B" w:rsidRPr="00A457DB" w:rsidRDefault="005E3D1B" w:rsidP="00CA69F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570" w:type="dxa"/>
          </w:tcPr>
          <w:p w14:paraId="37C95029" w14:textId="77777777" w:rsidR="005E3D1B" w:rsidRPr="00A457DB" w:rsidRDefault="005E3D1B" w:rsidP="00CA69F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5E3D1B" w:rsidRPr="00A457DB" w14:paraId="02D0C137" w14:textId="77777777" w:rsidTr="00A457DB">
        <w:trPr>
          <w:gridAfter w:val="1"/>
          <w:wAfter w:w="8" w:type="dxa"/>
        </w:trPr>
        <w:tc>
          <w:tcPr>
            <w:tcW w:w="1890" w:type="dxa"/>
          </w:tcPr>
          <w:p w14:paraId="5F044DF4" w14:textId="77777777" w:rsidR="005E3D1B" w:rsidRDefault="005E3D1B" w:rsidP="00CA69F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900" w:type="dxa"/>
          </w:tcPr>
          <w:p w14:paraId="432F6C06" w14:textId="77777777" w:rsidR="005E3D1B" w:rsidRPr="00A457DB" w:rsidRDefault="005E3D1B" w:rsidP="00CA69F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720" w:type="dxa"/>
          </w:tcPr>
          <w:p w14:paraId="0D4FE89E" w14:textId="77777777" w:rsidR="005E3D1B" w:rsidRPr="00A457DB" w:rsidRDefault="005E3D1B" w:rsidP="00CA69F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720" w:type="dxa"/>
          </w:tcPr>
          <w:p w14:paraId="4D9B9EFC" w14:textId="77777777" w:rsidR="005E3D1B" w:rsidRPr="00A457DB" w:rsidRDefault="005E3D1B" w:rsidP="00CA69F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900" w:type="dxa"/>
          </w:tcPr>
          <w:p w14:paraId="662EFC1E" w14:textId="77777777" w:rsidR="005E3D1B" w:rsidRPr="00A457DB" w:rsidRDefault="005E3D1B" w:rsidP="00CA69F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630" w:type="dxa"/>
          </w:tcPr>
          <w:p w14:paraId="338AEB2F" w14:textId="77777777" w:rsidR="005E3D1B" w:rsidRPr="00A457DB" w:rsidRDefault="005E3D1B" w:rsidP="00CA69F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720" w:type="dxa"/>
          </w:tcPr>
          <w:p w14:paraId="736D2D35" w14:textId="77777777" w:rsidR="005E3D1B" w:rsidRPr="00A457DB" w:rsidRDefault="005E3D1B" w:rsidP="00CA69F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900" w:type="dxa"/>
          </w:tcPr>
          <w:p w14:paraId="3E6C40DE" w14:textId="77777777" w:rsidR="005E3D1B" w:rsidRPr="00A457DB" w:rsidRDefault="005E3D1B" w:rsidP="00CA69F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630" w:type="dxa"/>
          </w:tcPr>
          <w:p w14:paraId="5A014CCE" w14:textId="77777777" w:rsidR="005E3D1B" w:rsidRPr="00A457DB" w:rsidRDefault="005E3D1B" w:rsidP="00CA69F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810" w:type="dxa"/>
          </w:tcPr>
          <w:p w14:paraId="7EEC5199" w14:textId="77777777" w:rsidR="005E3D1B" w:rsidRPr="00A457DB" w:rsidRDefault="005E3D1B" w:rsidP="00CA69F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900" w:type="dxa"/>
          </w:tcPr>
          <w:p w14:paraId="4B0367D2" w14:textId="77777777" w:rsidR="005E3D1B" w:rsidRPr="00A457DB" w:rsidRDefault="005E3D1B" w:rsidP="00CA69F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630" w:type="dxa"/>
          </w:tcPr>
          <w:p w14:paraId="5CB2CC43" w14:textId="77777777" w:rsidR="005E3D1B" w:rsidRPr="00A457DB" w:rsidRDefault="005E3D1B" w:rsidP="00CA69F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540" w:type="dxa"/>
          </w:tcPr>
          <w:p w14:paraId="52531289" w14:textId="77777777" w:rsidR="005E3D1B" w:rsidRPr="00A457DB" w:rsidRDefault="005E3D1B" w:rsidP="00CA69F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900" w:type="dxa"/>
          </w:tcPr>
          <w:p w14:paraId="57FAF6B2" w14:textId="77777777" w:rsidR="005E3D1B" w:rsidRPr="00A457DB" w:rsidRDefault="005E3D1B" w:rsidP="00CA69F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615" w:type="dxa"/>
          </w:tcPr>
          <w:p w14:paraId="51D6FE34" w14:textId="77777777" w:rsidR="005E3D1B" w:rsidRPr="00A457DB" w:rsidRDefault="005E3D1B" w:rsidP="00CA69F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525" w:type="dxa"/>
          </w:tcPr>
          <w:p w14:paraId="3FE2EE2D" w14:textId="77777777" w:rsidR="005E3D1B" w:rsidRPr="00A457DB" w:rsidRDefault="005E3D1B" w:rsidP="00CA69F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900" w:type="dxa"/>
            <w:gridSpan w:val="2"/>
          </w:tcPr>
          <w:p w14:paraId="7FD813A7" w14:textId="77777777" w:rsidR="005E3D1B" w:rsidRPr="00A457DB" w:rsidRDefault="005E3D1B" w:rsidP="00CA69F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570" w:type="dxa"/>
          </w:tcPr>
          <w:p w14:paraId="1F76EFAC" w14:textId="77777777" w:rsidR="005E3D1B" w:rsidRPr="00A457DB" w:rsidRDefault="005E3D1B" w:rsidP="00CA69F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570" w:type="dxa"/>
          </w:tcPr>
          <w:p w14:paraId="30D552A8" w14:textId="77777777" w:rsidR="005E3D1B" w:rsidRPr="00A457DB" w:rsidRDefault="005E3D1B" w:rsidP="00CA69F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5E3D1B" w:rsidRPr="00A457DB" w14:paraId="3D67D5F7" w14:textId="77777777" w:rsidTr="00A457DB">
        <w:trPr>
          <w:gridAfter w:val="1"/>
          <w:wAfter w:w="8" w:type="dxa"/>
        </w:trPr>
        <w:tc>
          <w:tcPr>
            <w:tcW w:w="1890" w:type="dxa"/>
          </w:tcPr>
          <w:p w14:paraId="1D9107B7" w14:textId="77777777" w:rsidR="005E3D1B" w:rsidRDefault="005E3D1B" w:rsidP="00CA69F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900" w:type="dxa"/>
          </w:tcPr>
          <w:p w14:paraId="5FE1BBD1" w14:textId="77777777" w:rsidR="005E3D1B" w:rsidRPr="00A457DB" w:rsidRDefault="005E3D1B" w:rsidP="00CA69F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720" w:type="dxa"/>
          </w:tcPr>
          <w:p w14:paraId="71EF2494" w14:textId="77777777" w:rsidR="005E3D1B" w:rsidRPr="00A457DB" w:rsidRDefault="005E3D1B" w:rsidP="00CA69F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720" w:type="dxa"/>
          </w:tcPr>
          <w:p w14:paraId="7E5B31EE" w14:textId="77777777" w:rsidR="005E3D1B" w:rsidRPr="00A457DB" w:rsidRDefault="005E3D1B" w:rsidP="00CA69F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900" w:type="dxa"/>
          </w:tcPr>
          <w:p w14:paraId="0B977485" w14:textId="77777777" w:rsidR="005E3D1B" w:rsidRPr="00A457DB" w:rsidRDefault="005E3D1B" w:rsidP="00CA69F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630" w:type="dxa"/>
          </w:tcPr>
          <w:p w14:paraId="4C5DCBF0" w14:textId="77777777" w:rsidR="005E3D1B" w:rsidRPr="00A457DB" w:rsidRDefault="005E3D1B" w:rsidP="00CA69F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720" w:type="dxa"/>
          </w:tcPr>
          <w:p w14:paraId="456583D0" w14:textId="77777777" w:rsidR="005E3D1B" w:rsidRPr="00A457DB" w:rsidRDefault="005E3D1B" w:rsidP="00CA69F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900" w:type="dxa"/>
          </w:tcPr>
          <w:p w14:paraId="627EA34B" w14:textId="77777777" w:rsidR="005E3D1B" w:rsidRPr="00A457DB" w:rsidRDefault="005E3D1B" w:rsidP="00CA69F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630" w:type="dxa"/>
          </w:tcPr>
          <w:p w14:paraId="2F4B6131" w14:textId="77777777" w:rsidR="005E3D1B" w:rsidRPr="00A457DB" w:rsidRDefault="005E3D1B" w:rsidP="00CA69F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810" w:type="dxa"/>
          </w:tcPr>
          <w:p w14:paraId="79DC72AF" w14:textId="77777777" w:rsidR="005E3D1B" w:rsidRPr="00A457DB" w:rsidRDefault="005E3D1B" w:rsidP="00CA69F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900" w:type="dxa"/>
          </w:tcPr>
          <w:p w14:paraId="19289445" w14:textId="77777777" w:rsidR="005E3D1B" w:rsidRPr="00A457DB" w:rsidRDefault="005E3D1B" w:rsidP="00CA69F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630" w:type="dxa"/>
          </w:tcPr>
          <w:p w14:paraId="44CCD5BC" w14:textId="77777777" w:rsidR="005E3D1B" w:rsidRPr="00A457DB" w:rsidRDefault="005E3D1B" w:rsidP="00CA69F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540" w:type="dxa"/>
          </w:tcPr>
          <w:p w14:paraId="01306FC2" w14:textId="77777777" w:rsidR="005E3D1B" w:rsidRPr="00A457DB" w:rsidRDefault="005E3D1B" w:rsidP="00CA69F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900" w:type="dxa"/>
          </w:tcPr>
          <w:p w14:paraId="3A3C0C84" w14:textId="77777777" w:rsidR="005E3D1B" w:rsidRPr="00A457DB" w:rsidRDefault="005E3D1B" w:rsidP="00CA69F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615" w:type="dxa"/>
          </w:tcPr>
          <w:p w14:paraId="2CB8EFC9" w14:textId="77777777" w:rsidR="005E3D1B" w:rsidRPr="00A457DB" w:rsidRDefault="005E3D1B" w:rsidP="00CA69F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525" w:type="dxa"/>
          </w:tcPr>
          <w:p w14:paraId="4DD3AA11" w14:textId="77777777" w:rsidR="005E3D1B" w:rsidRPr="00A457DB" w:rsidRDefault="005E3D1B" w:rsidP="00CA69F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900" w:type="dxa"/>
            <w:gridSpan w:val="2"/>
          </w:tcPr>
          <w:p w14:paraId="4C3022EB" w14:textId="77777777" w:rsidR="005E3D1B" w:rsidRPr="00A457DB" w:rsidRDefault="005E3D1B" w:rsidP="00CA69F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570" w:type="dxa"/>
          </w:tcPr>
          <w:p w14:paraId="6DB87BEB" w14:textId="77777777" w:rsidR="005E3D1B" w:rsidRPr="00A457DB" w:rsidRDefault="005E3D1B" w:rsidP="00CA69F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570" w:type="dxa"/>
          </w:tcPr>
          <w:p w14:paraId="5976CB73" w14:textId="77777777" w:rsidR="005E3D1B" w:rsidRPr="00A457DB" w:rsidRDefault="005E3D1B" w:rsidP="00CA69F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</w:tbl>
    <w:p w14:paraId="4055BAC4" w14:textId="77777777" w:rsidR="006D47BE" w:rsidRDefault="006D47BE" w:rsidP="00DD01DF">
      <w:pPr>
        <w:rPr>
          <w:rFonts w:ascii="Arial" w:hAnsi="Arial" w:cs="Arial"/>
          <w:b/>
          <w:sz w:val="24"/>
          <w:szCs w:val="24"/>
          <w:u w:val="single"/>
        </w:rPr>
      </w:pPr>
    </w:p>
    <w:p w14:paraId="4E2F1CB0" w14:textId="77777777" w:rsidR="006D47BE" w:rsidRDefault="006D47BE" w:rsidP="005F6F9C">
      <w:pPr>
        <w:jc w:val="center"/>
        <w:rPr>
          <w:rFonts w:ascii="Arial" w:hAnsi="Arial" w:cs="Arial"/>
          <w:b/>
          <w:sz w:val="24"/>
          <w:szCs w:val="24"/>
          <w:u w:val="single"/>
        </w:rPr>
      </w:pPr>
    </w:p>
    <w:p w14:paraId="538840BE" w14:textId="33EAB504" w:rsidR="005F6F9C" w:rsidRPr="008D796F" w:rsidRDefault="005F6F9C" w:rsidP="005F6F9C">
      <w:pPr>
        <w:jc w:val="center"/>
        <w:rPr>
          <w:rFonts w:ascii="Arial" w:hAnsi="Arial" w:cs="Arial"/>
          <w:b/>
          <w:sz w:val="24"/>
          <w:szCs w:val="24"/>
          <w:u w:val="single"/>
        </w:rPr>
      </w:pPr>
      <w:r w:rsidRPr="008D796F">
        <w:rPr>
          <w:rFonts w:ascii="Arial" w:hAnsi="Arial" w:cs="Arial"/>
          <w:b/>
          <w:sz w:val="24"/>
          <w:szCs w:val="24"/>
          <w:u w:val="single"/>
        </w:rPr>
        <w:t>PROTECTION AND SUMMARY SHEET FOR VICTIM SUPPORT</w:t>
      </w:r>
    </w:p>
    <w:p w14:paraId="2D2894F6" w14:textId="77777777" w:rsidR="005F6F9C" w:rsidRPr="008D796F" w:rsidRDefault="005F6F9C" w:rsidP="005F6F9C">
      <w:pPr>
        <w:jc w:val="center"/>
        <w:rPr>
          <w:rFonts w:ascii="Arial" w:hAnsi="Arial" w:cs="Arial"/>
          <w:b/>
          <w:sz w:val="24"/>
          <w:szCs w:val="24"/>
        </w:rPr>
      </w:pPr>
    </w:p>
    <w:p w14:paraId="08E77657" w14:textId="77777777" w:rsidR="005F6F9C" w:rsidRPr="008D796F" w:rsidRDefault="005F6F9C" w:rsidP="005F6F9C">
      <w:pPr>
        <w:rPr>
          <w:rFonts w:ascii="Arial" w:hAnsi="Arial" w:cs="Arial"/>
          <w:b/>
          <w:sz w:val="24"/>
          <w:szCs w:val="24"/>
        </w:rPr>
      </w:pPr>
      <w:r w:rsidRPr="008D796F">
        <w:rPr>
          <w:rFonts w:ascii="Arial" w:hAnsi="Arial" w:cs="Arial"/>
          <w:b/>
          <w:sz w:val="24"/>
          <w:szCs w:val="24"/>
        </w:rPr>
        <w:t>YEAR   ………………………………</w:t>
      </w:r>
      <w:proofErr w:type="gramStart"/>
      <w:r w:rsidRPr="008D796F">
        <w:rPr>
          <w:rFonts w:ascii="Arial" w:hAnsi="Arial" w:cs="Arial"/>
          <w:b/>
          <w:sz w:val="24"/>
          <w:szCs w:val="24"/>
        </w:rPr>
        <w:t>…..</w:t>
      </w:r>
      <w:proofErr w:type="gramEnd"/>
      <w:r w:rsidRPr="008D796F">
        <w:rPr>
          <w:rFonts w:ascii="Arial" w:hAnsi="Arial" w:cs="Arial"/>
          <w:b/>
          <w:sz w:val="24"/>
          <w:szCs w:val="24"/>
        </w:rPr>
        <w:t xml:space="preserve">  </w:t>
      </w:r>
      <w:r w:rsidRPr="008D796F">
        <w:rPr>
          <w:rFonts w:ascii="Arial" w:hAnsi="Arial" w:cs="Arial"/>
          <w:b/>
          <w:sz w:val="24"/>
          <w:szCs w:val="24"/>
        </w:rPr>
        <w:tab/>
        <w:t>NAME OF SHELTER / NGO …………………………………………</w:t>
      </w:r>
      <w:proofErr w:type="gramStart"/>
      <w:r w:rsidRPr="008D796F">
        <w:rPr>
          <w:rFonts w:ascii="Arial" w:hAnsi="Arial" w:cs="Arial"/>
          <w:b/>
          <w:sz w:val="24"/>
          <w:szCs w:val="24"/>
        </w:rPr>
        <w:t>…..</w:t>
      </w:r>
      <w:proofErr w:type="gramEnd"/>
      <w:r w:rsidRPr="008D796F">
        <w:rPr>
          <w:rFonts w:ascii="Arial" w:hAnsi="Arial" w:cs="Arial"/>
          <w:b/>
          <w:sz w:val="24"/>
          <w:szCs w:val="24"/>
        </w:rPr>
        <w:t xml:space="preserve">                   </w:t>
      </w:r>
    </w:p>
    <w:p w14:paraId="32B39A55" w14:textId="77777777" w:rsidR="00A457DB" w:rsidRDefault="005F6F9C" w:rsidP="005F6F9C">
      <w:pPr>
        <w:rPr>
          <w:rFonts w:ascii="Arial" w:hAnsi="Arial" w:cs="Arial"/>
          <w:b/>
          <w:sz w:val="24"/>
          <w:szCs w:val="24"/>
        </w:rPr>
      </w:pPr>
      <w:r w:rsidRPr="008D796F">
        <w:rPr>
          <w:rFonts w:ascii="Arial" w:hAnsi="Arial" w:cs="Arial"/>
          <w:b/>
          <w:sz w:val="24"/>
          <w:szCs w:val="24"/>
        </w:rPr>
        <w:t xml:space="preserve">CONTACT </w:t>
      </w:r>
      <w:proofErr w:type="gramStart"/>
      <w:r w:rsidRPr="008D796F">
        <w:rPr>
          <w:rFonts w:ascii="Arial" w:hAnsi="Arial" w:cs="Arial"/>
          <w:b/>
          <w:sz w:val="24"/>
          <w:szCs w:val="24"/>
        </w:rPr>
        <w:t>DETAILS :</w:t>
      </w:r>
      <w:proofErr w:type="gramEnd"/>
      <w:r w:rsidRPr="008D796F">
        <w:rPr>
          <w:rFonts w:ascii="Arial" w:hAnsi="Arial" w:cs="Arial"/>
          <w:b/>
          <w:sz w:val="24"/>
          <w:szCs w:val="24"/>
        </w:rPr>
        <w:t xml:space="preserve"> NAME……………………………………………  PHONE NO./ </w:t>
      </w:r>
    </w:p>
    <w:p w14:paraId="2F348798" w14:textId="77777777" w:rsidR="005F6F9C" w:rsidRPr="008D796F" w:rsidRDefault="005F6F9C" w:rsidP="005F6F9C">
      <w:pPr>
        <w:rPr>
          <w:rFonts w:ascii="Arial" w:hAnsi="Arial" w:cs="Arial"/>
          <w:b/>
          <w:sz w:val="24"/>
          <w:szCs w:val="24"/>
        </w:rPr>
      </w:pPr>
      <w:r w:rsidRPr="008D796F">
        <w:rPr>
          <w:rFonts w:ascii="Arial" w:hAnsi="Arial" w:cs="Arial"/>
          <w:b/>
          <w:sz w:val="24"/>
          <w:szCs w:val="24"/>
        </w:rPr>
        <w:t>EMAIL………………………………………</w:t>
      </w:r>
      <w:proofErr w:type="gramStart"/>
      <w:r w:rsidRPr="008D796F">
        <w:rPr>
          <w:rFonts w:ascii="Arial" w:hAnsi="Arial" w:cs="Arial"/>
          <w:b/>
          <w:sz w:val="24"/>
          <w:szCs w:val="24"/>
        </w:rPr>
        <w:t>…..</w:t>
      </w:r>
      <w:proofErr w:type="gramEnd"/>
      <w:r w:rsidRPr="008D796F">
        <w:rPr>
          <w:rFonts w:ascii="Arial" w:hAnsi="Arial" w:cs="Arial"/>
          <w:b/>
          <w:sz w:val="24"/>
          <w:szCs w:val="24"/>
        </w:rPr>
        <w:tab/>
      </w:r>
      <w:r w:rsidRPr="008D796F">
        <w:rPr>
          <w:rFonts w:ascii="Arial" w:hAnsi="Arial" w:cs="Arial"/>
          <w:b/>
          <w:sz w:val="24"/>
          <w:szCs w:val="24"/>
        </w:rPr>
        <w:tab/>
      </w:r>
    </w:p>
    <w:p w14:paraId="0D42AE75" w14:textId="77777777" w:rsidR="005F6F9C" w:rsidRPr="008D796F" w:rsidRDefault="005F6F9C" w:rsidP="005F6F9C">
      <w:pPr>
        <w:rPr>
          <w:rFonts w:ascii="Arial" w:hAnsi="Arial" w:cs="Arial"/>
          <w:b/>
          <w:sz w:val="24"/>
          <w:szCs w:val="24"/>
        </w:rPr>
      </w:pPr>
      <w:r w:rsidRPr="008D796F">
        <w:rPr>
          <w:rFonts w:ascii="Arial" w:hAnsi="Arial" w:cs="Arial"/>
          <w:b/>
          <w:sz w:val="24"/>
          <w:szCs w:val="24"/>
        </w:rPr>
        <w:t>REGION:    ……………</w:t>
      </w:r>
      <w:proofErr w:type="gramStart"/>
      <w:r w:rsidRPr="008D796F">
        <w:rPr>
          <w:rFonts w:ascii="Arial" w:hAnsi="Arial" w:cs="Arial"/>
          <w:b/>
          <w:sz w:val="24"/>
          <w:szCs w:val="24"/>
        </w:rPr>
        <w:t>…..</w:t>
      </w:r>
      <w:proofErr w:type="gramEnd"/>
      <w:r w:rsidRPr="008D796F">
        <w:rPr>
          <w:rFonts w:ascii="Arial" w:hAnsi="Arial" w:cs="Arial"/>
          <w:b/>
          <w:sz w:val="24"/>
          <w:szCs w:val="24"/>
        </w:rPr>
        <w:t xml:space="preserve">             DISTRICT:   ……………………</w:t>
      </w:r>
      <w:proofErr w:type="gramStart"/>
      <w:r w:rsidRPr="008D796F">
        <w:rPr>
          <w:rFonts w:ascii="Arial" w:hAnsi="Arial" w:cs="Arial"/>
          <w:b/>
          <w:sz w:val="24"/>
          <w:szCs w:val="24"/>
        </w:rPr>
        <w:t>…..</w:t>
      </w:r>
      <w:proofErr w:type="gramEnd"/>
      <w:r w:rsidRPr="008D796F">
        <w:rPr>
          <w:rFonts w:ascii="Arial" w:hAnsi="Arial" w:cs="Arial"/>
          <w:b/>
          <w:sz w:val="24"/>
          <w:szCs w:val="24"/>
        </w:rPr>
        <w:t xml:space="preserve">               LOCATION:    ……………………………                        </w:t>
      </w:r>
    </w:p>
    <w:tbl>
      <w:tblPr>
        <w:tblStyle w:val="TableGrid"/>
        <w:tblW w:w="14873" w:type="dxa"/>
        <w:tblInd w:w="-815" w:type="dxa"/>
        <w:tblLayout w:type="fixed"/>
        <w:tblLook w:val="04A0" w:firstRow="1" w:lastRow="0" w:firstColumn="1" w:lastColumn="0" w:noHBand="0" w:noVBand="1"/>
      </w:tblPr>
      <w:tblGrid>
        <w:gridCol w:w="1620"/>
        <w:gridCol w:w="743"/>
        <w:gridCol w:w="900"/>
        <w:gridCol w:w="810"/>
        <w:gridCol w:w="900"/>
        <w:gridCol w:w="900"/>
        <w:gridCol w:w="900"/>
        <w:gridCol w:w="810"/>
        <w:gridCol w:w="720"/>
        <w:gridCol w:w="630"/>
        <w:gridCol w:w="630"/>
        <w:gridCol w:w="900"/>
        <w:gridCol w:w="720"/>
        <w:gridCol w:w="810"/>
        <w:gridCol w:w="900"/>
        <w:gridCol w:w="900"/>
        <w:gridCol w:w="1080"/>
      </w:tblGrid>
      <w:tr w:rsidR="005F6F9C" w:rsidRPr="008D796F" w14:paraId="48EAAA1F" w14:textId="77777777" w:rsidTr="005F6F9C">
        <w:tc>
          <w:tcPr>
            <w:tcW w:w="1620" w:type="dxa"/>
            <w:shd w:val="clear" w:color="auto" w:fill="8EAADB" w:themeFill="accent5" w:themeFillTint="99"/>
          </w:tcPr>
          <w:p w14:paraId="522B88FB" w14:textId="77777777" w:rsidR="005F6F9C" w:rsidRPr="008D796F" w:rsidRDefault="005F6F9C" w:rsidP="00CC5736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6B32F426" w14:textId="77777777" w:rsidR="005F6F9C" w:rsidRPr="008D796F" w:rsidRDefault="005F6F9C" w:rsidP="00A457DB">
            <w:pPr>
              <w:rPr>
                <w:rFonts w:ascii="Arial" w:hAnsi="Arial" w:cs="Arial"/>
                <w:b/>
                <w:sz w:val="24"/>
                <w:szCs w:val="24"/>
              </w:rPr>
            </w:pPr>
            <w:proofErr w:type="gramStart"/>
            <w:r>
              <w:rPr>
                <w:rFonts w:ascii="Arial" w:hAnsi="Arial" w:cs="Arial"/>
                <w:b/>
                <w:sz w:val="24"/>
                <w:szCs w:val="24"/>
              </w:rPr>
              <w:t>Year :</w:t>
            </w:r>
            <w:proofErr w:type="gramEnd"/>
            <w:r>
              <w:rPr>
                <w:rFonts w:ascii="Arial" w:hAnsi="Arial" w:cs="Arial"/>
                <w:b/>
                <w:sz w:val="24"/>
                <w:szCs w:val="24"/>
              </w:rPr>
              <w:t xml:space="preserve"> 20</w:t>
            </w:r>
            <w:r w:rsidR="00A457DB">
              <w:rPr>
                <w:rFonts w:ascii="Arial" w:hAnsi="Arial" w:cs="Arial"/>
                <w:b/>
                <w:sz w:val="24"/>
                <w:szCs w:val="24"/>
              </w:rPr>
              <w:t>21</w:t>
            </w:r>
          </w:p>
        </w:tc>
        <w:tc>
          <w:tcPr>
            <w:tcW w:w="1643" w:type="dxa"/>
            <w:gridSpan w:val="2"/>
            <w:shd w:val="clear" w:color="auto" w:fill="8EAADB" w:themeFill="accent5" w:themeFillTint="99"/>
          </w:tcPr>
          <w:p w14:paraId="1CCD5662" w14:textId="77777777" w:rsidR="005F6F9C" w:rsidRPr="008D796F" w:rsidRDefault="005F6F9C" w:rsidP="00CC5736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8D796F">
              <w:rPr>
                <w:rFonts w:ascii="Arial" w:hAnsi="Arial" w:cs="Arial"/>
                <w:b/>
                <w:sz w:val="24"/>
                <w:szCs w:val="24"/>
              </w:rPr>
              <w:t>If you have a shelter kindly indicate the shelter capacity</w:t>
            </w:r>
          </w:p>
        </w:tc>
        <w:tc>
          <w:tcPr>
            <w:tcW w:w="1710" w:type="dxa"/>
            <w:gridSpan w:val="2"/>
            <w:shd w:val="clear" w:color="auto" w:fill="8EAADB" w:themeFill="accent5" w:themeFillTint="99"/>
          </w:tcPr>
          <w:p w14:paraId="0C77BBC1" w14:textId="77777777" w:rsidR="005F6F9C" w:rsidRPr="008D796F" w:rsidRDefault="005F6F9C" w:rsidP="00CC573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8D796F">
              <w:rPr>
                <w:rFonts w:ascii="Arial" w:hAnsi="Arial" w:cs="Arial"/>
                <w:b/>
                <w:sz w:val="24"/>
                <w:szCs w:val="24"/>
              </w:rPr>
              <w:t>Cases Received.</w:t>
            </w:r>
          </w:p>
          <w:p w14:paraId="686A9FE5" w14:textId="77777777" w:rsidR="005F6F9C" w:rsidRPr="008D796F" w:rsidRDefault="005F6F9C" w:rsidP="00CC573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8D796F">
              <w:rPr>
                <w:rFonts w:ascii="Arial" w:hAnsi="Arial" w:cs="Arial"/>
                <w:b/>
                <w:sz w:val="24"/>
                <w:szCs w:val="24"/>
              </w:rPr>
              <w:t xml:space="preserve">Please indicate total cases received </w:t>
            </w:r>
          </w:p>
        </w:tc>
        <w:tc>
          <w:tcPr>
            <w:tcW w:w="1800" w:type="dxa"/>
            <w:gridSpan w:val="2"/>
            <w:shd w:val="clear" w:color="auto" w:fill="8EAADB" w:themeFill="accent5" w:themeFillTint="99"/>
          </w:tcPr>
          <w:p w14:paraId="5D850AA7" w14:textId="77777777" w:rsidR="005F6F9C" w:rsidRPr="008D796F" w:rsidRDefault="005F6F9C" w:rsidP="00CC573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Referred from which agencies/ or to which agency</w:t>
            </w:r>
          </w:p>
          <w:p w14:paraId="53F6892D" w14:textId="77777777" w:rsidR="005F6F9C" w:rsidRPr="008D796F" w:rsidRDefault="005F6F9C" w:rsidP="00CC573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530" w:type="dxa"/>
            <w:gridSpan w:val="2"/>
            <w:shd w:val="clear" w:color="auto" w:fill="8EAADB" w:themeFill="accent5" w:themeFillTint="99"/>
          </w:tcPr>
          <w:p w14:paraId="33F95B64" w14:textId="77777777" w:rsidR="005F6F9C" w:rsidRPr="008D796F" w:rsidRDefault="005F6F9C" w:rsidP="00CC573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8D796F">
              <w:rPr>
                <w:rFonts w:ascii="Arial" w:hAnsi="Arial" w:cs="Arial"/>
                <w:b/>
                <w:sz w:val="24"/>
                <w:szCs w:val="24"/>
              </w:rPr>
              <w:t>Reintegration</w:t>
            </w:r>
          </w:p>
          <w:p w14:paraId="0033CF38" w14:textId="77777777" w:rsidR="005F6F9C" w:rsidRPr="008D796F" w:rsidRDefault="005F6F9C" w:rsidP="00CC573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260" w:type="dxa"/>
            <w:gridSpan w:val="2"/>
            <w:shd w:val="clear" w:color="auto" w:fill="8EAADB" w:themeFill="accent5" w:themeFillTint="99"/>
          </w:tcPr>
          <w:p w14:paraId="5EA13A2F" w14:textId="77777777" w:rsidR="005F6F9C" w:rsidRPr="008D796F" w:rsidRDefault="005F6F9C" w:rsidP="00CC573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 xml:space="preserve">Nationality of victims </w:t>
            </w:r>
          </w:p>
        </w:tc>
        <w:tc>
          <w:tcPr>
            <w:tcW w:w="2430" w:type="dxa"/>
            <w:gridSpan w:val="3"/>
            <w:shd w:val="clear" w:color="auto" w:fill="8EAADB" w:themeFill="accent5" w:themeFillTint="99"/>
          </w:tcPr>
          <w:p w14:paraId="6A4208AC" w14:textId="77777777" w:rsidR="005F6F9C" w:rsidRPr="008D796F" w:rsidRDefault="005F6F9C" w:rsidP="00CC573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Type of exploitation</w:t>
            </w:r>
          </w:p>
        </w:tc>
        <w:tc>
          <w:tcPr>
            <w:tcW w:w="1800" w:type="dxa"/>
            <w:gridSpan w:val="2"/>
            <w:shd w:val="clear" w:color="auto" w:fill="8EAADB" w:themeFill="accent5" w:themeFillTint="99"/>
          </w:tcPr>
          <w:p w14:paraId="0253906B" w14:textId="77777777" w:rsidR="005F6F9C" w:rsidRPr="008D796F" w:rsidRDefault="005F6F9C" w:rsidP="00CC573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8D796F">
              <w:rPr>
                <w:rFonts w:ascii="Arial" w:hAnsi="Arial" w:cs="Arial"/>
                <w:b/>
                <w:sz w:val="24"/>
                <w:szCs w:val="24"/>
              </w:rPr>
              <w:t>Referrals</w:t>
            </w:r>
            <w:r>
              <w:rPr>
                <w:rFonts w:ascii="Arial" w:hAnsi="Arial" w:cs="Arial"/>
                <w:b/>
                <w:sz w:val="24"/>
                <w:szCs w:val="24"/>
              </w:rPr>
              <w:t xml:space="preserve"> To which care facilities</w:t>
            </w:r>
          </w:p>
          <w:p w14:paraId="5AD81BDB" w14:textId="77777777" w:rsidR="005F6F9C" w:rsidRPr="008D796F" w:rsidRDefault="005F6F9C" w:rsidP="00CC573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080" w:type="dxa"/>
            <w:shd w:val="clear" w:color="auto" w:fill="8EAADB" w:themeFill="accent5" w:themeFillTint="99"/>
          </w:tcPr>
          <w:p w14:paraId="2FB1893D" w14:textId="77777777" w:rsidR="005F6F9C" w:rsidRPr="008D796F" w:rsidRDefault="005F6F9C" w:rsidP="00CC573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8D796F">
              <w:rPr>
                <w:rFonts w:ascii="Arial" w:hAnsi="Arial" w:cs="Arial"/>
                <w:b/>
                <w:sz w:val="24"/>
                <w:szCs w:val="24"/>
              </w:rPr>
              <w:t xml:space="preserve">Remarks and referral agency </w:t>
            </w:r>
          </w:p>
        </w:tc>
      </w:tr>
      <w:tr w:rsidR="00A457DB" w:rsidRPr="00A457DB" w14:paraId="378B3DDE" w14:textId="77777777" w:rsidTr="00A457DB">
        <w:tc>
          <w:tcPr>
            <w:tcW w:w="1620" w:type="dxa"/>
            <w:shd w:val="clear" w:color="auto" w:fill="8EAADB" w:themeFill="accent5" w:themeFillTint="99"/>
          </w:tcPr>
          <w:p w14:paraId="6D8D539B" w14:textId="77777777" w:rsidR="005F6F9C" w:rsidRPr="00A457DB" w:rsidRDefault="005F6F9C" w:rsidP="00CC5736">
            <w:pPr>
              <w:rPr>
                <w:rFonts w:ascii="Arial" w:hAnsi="Arial" w:cs="Arial"/>
                <w:b/>
                <w:color w:val="FF0000"/>
                <w:sz w:val="24"/>
                <w:szCs w:val="24"/>
              </w:rPr>
            </w:pPr>
            <w:r w:rsidRPr="00A457DB">
              <w:rPr>
                <w:rFonts w:ascii="Arial" w:hAnsi="Arial" w:cs="Arial"/>
                <w:b/>
                <w:color w:val="FF0000"/>
                <w:sz w:val="24"/>
                <w:szCs w:val="24"/>
              </w:rPr>
              <w:t>Total for the period=</w:t>
            </w:r>
          </w:p>
        </w:tc>
        <w:tc>
          <w:tcPr>
            <w:tcW w:w="1643" w:type="dxa"/>
            <w:gridSpan w:val="2"/>
            <w:shd w:val="clear" w:color="auto" w:fill="8EAADB" w:themeFill="accent5" w:themeFillTint="99"/>
          </w:tcPr>
          <w:p w14:paraId="61CD542C" w14:textId="77777777" w:rsidR="005F6F9C" w:rsidRPr="00A457DB" w:rsidRDefault="005F6F9C" w:rsidP="00CC5736">
            <w:pPr>
              <w:rPr>
                <w:rFonts w:ascii="Arial" w:hAnsi="Arial" w:cs="Arial"/>
                <w:b/>
                <w:color w:val="FF0000"/>
                <w:sz w:val="24"/>
                <w:szCs w:val="24"/>
              </w:rPr>
            </w:pPr>
            <w:r w:rsidRPr="00A457DB">
              <w:rPr>
                <w:rFonts w:ascii="Arial" w:hAnsi="Arial" w:cs="Arial"/>
                <w:b/>
                <w:color w:val="FF0000"/>
                <w:sz w:val="24"/>
                <w:szCs w:val="24"/>
              </w:rPr>
              <w:t xml:space="preserve">Total No. of victims the shelter can </w:t>
            </w:r>
            <w:proofErr w:type="gramStart"/>
            <w:r w:rsidRPr="00A457DB">
              <w:rPr>
                <w:rFonts w:ascii="Arial" w:hAnsi="Arial" w:cs="Arial"/>
                <w:b/>
                <w:color w:val="FF0000"/>
                <w:sz w:val="24"/>
                <w:szCs w:val="24"/>
              </w:rPr>
              <w:t>take  =</w:t>
            </w:r>
            <w:proofErr w:type="gramEnd"/>
          </w:p>
        </w:tc>
        <w:tc>
          <w:tcPr>
            <w:tcW w:w="1710" w:type="dxa"/>
            <w:gridSpan w:val="2"/>
            <w:shd w:val="clear" w:color="auto" w:fill="8EAADB" w:themeFill="accent5" w:themeFillTint="99"/>
          </w:tcPr>
          <w:p w14:paraId="1D23075C" w14:textId="77777777" w:rsidR="005F6F9C" w:rsidRPr="00A457DB" w:rsidRDefault="005F6F9C" w:rsidP="00CC5736">
            <w:pPr>
              <w:jc w:val="center"/>
              <w:rPr>
                <w:rFonts w:ascii="Arial" w:hAnsi="Arial" w:cs="Arial"/>
                <w:b/>
                <w:color w:val="FF0000"/>
                <w:sz w:val="24"/>
                <w:szCs w:val="24"/>
              </w:rPr>
            </w:pPr>
            <w:r w:rsidRPr="00A457DB">
              <w:rPr>
                <w:rFonts w:ascii="Arial" w:hAnsi="Arial" w:cs="Arial"/>
                <w:b/>
                <w:color w:val="FF0000"/>
                <w:sz w:val="24"/>
                <w:szCs w:val="24"/>
              </w:rPr>
              <w:t>Total =</w:t>
            </w:r>
          </w:p>
        </w:tc>
        <w:tc>
          <w:tcPr>
            <w:tcW w:w="1800" w:type="dxa"/>
            <w:gridSpan w:val="2"/>
            <w:shd w:val="clear" w:color="auto" w:fill="8EAADB" w:themeFill="accent5" w:themeFillTint="99"/>
          </w:tcPr>
          <w:p w14:paraId="63DE130F" w14:textId="77777777" w:rsidR="005F6F9C" w:rsidRPr="00A457DB" w:rsidRDefault="005F6F9C" w:rsidP="00CC5736">
            <w:pPr>
              <w:jc w:val="center"/>
              <w:rPr>
                <w:rFonts w:ascii="Arial" w:hAnsi="Arial" w:cs="Arial"/>
                <w:b/>
                <w:color w:val="FF0000"/>
                <w:sz w:val="24"/>
                <w:szCs w:val="24"/>
              </w:rPr>
            </w:pPr>
            <w:r w:rsidRPr="00A457DB">
              <w:rPr>
                <w:rFonts w:ascii="Arial" w:hAnsi="Arial" w:cs="Arial"/>
                <w:b/>
                <w:color w:val="FF0000"/>
                <w:sz w:val="24"/>
                <w:szCs w:val="24"/>
              </w:rPr>
              <w:t>Kindly write the No. and the name of agency</w:t>
            </w:r>
          </w:p>
        </w:tc>
        <w:tc>
          <w:tcPr>
            <w:tcW w:w="1530" w:type="dxa"/>
            <w:gridSpan w:val="2"/>
            <w:shd w:val="clear" w:color="auto" w:fill="8EAADB" w:themeFill="accent5" w:themeFillTint="99"/>
          </w:tcPr>
          <w:p w14:paraId="598E20F5" w14:textId="77777777" w:rsidR="005F6F9C" w:rsidRPr="00A457DB" w:rsidRDefault="005F6F9C" w:rsidP="00CC5736">
            <w:pPr>
              <w:jc w:val="center"/>
              <w:rPr>
                <w:rFonts w:ascii="Arial" w:hAnsi="Arial" w:cs="Arial"/>
                <w:b/>
                <w:color w:val="FF0000"/>
                <w:sz w:val="24"/>
                <w:szCs w:val="24"/>
              </w:rPr>
            </w:pPr>
            <w:r w:rsidRPr="00A457DB">
              <w:rPr>
                <w:rFonts w:ascii="Arial" w:hAnsi="Arial" w:cs="Arial"/>
                <w:b/>
                <w:color w:val="FF0000"/>
                <w:sz w:val="24"/>
                <w:szCs w:val="24"/>
              </w:rPr>
              <w:t>Total reintegrated</w:t>
            </w:r>
          </w:p>
          <w:p w14:paraId="3C93302B" w14:textId="77777777" w:rsidR="005F6F9C" w:rsidRPr="00A457DB" w:rsidRDefault="005F6F9C" w:rsidP="00CC5736">
            <w:pPr>
              <w:rPr>
                <w:rFonts w:ascii="Arial" w:hAnsi="Arial" w:cs="Arial"/>
                <w:b/>
                <w:color w:val="FF0000"/>
                <w:sz w:val="24"/>
                <w:szCs w:val="24"/>
              </w:rPr>
            </w:pPr>
            <w:r w:rsidRPr="00A457DB">
              <w:rPr>
                <w:rFonts w:ascii="Arial" w:hAnsi="Arial" w:cs="Arial"/>
                <w:b/>
                <w:color w:val="FF0000"/>
                <w:sz w:val="24"/>
                <w:szCs w:val="24"/>
              </w:rPr>
              <w:t>=</w:t>
            </w:r>
          </w:p>
        </w:tc>
        <w:tc>
          <w:tcPr>
            <w:tcW w:w="1260" w:type="dxa"/>
            <w:gridSpan w:val="2"/>
            <w:shd w:val="clear" w:color="auto" w:fill="8EAADB" w:themeFill="accent5" w:themeFillTint="99"/>
          </w:tcPr>
          <w:p w14:paraId="75ABC14D" w14:textId="77777777" w:rsidR="005F6F9C" w:rsidRPr="00A457DB" w:rsidRDefault="005F6F9C" w:rsidP="00CC5736">
            <w:pPr>
              <w:jc w:val="center"/>
              <w:rPr>
                <w:rFonts w:ascii="Arial" w:hAnsi="Arial" w:cs="Arial"/>
                <w:b/>
                <w:color w:val="FF0000"/>
                <w:sz w:val="24"/>
                <w:szCs w:val="24"/>
              </w:rPr>
            </w:pPr>
          </w:p>
        </w:tc>
        <w:tc>
          <w:tcPr>
            <w:tcW w:w="900" w:type="dxa"/>
            <w:shd w:val="clear" w:color="auto" w:fill="8EAADB" w:themeFill="accent5" w:themeFillTint="99"/>
          </w:tcPr>
          <w:p w14:paraId="5923A573" w14:textId="77777777" w:rsidR="005F6F9C" w:rsidRPr="00A457DB" w:rsidRDefault="005F6F9C" w:rsidP="00CC5736">
            <w:pPr>
              <w:jc w:val="center"/>
              <w:rPr>
                <w:rFonts w:ascii="Arial" w:hAnsi="Arial" w:cs="Arial"/>
                <w:b/>
                <w:color w:val="FF0000"/>
                <w:sz w:val="24"/>
                <w:szCs w:val="24"/>
              </w:rPr>
            </w:pPr>
            <w:r w:rsidRPr="00A457DB">
              <w:rPr>
                <w:rFonts w:ascii="Arial" w:hAnsi="Arial" w:cs="Arial"/>
                <w:b/>
                <w:color w:val="FF0000"/>
                <w:sz w:val="24"/>
                <w:szCs w:val="24"/>
              </w:rPr>
              <w:t>sex</w:t>
            </w:r>
          </w:p>
        </w:tc>
        <w:tc>
          <w:tcPr>
            <w:tcW w:w="720" w:type="dxa"/>
            <w:shd w:val="clear" w:color="auto" w:fill="8EAADB" w:themeFill="accent5" w:themeFillTint="99"/>
          </w:tcPr>
          <w:p w14:paraId="478F1DFE" w14:textId="77777777" w:rsidR="005F6F9C" w:rsidRPr="00A457DB" w:rsidRDefault="005F6F9C" w:rsidP="00CC5736">
            <w:pPr>
              <w:jc w:val="center"/>
              <w:rPr>
                <w:rFonts w:ascii="Arial" w:hAnsi="Arial" w:cs="Arial"/>
                <w:b/>
                <w:color w:val="FF0000"/>
                <w:sz w:val="24"/>
                <w:szCs w:val="24"/>
              </w:rPr>
            </w:pPr>
            <w:r w:rsidRPr="00A457DB">
              <w:rPr>
                <w:rFonts w:ascii="Arial" w:hAnsi="Arial" w:cs="Arial"/>
                <w:b/>
                <w:color w:val="FF0000"/>
                <w:sz w:val="24"/>
                <w:szCs w:val="24"/>
              </w:rPr>
              <w:t xml:space="preserve">Labour </w:t>
            </w:r>
          </w:p>
        </w:tc>
        <w:tc>
          <w:tcPr>
            <w:tcW w:w="810" w:type="dxa"/>
            <w:shd w:val="clear" w:color="auto" w:fill="8EAADB" w:themeFill="accent5" w:themeFillTint="99"/>
          </w:tcPr>
          <w:p w14:paraId="587E84B8" w14:textId="77777777" w:rsidR="005F6F9C" w:rsidRPr="00A457DB" w:rsidRDefault="005F6F9C" w:rsidP="00CC5736">
            <w:pPr>
              <w:jc w:val="center"/>
              <w:rPr>
                <w:rFonts w:ascii="Arial" w:hAnsi="Arial" w:cs="Arial"/>
                <w:b/>
                <w:color w:val="FF0000"/>
                <w:sz w:val="24"/>
                <w:szCs w:val="24"/>
              </w:rPr>
            </w:pPr>
            <w:r w:rsidRPr="00A457DB">
              <w:rPr>
                <w:rFonts w:ascii="Arial" w:hAnsi="Arial" w:cs="Arial"/>
                <w:b/>
                <w:color w:val="FF0000"/>
                <w:sz w:val="24"/>
                <w:szCs w:val="24"/>
              </w:rPr>
              <w:t>others</w:t>
            </w:r>
          </w:p>
        </w:tc>
        <w:tc>
          <w:tcPr>
            <w:tcW w:w="1800" w:type="dxa"/>
            <w:gridSpan w:val="2"/>
            <w:shd w:val="clear" w:color="auto" w:fill="8EAADB" w:themeFill="accent5" w:themeFillTint="99"/>
          </w:tcPr>
          <w:p w14:paraId="08B672D2" w14:textId="77777777" w:rsidR="005F6F9C" w:rsidRPr="00A457DB" w:rsidRDefault="005F6F9C" w:rsidP="00CC5736">
            <w:pPr>
              <w:jc w:val="center"/>
              <w:rPr>
                <w:rFonts w:ascii="Arial" w:hAnsi="Arial" w:cs="Arial"/>
                <w:b/>
                <w:color w:val="FF0000"/>
                <w:sz w:val="24"/>
                <w:szCs w:val="24"/>
              </w:rPr>
            </w:pPr>
            <w:r w:rsidRPr="00A457DB">
              <w:rPr>
                <w:rFonts w:ascii="Arial" w:hAnsi="Arial" w:cs="Arial"/>
                <w:b/>
                <w:color w:val="FF0000"/>
                <w:sz w:val="24"/>
                <w:szCs w:val="24"/>
              </w:rPr>
              <w:t>Total victims referred</w:t>
            </w:r>
          </w:p>
          <w:p w14:paraId="5A5F8BF3" w14:textId="77777777" w:rsidR="005F6F9C" w:rsidRPr="00A457DB" w:rsidRDefault="005F6F9C" w:rsidP="00CC5736">
            <w:pPr>
              <w:jc w:val="center"/>
              <w:rPr>
                <w:rFonts w:ascii="Arial" w:hAnsi="Arial" w:cs="Arial"/>
                <w:b/>
                <w:color w:val="FF0000"/>
                <w:sz w:val="24"/>
                <w:szCs w:val="24"/>
              </w:rPr>
            </w:pPr>
          </w:p>
          <w:p w14:paraId="1E88C2D2" w14:textId="77777777" w:rsidR="005F6F9C" w:rsidRPr="00A457DB" w:rsidRDefault="005F6F9C" w:rsidP="00CC5736">
            <w:pPr>
              <w:jc w:val="center"/>
              <w:rPr>
                <w:rFonts w:ascii="Arial" w:hAnsi="Arial" w:cs="Arial"/>
                <w:b/>
                <w:color w:val="FF0000"/>
                <w:sz w:val="24"/>
                <w:szCs w:val="24"/>
              </w:rPr>
            </w:pPr>
            <w:r w:rsidRPr="00A457DB">
              <w:rPr>
                <w:rFonts w:ascii="Arial" w:hAnsi="Arial" w:cs="Arial"/>
                <w:b/>
                <w:color w:val="FF0000"/>
                <w:sz w:val="24"/>
                <w:szCs w:val="24"/>
              </w:rPr>
              <w:t>=</w:t>
            </w:r>
          </w:p>
        </w:tc>
        <w:tc>
          <w:tcPr>
            <w:tcW w:w="1080" w:type="dxa"/>
            <w:shd w:val="clear" w:color="auto" w:fill="8EAADB" w:themeFill="accent5" w:themeFillTint="99"/>
          </w:tcPr>
          <w:p w14:paraId="7FA6A816" w14:textId="77777777" w:rsidR="005F6F9C" w:rsidRPr="00A457DB" w:rsidRDefault="005F6F9C" w:rsidP="00CC5736">
            <w:pPr>
              <w:jc w:val="center"/>
              <w:rPr>
                <w:rFonts w:ascii="Arial" w:hAnsi="Arial" w:cs="Arial"/>
                <w:b/>
                <w:color w:val="FF0000"/>
                <w:sz w:val="24"/>
                <w:szCs w:val="24"/>
              </w:rPr>
            </w:pPr>
          </w:p>
        </w:tc>
      </w:tr>
      <w:tr w:rsidR="005F6F9C" w:rsidRPr="008D796F" w14:paraId="2CAB5C8C" w14:textId="77777777" w:rsidTr="00A457DB">
        <w:tc>
          <w:tcPr>
            <w:tcW w:w="1620" w:type="dxa"/>
          </w:tcPr>
          <w:p w14:paraId="73D13A72" w14:textId="77777777" w:rsidR="005F6F9C" w:rsidRPr="008D796F" w:rsidRDefault="005F6F9C" w:rsidP="00CC5736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743" w:type="dxa"/>
          </w:tcPr>
          <w:p w14:paraId="3CBC2E96" w14:textId="77777777" w:rsidR="005F6F9C" w:rsidRPr="008D796F" w:rsidRDefault="00EE6046" w:rsidP="00CC573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M</w:t>
            </w:r>
          </w:p>
        </w:tc>
        <w:tc>
          <w:tcPr>
            <w:tcW w:w="900" w:type="dxa"/>
          </w:tcPr>
          <w:p w14:paraId="1A53FE0C" w14:textId="77777777" w:rsidR="005F6F9C" w:rsidRPr="008D796F" w:rsidRDefault="00EE6046" w:rsidP="00CC573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F</w:t>
            </w:r>
          </w:p>
        </w:tc>
        <w:tc>
          <w:tcPr>
            <w:tcW w:w="810" w:type="dxa"/>
          </w:tcPr>
          <w:p w14:paraId="2345C5C3" w14:textId="77777777" w:rsidR="005F6F9C" w:rsidRPr="008D796F" w:rsidRDefault="00EE6046" w:rsidP="00CC573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M</w:t>
            </w:r>
            <w:r w:rsidR="005F6F9C" w:rsidRPr="008D796F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900" w:type="dxa"/>
          </w:tcPr>
          <w:p w14:paraId="46C0948B" w14:textId="77777777" w:rsidR="005F6F9C" w:rsidRPr="008D796F" w:rsidRDefault="00EE6046" w:rsidP="00CC573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F</w:t>
            </w:r>
          </w:p>
        </w:tc>
        <w:tc>
          <w:tcPr>
            <w:tcW w:w="900" w:type="dxa"/>
          </w:tcPr>
          <w:p w14:paraId="650F7601" w14:textId="77777777" w:rsidR="005F6F9C" w:rsidRPr="008D796F" w:rsidRDefault="005F6F9C" w:rsidP="00CC573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Gov’t</w:t>
            </w:r>
          </w:p>
        </w:tc>
        <w:tc>
          <w:tcPr>
            <w:tcW w:w="900" w:type="dxa"/>
          </w:tcPr>
          <w:p w14:paraId="1D2EF894" w14:textId="77777777" w:rsidR="005F6F9C" w:rsidRPr="008D796F" w:rsidRDefault="005F6F9C" w:rsidP="00CC573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NGOs</w:t>
            </w:r>
          </w:p>
        </w:tc>
        <w:tc>
          <w:tcPr>
            <w:tcW w:w="810" w:type="dxa"/>
          </w:tcPr>
          <w:p w14:paraId="2E03150B" w14:textId="77777777" w:rsidR="005F6F9C" w:rsidRPr="008D796F" w:rsidRDefault="00EE6046" w:rsidP="00CC573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M</w:t>
            </w:r>
          </w:p>
        </w:tc>
        <w:tc>
          <w:tcPr>
            <w:tcW w:w="720" w:type="dxa"/>
          </w:tcPr>
          <w:p w14:paraId="474B0137" w14:textId="77777777" w:rsidR="005F6F9C" w:rsidRPr="008D796F" w:rsidRDefault="00EE6046" w:rsidP="00CC573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F</w:t>
            </w:r>
          </w:p>
        </w:tc>
        <w:tc>
          <w:tcPr>
            <w:tcW w:w="630" w:type="dxa"/>
          </w:tcPr>
          <w:p w14:paraId="237A79FE" w14:textId="77777777" w:rsidR="005F6F9C" w:rsidRPr="008D796F" w:rsidRDefault="005F6F9C" w:rsidP="00CC573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GH</w:t>
            </w:r>
          </w:p>
        </w:tc>
        <w:tc>
          <w:tcPr>
            <w:tcW w:w="630" w:type="dxa"/>
          </w:tcPr>
          <w:p w14:paraId="2CA6C50A" w14:textId="77777777" w:rsidR="005F6F9C" w:rsidRPr="008D796F" w:rsidRDefault="005F6F9C" w:rsidP="00CC573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FN</w:t>
            </w:r>
          </w:p>
        </w:tc>
        <w:tc>
          <w:tcPr>
            <w:tcW w:w="900" w:type="dxa"/>
          </w:tcPr>
          <w:p w14:paraId="14E1DA37" w14:textId="77777777" w:rsidR="005F6F9C" w:rsidRPr="008D796F" w:rsidRDefault="005F6F9C" w:rsidP="00CC573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720" w:type="dxa"/>
          </w:tcPr>
          <w:p w14:paraId="377D31B2" w14:textId="77777777" w:rsidR="005F6F9C" w:rsidRPr="008D796F" w:rsidRDefault="005F6F9C" w:rsidP="00CC573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810" w:type="dxa"/>
          </w:tcPr>
          <w:p w14:paraId="58E8389A" w14:textId="77777777" w:rsidR="005F6F9C" w:rsidRPr="008D796F" w:rsidRDefault="005F6F9C" w:rsidP="00CC573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900" w:type="dxa"/>
          </w:tcPr>
          <w:p w14:paraId="5FD05BF6" w14:textId="77777777" w:rsidR="005F6F9C" w:rsidRPr="008D796F" w:rsidRDefault="00EE6046" w:rsidP="00CC573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M</w:t>
            </w:r>
            <w:r w:rsidR="005F6F9C" w:rsidRPr="008D796F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900" w:type="dxa"/>
          </w:tcPr>
          <w:p w14:paraId="5764DB69" w14:textId="77777777" w:rsidR="005F6F9C" w:rsidRPr="008D796F" w:rsidRDefault="00EE6046" w:rsidP="00CC573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F</w:t>
            </w:r>
          </w:p>
        </w:tc>
        <w:tc>
          <w:tcPr>
            <w:tcW w:w="1080" w:type="dxa"/>
          </w:tcPr>
          <w:p w14:paraId="53422C53" w14:textId="77777777" w:rsidR="005F6F9C" w:rsidRPr="008D796F" w:rsidRDefault="005F6F9C" w:rsidP="00CC573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5F6F9C" w:rsidRPr="008D796F" w14:paraId="50C0E220" w14:textId="77777777" w:rsidTr="00A457DB">
        <w:tc>
          <w:tcPr>
            <w:tcW w:w="1620" w:type="dxa"/>
          </w:tcPr>
          <w:p w14:paraId="450A2C05" w14:textId="77777777" w:rsidR="005F6F9C" w:rsidRPr="008D796F" w:rsidRDefault="005F6F9C" w:rsidP="00CC5736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743" w:type="dxa"/>
          </w:tcPr>
          <w:p w14:paraId="32478865" w14:textId="77777777" w:rsidR="005F6F9C" w:rsidRPr="008D796F" w:rsidRDefault="005F6F9C" w:rsidP="00CC573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900" w:type="dxa"/>
          </w:tcPr>
          <w:p w14:paraId="7D485697" w14:textId="77777777" w:rsidR="005F6F9C" w:rsidRPr="008D796F" w:rsidRDefault="005F6F9C" w:rsidP="00CC573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810" w:type="dxa"/>
          </w:tcPr>
          <w:p w14:paraId="5B2EDF22" w14:textId="77777777" w:rsidR="005F6F9C" w:rsidRPr="008D796F" w:rsidRDefault="005F6F9C" w:rsidP="00CC573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900" w:type="dxa"/>
          </w:tcPr>
          <w:p w14:paraId="3032F3FE" w14:textId="77777777" w:rsidR="005F6F9C" w:rsidRPr="008D796F" w:rsidRDefault="005F6F9C" w:rsidP="00CC573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900" w:type="dxa"/>
          </w:tcPr>
          <w:p w14:paraId="2DC72C8B" w14:textId="77777777" w:rsidR="005F6F9C" w:rsidRPr="008D796F" w:rsidRDefault="005F6F9C" w:rsidP="00CC573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900" w:type="dxa"/>
          </w:tcPr>
          <w:p w14:paraId="4D049F18" w14:textId="77777777" w:rsidR="005F6F9C" w:rsidRPr="008D796F" w:rsidRDefault="005F6F9C" w:rsidP="00CC573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810" w:type="dxa"/>
          </w:tcPr>
          <w:p w14:paraId="45584A50" w14:textId="77777777" w:rsidR="005F6F9C" w:rsidRPr="008D796F" w:rsidRDefault="005F6F9C" w:rsidP="00CC573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720" w:type="dxa"/>
          </w:tcPr>
          <w:p w14:paraId="6727BCCC" w14:textId="77777777" w:rsidR="005F6F9C" w:rsidRPr="008D796F" w:rsidRDefault="005F6F9C" w:rsidP="00CC573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630" w:type="dxa"/>
          </w:tcPr>
          <w:p w14:paraId="7A82C0DD" w14:textId="77777777" w:rsidR="005F6F9C" w:rsidRPr="008D796F" w:rsidRDefault="005F6F9C" w:rsidP="00CC573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630" w:type="dxa"/>
          </w:tcPr>
          <w:p w14:paraId="052DC790" w14:textId="77777777" w:rsidR="005F6F9C" w:rsidRPr="008D796F" w:rsidRDefault="005F6F9C" w:rsidP="00CC573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900" w:type="dxa"/>
          </w:tcPr>
          <w:p w14:paraId="484D9ABB" w14:textId="77777777" w:rsidR="005F6F9C" w:rsidRPr="008D796F" w:rsidRDefault="005F6F9C" w:rsidP="00CC573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720" w:type="dxa"/>
          </w:tcPr>
          <w:p w14:paraId="6435D358" w14:textId="77777777" w:rsidR="005F6F9C" w:rsidRPr="008D796F" w:rsidRDefault="005F6F9C" w:rsidP="00CC573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810" w:type="dxa"/>
          </w:tcPr>
          <w:p w14:paraId="7FF9C7E2" w14:textId="77777777" w:rsidR="005F6F9C" w:rsidRPr="008D796F" w:rsidRDefault="005F6F9C" w:rsidP="00CC573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900" w:type="dxa"/>
          </w:tcPr>
          <w:p w14:paraId="2C761F0A" w14:textId="77777777" w:rsidR="005F6F9C" w:rsidRPr="008D796F" w:rsidRDefault="005F6F9C" w:rsidP="00CC573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900" w:type="dxa"/>
          </w:tcPr>
          <w:p w14:paraId="4A9198E0" w14:textId="77777777" w:rsidR="005F6F9C" w:rsidRPr="008D796F" w:rsidRDefault="005F6F9C" w:rsidP="00CC573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080" w:type="dxa"/>
          </w:tcPr>
          <w:p w14:paraId="4EA2A5D6" w14:textId="77777777" w:rsidR="005F6F9C" w:rsidRPr="008D796F" w:rsidRDefault="005F6F9C" w:rsidP="00CC573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EE6046" w:rsidRPr="008D796F" w14:paraId="337923FC" w14:textId="77777777" w:rsidTr="00A457DB">
        <w:tc>
          <w:tcPr>
            <w:tcW w:w="1620" w:type="dxa"/>
          </w:tcPr>
          <w:p w14:paraId="12AFC83C" w14:textId="77777777" w:rsidR="00EE6046" w:rsidRPr="008D796F" w:rsidRDefault="00EE6046" w:rsidP="00CC5736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743" w:type="dxa"/>
          </w:tcPr>
          <w:p w14:paraId="7CA15AC5" w14:textId="77777777" w:rsidR="00EE6046" w:rsidRPr="008D796F" w:rsidRDefault="00EE6046" w:rsidP="00CC573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900" w:type="dxa"/>
          </w:tcPr>
          <w:p w14:paraId="55242184" w14:textId="77777777" w:rsidR="00EE6046" w:rsidRPr="008D796F" w:rsidRDefault="00EE6046" w:rsidP="00CC573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810" w:type="dxa"/>
          </w:tcPr>
          <w:p w14:paraId="662698CC" w14:textId="77777777" w:rsidR="00EE6046" w:rsidRPr="008D796F" w:rsidRDefault="00EE6046" w:rsidP="00CC573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900" w:type="dxa"/>
          </w:tcPr>
          <w:p w14:paraId="71C0ADC3" w14:textId="77777777" w:rsidR="00EE6046" w:rsidRPr="008D796F" w:rsidRDefault="00EE6046" w:rsidP="00CC573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900" w:type="dxa"/>
          </w:tcPr>
          <w:p w14:paraId="07D70203" w14:textId="77777777" w:rsidR="00EE6046" w:rsidRPr="008D796F" w:rsidRDefault="00EE6046" w:rsidP="00CC573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900" w:type="dxa"/>
          </w:tcPr>
          <w:p w14:paraId="5E74DD6B" w14:textId="77777777" w:rsidR="00EE6046" w:rsidRPr="008D796F" w:rsidRDefault="00EE6046" w:rsidP="00CC573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810" w:type="dxa"/>
          </w:tcPr>
          <w:p w14:paraId="445F31C8" w14:textId="77777777" w:rsidR="00EE6046" w:rsidRPr="008D796F" w:rsidRDefault="00EE6046" w:rsidP="00CC573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720" w:type="dxa"/>
          </w:tcPr>
          <w:p w14:paraId="13058C51" w14:textId="77777777" w:rsidR="00EE6046" w:rsidRPr="008D796F" w:rsidRDefault="00EE6046" w:rsidP="00CC573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630" w:type="dxa"/>
          </w:tcPr>
          <w:p w14:paraId="56E4BDEA" w14:textId="77777777" w:rsidR="00EE6046" w:rsidRPr="008D796F" w:rsidRDefault="00EE6046" w:rsidP="00CC573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630" w:type="dxa"/>
          </w:tcPr>
          <w:p w14:paraId="2056A695" w14:textId="77777777" w:rsidR="00EE6046" w:rsidRPr="008D796F" w:rsidRDefault="00EE6046" w:rsidP="00CC573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900" w:type="dxa"/>
          </w:tcPr>
          <w:p w14:paraId="37415D2C" w14:textId="77777777" w:rsidR="00EE6046" w:rsidRPr="008D796F" w:rsidRDefault="00EE6046" w:rsidP="00CC573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720" w:type="dxa"/>
          </w:tcPr>
          <w:p w14:paraId="61A03FEB" w14:textId="77777777" w:rsidR="00EE6046" w:rsidRPr="008D796F" w:rsidRDefault="00EE6046" w:rsidP="00CC573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810" w:type="dxa"/>
          </w:tcPr>
          <w:p w14:paraId="5BC0F987" w14:textId="77777777" w:rsidR="00EE6046" w:rsidRPr="008D796F" w:rsidRDefault="00EE6046" w:rsidP="00CC573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900" w:type="dxa"/>
          </w:tcPr>
          <w:p w14:paraId="1531A41C" w14:textId="77777777" w:rsidR="00EE6046" w:rsidRPr="008D796F" w:rsidRDefault="00EE6046" w:rsidP="00CC573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900" w:type="dxa"/>
          </w:tcPr>
          <w:p w14:paraId="2C718783" w14:textId="77777777" w:rsidR="00EE6046" w:rsidRPr="008D796F" w:rsidRDefault="00EE6046" w:rsidP="00CC573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080" w:type="dxa"/>
          </w:tcPr>
          <w:p w14:paraId="1A686F0E" w14:textId="77777777" w:rsidR="00EE6046" w:rsidRPr="008D796F" w:rsidRDefault="00EE6046" w:rsidP="00CC573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5F6F9C" w:rsidRPr="008D796F" w14:paraId="4E2721ED" w14:textId="77777777" w:rsidTr="00A457DB">
        <w:tc>
          <w:tcPr>
            <w:tcW w:w="1620" w:type="dxa"/>
          </w:tcPr>
          <w:p w14:paraId="4966415B" w14:textId="77777777" w:rsidR="005F6F9C" w:rsidRPr="008D796F" w:rsidRDefault="005F6F9C" w:rsidP="00CC573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Total v</w:t>
            </w:r>
            <w:r w:rsidR="00EE6046">
              <w:rPr>
                <w:rFonts w:ascii="Arial" w:hAnsi="Arial" w:cs="Arial"/>
                <w:b/>
                <w:sz w:val="24"/>
                <w:szCs w:val="24"/>
              </w:rPr>
              <w:t xml:space="preserve">ictims left from last year </w:t>
            </w:r>
          </w:p>
        </w:tc>
        <w:tc>
          <w:tcPr>
            <w:tcW w:w="743" w:type="dxa"/>
          </w:tcPr>
          <w:p w14:paraId="72E60C7C" w14:textId="77777777" w:rsidR="005F6F9C" w:rsidRPr="008D796F" w:rsidRDefault="005F6F9C" w:rsidP="00CC573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900" w:type="dxa"/>
          </w:tcPr>
          <w:p w14:paraId="7E79D55F" w14:textId="77777777" w:rsidR="005F6F9C" w:rsidRPr="008D796F" w:rsidRDefault="005F6F9C" w:rsidP="00CC573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810" w:type="dxa"/>
          </w:tcPr>
          <w:p w14:paraId="22FBA61C" w14:textId="77777777" w:rsidR="005F6F9C" w:rsidRPr="008D796F" w:rsidRDefault="005F6F9C" w:rsidP="00CC573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900" w:type="dxa"/>
          </w:tcPr>
          <w:p w14:paraId="2B2038BF" w14:textId="77777777" w:rsidR="005F6F9C" w:rsidRPr="008D796F" w:rsidRDefault="005F6F9C" w:rsidP="00CC573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900" w:type="dxa"/>
          </w:tcPr>
          <w:p w14:paraId="0E2DB030" w14:textId="77777777" w:rsidR="005F6F9C" w:rsidRPr="008D796F" w:rsidRDefault="005F6F9C" w:rsidP="00CC573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900" w:type="dxa"/>
          </w:tcPr>
          <w:p w14:paraId="09CCC8C7" w14:textId="77777777" w:rsidR="005F6F9C" w:rsidRPr="008D796F" w:rsidRDefault="005F6F9C" w:rsidP="00CC573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810" w:type="dxa"/>
          </w:tcPr>
          <w:p w14:paraId="103F3BA2" w14:textId="77777777" w:rsidR="005F6F9C" w:rsidRPr="008D796F" w:rsidRDefault="005F6F9C" w:rsidP="00CC573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720" w:type="dxa"/>
          </w:tcPr>
          <w:p w14:paraId="64DF7850" w14:textId="77777777" w:rsidR="005F6F9C" w:rsidRPr="008D796F" w:rsidRDefault="005F6F9C" w:rsidP="00CC573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630" w:type="dxa"/>
          </w:tcPr>
          <w:p w14:paraId="6C177352" w14:textId="77777777" w:rsidR="005F6F9C" w:rsidRPr="008D796F" w:rsidRDefault="005F6F9C" w:rsidP="00CC573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630" w:type="dxa"/>
          </w:tcPr>
          <w:p w14:paraId="5AAFFDF5" w14:textId="77777777" w:rsidR="005F6F9C" w:rsidRPr="008D796F" w:rsidRDefault="005F6F9C" w:rsidP="00CC573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900" w:type="dxa"/>
          </w:tcPr>
          <w:p w14:paraId="2CAE92DF" w14:textId="77777777" w:rsidR="005F6F9C" w:rsidRPr="008D796F" w:rsidRDefault="005F6F9C" w:rsidP="00CC573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720" w:type="dxa"/>
          </w:tcPr>
          <w:p w14:paraId="404539F2" w14:textId="77777777" w:rsidR="005F6F9C" w:rsidRPr="008D796F" w:rsidRDefault="005F6F9C" w:rsidP="00CC573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810" w:type="dxa"/>
          </w:tcPr>
          <w:p w14:paraId="3ACCD6F3" w14:textId="77777777" w:rsidR="005F6F9C" w:rsidRPr="008D796F" w:rsidRDefault="005F6F9C" w:rsidP="00CC573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900" w:type="dxa"/>
          </w:tcPr>
          <w:p w14:paraId="5F5F008B" w14:textId="77777777" w:rsidR="005F6F9C" w:rsidRPr="008D796F" w:rsidRDefault="005F6F9C" w:rsidP="00CC573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900" w:type="dxa"/>
          </w:tcPr>
          <w:p w14:paraId="5AA4AD49" w14:textId="77777777" w:rsidR="005F6F9C" w:rsidRPr="008D796F" w:rsidRDefault="005F6F9C" w:rsidP="00CC573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080" w:type="dxa"/>
          </w:tcPr>
          <w:p w14:paraId="7A98ACB9" w14:textId="77777777" w:rsidR="005F6F9C" w:rsidRPr="008D796F" w:rsidRDefault="005F6F9C" w:rsidP="00CC573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5F6F9C" w:rsidRPr="008D796F" w14:paraId="301B4684" w14:textId="77777777" w:rsidTr="00A457DB">
        <w:tc>
          <w:tcPr>
            <w:tcW w:w="1620" w:type="dxa"/>
          </w:tcPr>
          <w:p w14:paraId="4E4D7084" w14:textId="77777777" w:rsidR="005F6F9C" w:rsidRPr="008D796F" w:rsidRDefault="005F6F9C" w:rsidP="00CC573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lastRenderedPageBreak/>
              <w:t xml:space="preserve">Total </w:t>
            </w:r>
            <w:r w:rsidR="00EE6046">
              <w:rPr>
                <w:rFonts w:ascii="Arial" w:hAnsi="Arial" w:cs="Arial"/>
                <w:b/>
                <w:sz w:val="24"/>
                <w:szCs w:val="24"/>
              </w:rPr>
              <w:t xml:space="preserve">number of victims </w:t>
            </w:r>
            <w:proofErr w:type="gramStart"/>
            <w:r w:rsidR="00EE6046">
              <w:rPr>
                <w:rFonts w:ascii="Arial" w:hAnsi="Arial" w:cs="Arial"/>
                <w:b/>
                <w:sz w:val="24"/>
                <w:szCs w:val="24"/>
              </w:rPr>
              <w:t>left  for</w:t>
            </w:r>
            <w:proofErr w:type="gramEnd"/>
            <w:r w:rsidR="00EE6046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743" w:type="dxa"/>
          </w:tcPr>
          <w:p w14:paraId="0BE2559E" w14:textId="77777777" w:rsidR="005F6F9C" w:rsidRPr="008D796F" w:rsidRDefault="005F6F9C" w:rsidP="00CC573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900" w:type="dxa"/>
          </w:tcPr>
          <w:p w14:paraId="04FB43D4" w14:textId="77777777" w:rsidR="005F6F9C" w:rsidRPr="008D796F" w:rsidRDefault="005F6F9C" w:rsidP="00CC573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810" w:type="dxa"/>
          </w:tcPr>
          <w:p w14:paraId="3665BCAF" w14:textId="77777777" w:rsidR="005F6F9C" w:rsidRPr="008D796F" w:rsidRDefault="005F6F9C" w:rsidP="00CC573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900" w:type="dxa"/>
          </w:tcPr>
          <w:p w14:paraId="780466E7" w14:textId="77777777" w:rsidR="005F6F9C" w:rsidRPr="008D796F" w:rsidRDefault="005F6F9C" w:rsidP="00CC573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900" w:type="dxa"/>
          </w:tcPr>
          <w:p w14:paraId="5BECAA3F" w14:textId="77777777" w:rsidR="005F6F9C" w:rsidRPr="008D796F" w:rsidRDefault="005F6F9C" w:rsidP="00CC573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900" w:type="dxa"/>
          </w:tcPr>
          <w:p w14:paraId="214C1652" w14:textId="77777777" w:rsidR="005F6F9C" w:rsidRPr="008D796F" w:rsidRDefault="005F6F9C" w:rsidP="00CC573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810" w:type="dxa"/>
          </w:tcPr>
          <w:p w14:paraId="7F00FCAF" w14:textId="77777777" w:rsidR="005F6F9C" w:rsidRPr="008D796F" w:rsidRDefault="005F6F9C" w:rsidP="00CC573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720" w:type="dxa"/>
          </w:tcPr>
          <w:p w14:paraId="63EACEEA" w14:textId="77777777" w:rsidR="005F6F9C" w:rsidRPr="008D796F" w:rsidRDefault="005F6F9C" w:rsidP="00CC573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630" w:type="dxa"/>
          </w:tcPr>
          <w:p w14:paraId="4210E543" w14:textId="77777777" w:rsidR="005F6F9C" w:rsidRPr="008D796F" w:rsidRDefault="005F6F9C" w:rsidP="00CC573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630" w:type="dxa"/>
          </w:tcPr>
          <w:p w14:paraId="1D3817A7" w14:textId="77777777" w:rsidR="005F6F9C" w:rsidRPr="008D796F" w:rsidRDefault="005F6F9C" w:rsidP="00CC573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900" w:type="dxa"/>
          </w:tcPr>
          <w:p w14:paraId="0BF0331E" w14:textId="77777777" w:rsidR="005F6F9C" w:rsidRPr="008D796F" w:rsidRDefault="005F6F9C" w:rsidP="00CC573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720" w:type="dxa"/>
          </w:tcPr>
          <w:p w14:paraId="18E5CA63" w14:textId="77777777" w:rsidR="005F6F9C" w:rsidRPr="008D796F" w:rsidRDefault="005F6F9C" w:rsidP="00CC573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810" w:type="dxa"/>
          </w:tcPr>
          <w:p w14:paraId="4291EC31" w14:textId="77777777" w:rsidR="005F6F9C" w:rsidRPr="008D796F" w:rsidRDefault="005F6F9C" w:rsidP="00CC573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900" w:type="dxa"/>
          </w:tcPr>
          <w:p w14:paraId="731EDE6D" w14:textId="77777777" w:rsidR="005F6F9C" w:rsidRPr="008D796F" w:rsidRDefault="005F6F9C" w:rsidP="00CC573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900" w:type="dxa"/>
          </w:tcPr>
          <w:p w14:paraId="0247F882" w14:textId="77777777" w:rsidR="005F6F9C" w:rsidRPr="008D796F" w:rsidRDefault="005F6F9C" w:rsidP="00CC573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080" w:type="dxa"/>
          </w:tcPr>
          <w:p w14:paraId="1E153EEA" w14:textId="77777777" w:rsidR="005F6F9C" w:rsidRPr="008D796F" w:rsidRDefault="005F6F9C" w:rsidP="00CC573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5F6F9C" w:rsidRPr="008D796F" w14:paraId="72F7ED38" w14:textId="77777777" w:rsidTr="00A457DB">
        <w:tc>
          <w:tcPr>
            <w:tcW w:w="1620" w:type="dxa"/>
          </w:tcPr>
          <w:p w14:paraId="216D0694" w14:textId="77777777" w:rsidR="005F6F9C" w:rsidRPr="008D796F" w:rsidRDefault="005F6F9C" w:rsidP="00CC573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743" w:type="dxa"/>
          </w:tcPr>
          <w:p w14:paraId="6EA22053" w14:textId="77777777" w:rsidR="005F6F9C" w:rsidRPr="008D796F" w:rsidRDefault="005F6F9C" w:rsidP="00CC573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900" w:type="dxa"/>
          </w:tcPr>
          <w:p w14:paraId="5CBEF1B5" w14:textId="77777777" w:rsidR="005F6F9C" w:rsidRPr="008D796F" w:rsidRDefault="005F6F9C" w:rsidP="00CC573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810" w:type="dxa"/>
          </w:tcPr>
          <w:p w14:paraId="244B99C7" w14:textId="77777777" w:rsidR="005F6F9C" w:rsidRPr="008D796F" w:rsidRDefault="005F6F9C" w:rsidP="00CC573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900" w:type="dxa"/>
          </w:tcPr>
          <w:p w14:paraId="035725CA" w14:textId="77777777" w:rsidR="005F6F9C" w:rsidRPr="008D796F" w:rsidRDefault="005F6F9C" w:rsidP="00CC573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900" w:type="dxa"/>
          </w:tcPr>
          <w:p w14:paraId="4151563A" w14:textId="77777777" w:rsidR="005F6F9C" w:rsidRPr="008D796F" w:rsidRDefault="005F6F9C" w:rsidP="00CC573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900" w:type="dxa"/>
          </w:tcPr>
          <w:p w14:paraId="6865D07A" w14:textId="77777777" w:rsidR="005F6F9C" w:rsidRPr="008D796F" w:rsidRDefault="005F6F9C" w:rsidP="00CC573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810" w:type="dxa"/>
          </w:tcPr>
          <w:p w14:paraId="24FBB742" w14:textId="77777777" w:rsidR="005F6F9C" w:rsidRPr="008D796F" w:rsidRDefault="005F6F9C" w:rsidP="00CC573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720" w:type="dxa"/>
          </w:tcPr>
          <w:p w14:paraId="67B217C5" w14:textId="77777777" w:rsidR="005F6F9C" w:rsidRPr="008D796F" w:rsidRDefault="005F6F9C" w:rsidP="00CC573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630" w:type="dxa"/>
          </w:tcPr>
          <w:p w14:paraId="3646D4A2" w14:textId="77777777" w:rsidR="005F6F9C" w:rsidRPr="008D796F" w:rsidRDefault="005F6F9C" w:rsidP="00CC573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630" w:type="dxa"/>
          </w:tcPr>
          <w:p w14:paraId="56580C30" w14:textId="77777777" w:rsidR="005F6F9C" w:rsidRPr="008D796F" w:rsidRDefault="005F6F9C" w:rsidP="00CC573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900" w:type="dxa"/>
          </w:tcPr>
          <w:p w14:paraId="0AD87644" w14:textId="77777777" w:rsidR="005F6F9C" w:rsidRPr="008D796F" w:rsidRDefault="005F6F9C" w:rsidP="00CC573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720" w:type="dxa"/>
          </w:tcPr>
          <w:p w14:paraId="2D3DC69A" w14:textId="77777777" w:rsidR="005F6F9C" w:rsidRPr="008D796F" w:rsidRDefault="005F6F9C" w:rsidP="00CC573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810" w:type="dxa"/>
          </w:tcPr>
          <w:p w14:paraId="35F8C8C1" w14:textId="77777777" w:rsidR="005F6F9C" w:rsidRPr="008D796F" w:rsidRDefault="005F6F9C" w:rsidP="00CC573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900" w:type="dxa"/>
          </w:tcPr>
          <w:p w14:paraId="243A608B" w14:textId="77777777" w:rsidR="005F6F9C" w:rsidRPr="008D796F" w:rsidRDefault="005F6F9C" w:rsidP="00CC573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900" w:type="dxa"/>
          </w:tcPr>
          <w:p w14:paraId="6E967276" w14:textId="77777777" w:rsidR="005F6F9C" w:rsidRPr="008D796F" w:rsidRDefault="005F6F9C" w:rsidP="00CC573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080" w:type="dxa"/>
          </w:tcPr>
          <w:p w14:paraId="1CB1FB07" w14:textId="77777777" w:rsidR="005F6F9C" w:rsidRPr="008D796F" w:rsidRDefault="005F6F9C" w:rsidP="00CC573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5F6F9C" w:rsidRPr="008D796F" w14:paraId="29C437C5" w14:textId="77777777" w:rsidTr="00A457DB">
        <w:tc>
          <w:tcPr>
            <w:tcW w:w="1620" w:type="dxa"/>
          </w:tcPr>
          <w:p w14:paraId="2C546798" w14:textId="77777777" w:rsidR="005F6F9C" w:rsidRPr="008D796F" w:rsidRDefault="005F6F9C" w:rsidP="00CC573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743" w:type="dxa"/>
          </w:tcPr>
          <w:p w14:paraId="3D16FB93" w14:textId="77777777" w:rsidR="005F6F9C" w:rsidRPr="008D796F" w:rsidRDefault="005F6F9C" w:rsidP="00CC573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900" w:type="dxa"/>
          </w:tcPr>
          <w:p w14:paraId="35BE0993" w14:textId="77777777" w:rsidR="005F6F9C" w:rsidRPr="008D796F" w:rsidRDefault="005F6F9C" w:rsidP="00CC573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810" w:type="dxa"/>
          </w:tcPr>
          <w:p w14:paraId="568217B4" w14:textId="77777777" w:rsidR="005F6F9C" w:rsidRPr="008D796F" w:rsidRDefault="005F6F9C" w:rsidP="00CC573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900" w:type="dxa"/>
          </w:tcPr>
          <w:p w14:paraId="57D44349" w14:textId="77777777" w:rsidR="005F6F9C" w:rsidRPr="008D796F" w:rsidRDefault="005F6F9C" w:rsidP="00CC573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900" w:type="dxa"/>
          </w:tcPr>
          <w:p w14:paraId="05261AC5" w14:textId="77777777" w:rsidR="005F6F9C" w:rsidRPr="008D796F" w:rsidRDefault="005F6F9C" w:rsidP="00CC573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900" w:type="dxa"/>
          </w:tcPr>
          <w:p w14:paraId="21DDA37A" w14:textId="77777777" w:rsidR="005F6F9C" w:rsidRPr="008D796F" w:rsidRDefault="005F6F9C" w:rsidP="00CC573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810" w:type="dxa"/>
          </w:tcPr>
          <w:p w14:paraId="4ED543BB" w14:textId="77777777" w:rsidR="005F6F9C" w:rsidRPr="008D796F" w:rsidRDefault="005F6F9C" w:rsidP="00CC573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720" w:type="dxa"/>
          </w:tcPr>
          <w:p w14:paraId="6694308D" w14:textId="77777777" w:rsidR="005F6F9C" w:rsidRPr="008D796F" w:rsidRDefault="005F6F9C" w:rsidP="00CC573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630" w:type="dxa"/>
          </w:tcPr>
          <w:p w14:paraId="5E178656" w14:textId="77777777" w:rsidR="005F6F9C" w:rsidRPr="008D796F" w:rsidRDefault="005F6F9C" w:rsidP="00CC573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630" w:type="dxa"/>
          </w:tcPr>
          <w:p w14:paraId="47896769" w14:textId="77777777" w:rsidR="005F6F9C" w:rsidRPr="008D796F" w:rsidRDefault="005F6F9C" w:rsidP="00CC573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900" w:type="dxa"/>
          </w:tcPr>
          <w:p w14:paraId="7D50FCA2" w14:textId="77777777" w:rsidR="005F6F9C" w:rsidRPr="008D796F" w:rsidRDefault="005F6F9C" w:rsidP="00CC573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720" w:type="dxa"/>
          </w:tcPr>
          <w:p w14:paraId="26F8DCB9" w14:textId="77777777" w:rsidR="005F6F9C" w:rsidRPr="008D796F" w:rsidRDefault="005F6F9C" w:rsidP="00CC573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810" w:type="dxa"/>
          </w:tcPr>
          <w:p w14:paraId="34386113" w14:textId="77777777" w:rsidR="005F6F9C" w:rsidRPr="008D796F" w:rsidRDefault="005F6F9C" w:rsidP="00CC573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900" w:type="dxa"/>
          </w:tcPr>
          <w:p w14:paraId="71F0F4C2" w14:textId="77777777" w:rsidR="005F6F9C" w:rsidRPr="008D796F" w:rsidRDefault="005F6F9C" w:rsidP="00CC573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900" w:type="dxa"/>
          </w:tcPr>
          <w:p w14:paraId="43EAB508" w14:textId="77777777" w:rsidR="005F6F9C" w:rsidRPr="008D796F" w:rsidRDefault="005F6F9C" w:rsidP="00CC573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080" w:type="dxa"/>
          </w:tcPr>
          <w:p w14:paraId="1E2FC5CE" w14:textId="77777777" w:rsidR="005F6F9C" w:rsidRPr="008D796F" w:rsidRDefault="005F6F9C" w:rsidP="00CC573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</w:tbl>
    <w:p w14:paraId="70AD42D6" w14:textId="77777777" w:rsidR="00716F77" w:rsidRDefault="00716F77" w:rsidP="00974DFF">
      <w:pPr>
        <w:rPr>
          <w:rFonts w:ascii="Arial" w:hAnsi="Arial" w:cs="Arial"/>
          <w:b/>
          <w:u w:val="single"/>
        </w:rPr>
      </w:pPr>
    </w:p>
    <w:p w14:paraId="41E9F385" w14:textId="77777777" w:rsidR="00B50291" w:rsidRDefault="00B50291" w:rsidP="00E71CBA">
      <w:pPr>
        <w:jc w:val="center"/>
        <w:rPr>
          <w:rFonts w:ascii="Arial" w:hAnsi="Arial" w:cs="Arial"/>
          <w:b/>
          <w:u w:val="single"/>
        </w:rPr>
      </w:pPr>
    </w:p>
    <w:p w14:paraId="44170F1D" w14:textId="77777777" w:rsidR="004D121E" w:rsidRDefault="004D121E" w:rsidP="00E71CBA">
      <w:pPr>
        <w:jc w:val="center"/>
        <w:rPr>
          <w:rFonts w:ascii="Arial" w:hAnsi="Arial" w:cs="Arial"/>
          <w:b/>
          <w:u w:val="single"/>
        </w:rPr>
      </w:pPr>
    </w:p>
    <w:p w14:paraId="2B672060" w14:textId="77777777" w:rsidR="004D121E" w:rsidRDefault="004D121E" w:rsidP="00E71CBA">
      <w:pPr>
        <w:jc w:val="center"/>
        <w:rPr>
          <w:rFonts w:ascii="Arial" w:hAnsi="Arial" w:cs="Arial"/>
          <w:b/>
          <w:u w:val="single"/>
        </w:rPr>
      </w:pPr>
    </w:p>
    <w:p w14:paraId="13C6FE97" w14:textId="77777777" w:rsidR="004D121E" w:rsidRDefault="004D121E" w:rsidP="00E71CBA">
      <w:pPr>
        <w:jc w:val="center"/>
        <w:rPr>
          <w:rFonts w:ascii="Arial" w:hAnsi="Arial" w:cs="Arial"/>
          <w:b/>
          <w:u w:val="single"/>
        </w:rPr>
      </w:pPr>
    </w:p>
    <w:p w14:paraId="27F10324" w14:textId="77777777" w:rsidR="004D121E" w:rsidRDefault="004D121E" w:rsidP="00E71CBA">
      <w:pPr>
        <w:jc w:val="center"/>
        <w:rPr>
          <w:rFonts w:ascii="Arial" w:hAnsi="Arial" w:cs="Arial"/>
          <w:b/>
          <w:u w:val="single"/>
        </w:rPr>
      </w:pPr>
    </w:p>
    <w:p w14:paraId="29806335" w14:textId="77777777" w:rsidR="004D121E" w:rsidRDefault="004D121E" w:rsidP="00E71CBA">
      <w:pPr>
        <w:jc w:val="center"/>
        <w:rPr>
          <w:rFonts w:ascii="Arial" w:hAnsi="Arial" w:cs="Arial"/>
          <w:b/>
          <w:u w:val="single"/>
        </w:rPr>
      </w:pPr>
    </w:p>
    <w:p w14:paraId="40970791" w14:textId="77777777" w:rsidR="004D121E" w:rsidRDefault="004D121E" w:rsidP="00E71CBA">
      <w:pPr>
        <w:jc w:val="center"/>
        <w:rPr>
          <w:rFonts w:ascii="Arial" w:hAnsi="Arial" w:cs="Arial"/>
          <w:b/>
          <w:u w:val="single"/>
        </w:rPr>
      </w:pPr>
    </w:p>
    <w:p w14:paraId="09988EEC" w14:textId="77777777" w:rsidR="004D121E" w:rsidRDefault="004D121E" w:rsidP="00E71CBA">
      <w:pPr>
        <w:jc w:val="center"/>
        <w:rPr>
          <w:rFonts w:ascii="Arial" w:hAnsi="Arial" w:cs="Arial"/>
          <w:b/>
          <w:u w:val="single"/>
        </w:rPr>
      </w:pPr>
    </w:p>
    <w:p w14:paraId="37642EAC" w14:textId="77777777" w:rsidR="004D121E" w:rsidRDefault="004D121E" w:rsidP="00E71CBA">
      <w:pPr>
        <w:jc w:val="center"/>
        <w:rPr>
          <w:rFonts w:ascii="Arial" w:hAnsi="Arial" w:cs="Arial"/>
          <w:b/>
          <w:u w:val="single"/>
        </w:rPr>
      </w:pPr>
    </w:p>
    <w:p w14:paraId="78EFC64A" w14:textId="77777777" w:rsidR="004D121E" w:rsidRDefault="004D121E" w:rsidP="00E71CBA">
      <w:pPr>
        <w:jc w:val="center"/>
        <w:rPr>
          <w:rFonts w:ascii="Arial" w:hAnsi="Arial" w:cs="Arial"/>
          <w:b/>
          <w:u w:val="single"/>
        </w:rPr>
      </w:pPr>
    </w:p>
    <w:p w14:paraId="35FC1929" w14:textId="77777777" w:rsidR="004D121E" w:rsidRDefault="004D121E" w:rsidP="00E71CBA">
      <w:pPr>
        <w:jc w:val="center"/>
        <w:rPr>
          <w:rFonts w:ascii="Arial" w:hAnsi="Arial" w:cs="Arial"/>
          <w:b/>
          <w:u w:val="single"/>
        </w:rPr>
      </w:pPr>
    </w:p>
    <w:p w14:paraId="67BB2C69" w14:textId="77777777" w:rsidR="004D121E" w:rsidRDefault="004D121E" w:rsidP="00E71CBA">
      <w:pPr>
        <w:jc w:val="center"/>
        <w:rPr>
          <w:rFonts w:ascii="Arial" w:hAnsi="Arial" w:cs="Arial"/>
          <w:b/>
          <w:u w:val="single"/>
        </w:rPr>
      </w:pPr>
    </w:p>
    <w:p w14:paraId="2C76F06E" w14:textId="77777777" w:rsidR="004D121E" w:rsidRDefault="004D121E" w:rsidP="00E71CBA">
      <w:pPr>
        <w:jc w:val="center"/>
        <w:rPr>
          <w:rFonts w:ascii="Arial" w:hAnsi="Arial" w:cs="Arial"/>
          <w:b/>
          <w:u w:val="single"/>
        </w:rPr>
      </w:pPr>
    </w:p>
    <w:p w14:paraId="15E49397" w14:textId="77777777" w:rsidR="004D121E" w:rsidRDefault="004D121E" w:rsidP="00E71CBA">
      <w:pPr>
        <w:jc w:val="center"/>
        <w:rPr>
          <w:rFonts w:ascii="Arial" w:hAnsi="Arial" w:cs="Arial"/>
          <w:b/>
          <w:u w:val="single"/>
        </w:rPr>
      </w:pPr>
    </w:p>
    <w:p w14:paraId="5511CA48" w14:textId="77777777" w:rsidR="004D121E" w:rsidRDefault="004D121E" w:rsidP="00E71CBA">
      <w:pPr>
        <w:jc w:val="center"/>
        <w:rPr>
          <w:rFonts w:ascii="Arial" w:hAnsi="Arial" w:cs="Arial"/>
          <w:b/>
          <w:u w:val="single"/>
        </w:rPr>
      </w:pPr>
    </w:p>
    <w:p w14:paraId="17FDDA59" w14:textId="77777777" w:rsidR="004D121E" w:rsidRDefault="004D121E" w:rsidP="00E71CBA">
      <w:pPr>
        <w:jc w:val="center"/>
        <w:rPr>
          <w:rFonts w:ascii="Arial" w:hAnsi="Arial" w:cs="Arial"/>
          <w:b/>
          <w:u w:val="single"/>
        </w:rPr>
      </w:pPr>
    </w:p>
    <w:p w14:paraId="36590FF6" w14:textId="77777777" w:rsidR="004D121E" w:rsidRDefault="004D121E" w:rsidP="00E71CBA">
      <w:pPr>
        <w:jc w:val="center"/>
        <w:rPr>
          <w:rFonts w:ascii="Arial" w:hAnsi="Arial" w:cs="Arial"/>
          <w:b/>
          <w:u w:val="single"/>
        </w:rPr>
      </w:pPr>
    </w:p>
    <w:p w14:paraId="76AABA4A" w14:textId="77777777" w:rsidR="004D121E" w:rsidRDefault="004D121E" w:rsidP="00E71CBA">
      <w:pPr>
        <w:jc w:val="center"/>
        <w:rPr>
          <w:rFonts w:ascii="Arial" w:hAnsi="Arial" w:cs="Arial"/>
          <w:b/>
          <w:u w:val="single"/>
        </w:rPr>
      </w:pPr>
    </w:p>
    <w:p w14:paraId="01343E5D" w14:textId="77777777" w:rsidR="004D121E" w:rsidRDefault="004D121E" w:rsidP="00E71CBA">
      <w:pPr>
        <w:jc w:val="center"/>
        <w:rPr>
          <w:rFonts w:ascii="Arial" w:hAnsi="Arial" w:cs="Arial"/>
          <w:b/>
          <w:u w:val="single"/>
        </w:rPr>
      </w:pPr>
    </w:p>
    <w:p w14:paraId="2F16D1A0" w14:textId="77777777" w:rsidR="004D121E" w:rsidRDefault="004D121E" w:rsidP="00E71CBA">
      <w:pPr>
        <w:jc w:val="center"/>
        <w:rPr>
          <w:rFonts w:ascii="Arial" w:hAnsi="Arial" w:cs="Arial"/>
          <w:b/>
          <w:u w:val="single"/>
        </w:rPr>
      </w:pPr>
    </w:p>
    <w:p w14:paraId="472FFED2" w14:textId="77777777" w:rsidR="004B742B" w:rsidRPr="008D796F" w:rsidRDefault="004B742B" w:rsidP="004B742B">
      <w:pPr>
        <w:jc w:val="center"/>
        <w:rPr>
          <w:rFonts w:ascii="Arial" w:hAnsi="Arial" w:cs="Arial"/>
          <w:b/>
          <w:sz w:val="24"/>
          <w:szCs w:val="24"/>
        </w:rPr>
      </w:pPr>
      <w:r w:rsidRPr="008D796F">
        <w:rPr>
          <w:rFonts w:ascii="Arial" w:hAnsi="Arial" w:cs="Arial"/>
          <w:b/>
          <w:sz w:val="24"/>
          <w:szCs w:val="24"/>
        </w:rPr>
        <w:t>AFTER CARE SHEET</w:t>
      </w:r>
    </w:p>
    <w:p w14:paraId="174F9F66" w14:textId="77777777" w:rsidR="004B742B" w:rsidRPr="008D796F" w:rsidRDefault="004B742B" w:rsidP="004B742B">
      <w:pPr>
        <w:jc w:val="center"/>
        <w:rPr>
          <w:rFonts w:ascii="Arial" w:hAnsi="Arial" w:cs="Arial"/>
          <w:b/>
          <w:sz w:val="24"/>
          <w:szCs w:val="24"/>
        </w:rPr>
      </w:pPr>
      <w:r w:rsidRPr="008D796F">
        <w:rPr>
          <w:rFonts w:ascii="Arial" w:hAnsi="Arial" w:cs="Arial"/>
          <w:b/>
          <w:sz w:val="24"/>
          <w:szCs w:val="24"/>
        </w:rPr>
        <w:t>NGO/ DSD / SHELTER DATA REQUEST TO MOGCSP (HT SECRETARIAT)</w:t>
      </w:r>
    </w:p>
    <w:p w14:paraId="64A2CF1D" w14:textId="77777777" w:rsidR="004B742B" w:rsidRPr="008D796F" w:rsidRDefault="004B742B" w:rsidP="004B742B">
      <w:pPr>
        <w:jc w:val="center"/>
        <w:rPr>
          <w:rFonts w:ascii="Arial" w:hAnsi="Arial" w:cs="Arial"/>
          <w:b/>
          <w:sz w:val="24"/>
          <w:szCs w:val="24"/>
          <w:u w:val="single"/>
        </w:rPr>
      </w:pPr>
      <w:r w:rsidRPr="008D796F">
        <w:rPr>
          <w:rFonts w:ascii="Arial" w:hAnsi="Arial" w:cs="Arial"/>
          <w:b/>
          <w:sz w:val="24"/>
          <w:szCs w:val="24"/>
        </w:rPr>
        <w:t xml:space="preserve">SHELTER / NGO REPORTING TEMPLATE            </w:t>
      </w:r>
    </w:p>
    <w:p w14:paraId="54F07B2D" w14:textId="77777777" w:rsidR="004B742B" w:rsidRPr="008D796F" w:rsidRDefault="004B742B" w:rsidP="004B742B">
      <w:pPr>
        <w:jc w:val="center"/>
        <w:rPr>
          <w:rFonts w:ascii="Arial" w:hAnsi="Arial" w:cs="Arial"/>
          <w:sz w:val="24"/>
          <w:szCs w:val="24"/>
        </w:rPr>
      </w:pPr>
    </w:p>
    <w:p w14:paraId="28B25FEA" w14:textId="77777777" w:rsidR="004B742B" w:rsidRPr="008D796F" w:rsidRDefault="004B742B" w:rsidP="004B742B">
      <w:pPr>
        <w:jc w:val="center"/>
        <w:rPr>
          <w:rFonts w:ascii="Arial" w:hAnsi="Arial" w:cs="Arial"/>
          <w:sz w:val="24"/>
          <w:szCs w:val="24"/>
        </w:rPr>
      </w:pPr>
    </w:p>
    <w:tbl>
      <w:tblPr>
        <w:tblStyle w:val="GridTable4-Accent11"/>
        <w:tblW w:w="14993" w:type="dxa"/>
        <w:tblInd w:w="-815" w:type="dxa"/>
        <w:tblLook w:val="04A0" w:firstRow="1" w:lastRow="0" w:firstColumn="1" w:lastColumn="0" w:noHBand="0" w:noVBand="1"/>
      </w:tblPr>
      <w:tblGrid>
        <w:gridCol w:w="2520"/>
        <w:gridCol w:w="870"/>
        <w:gridCol w:w="884"/>
        <w:gridCol w:w="1019"/>
        <w:gridCol w:w="1110"/>
        <w:gridCol w:w="1006"/>
        <w:gridCol w:w="936"/>
        <w:gridCol w:w="1964"/>
        <w:gridCol w:w="1654"/>
        <w:gridCol w:w="1166"/>
        <w:gridCol w:w="1864"/>
      </w:tblGrid>
      <w:tr w:rsidR="004B742B" w:rsidRPr="008D796F" w14:paraId="3EBCBCF8" w14:textId="77777777" w:rsidTr="004B74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93" w:type="dxa"/>
            <w:gridSpan w:val="4"/>
          </w:tcPr>
          <w:p w14:paraId="5E16636E" w14:textId="77777777" w:rsidR="004B742B" w:rsidRPr="008D796F" w:rsidRDefault="004B742B" w:rsidP="00CC5736">
            <w:pPr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8D796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ASSISTANCE TO VICTIMS OF TRAFFICKING</w:t>
            </w:r>
          </w:p>
        </w:tc>
        <w:tc>
          <w:tcPr>
            <w:tcW w:w="1110" w:type="dxa"/>
          </w:tcPr>
          <w:p w14:paraId="1BF1617C" w14:textId="77777777" w:rsidR="004B742B" w:rsidRPr="008D796F" w:rsidRDefault="004B742B" w:rsidP="00CC573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1006" w:type="dxa"/>
          </w:tcPr>
          <w:p w14:paraId="16358274" w14:textId="77777777" w:rsidR="004B742B" w:rsidRPr="008D796F" w:rsidRDefault="004B742B" w:rsidP="00CC573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936" w:type="dxa"/>
          </w:tcPr>
          <w:p w14:paraId="1DDA5CA8" w14:textId="77777777" w:rsidR="004B742B" w:rsidRPr="008D796F" w:rsidRDefault="004B742B" w:rsidP="00CC573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4784" w:type="dxa"/>
            <w:gridSpan w:val="3"/>
          </w:tcPr>
          <w:p w14:paraId="5D215B91" w14:textId="77777777" w:rsidR="004B742B" w:rsidRPr="008D796F" w:rsidRDefault="004B742B" w:rsidP="00CC573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8D796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TYPE OF EXPLOITATION</w:t>
            </w:r>
          </w:p>
        </w:tc>
        <w:tc>
          <w:tcPr>
            <w:tcW w:w="1864" w:type="dxa"/>
          </w:tcPr>
          <w:p w14:paraId="63C2AEE7" w14:textId="77777777" w:rsidR="004B742B" w:rsidRPr="008D796F" w:rsidRDefault="004B742B" w:rsidP="00CC573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</w:tr>
      <w:tr w:rsidR="004B742B" w:rsidRPr="008D796F" w14:paraId="1FDD49A8" w14:textId="77777777" w:rsidTr="004B74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0" w:type="dxa"/>
          </w:tcPr>
          <w:p w14:paraId="69AA42E5" w14:textId="77777777" w:rsidR="004B742B" w:rsidRPr="008D796F" w:rsidRDefault="004B742B" w:rsidP="00CC573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8D796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Type of assistance</w:t>
            </w:r>
          </w:p>
        </w:tc>
        <w:tc>
          <w:tcPr>
            <w:tcW w:w="870" w:type="dxa"/>
          </w:tcPr>
          <w:p w14:paraId="43D52C00" w14:textId="77777777" w:rsidR="004B742B" w:rsidRPr="008D796F" w:rsidRDefault="004B742B" w:rsidP="00CC573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8D796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Total No.</w:t>
            </w:r>
          </w:p>
        </w:tc>
        <w:tc>
          <w:tcPr>
            <w:tcW w:w="1901" w:type="dxa"/>
            <w:gridSpan w:val="2"/>
          </w:tcPr>
          <w:p w14:paraId="6405C98D" w14:textId="77777777" w:rsidR="004B742B" w:rsidRPr="008D796F" w:rsidRDefault="004B742B" w:rsidP="00CC573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8D796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Adults</w:t>
            </w:r>
          </w:p>
        </w:tc>
        <w:tc>
          <w:tcPr>
            <w:tcW w:w="2116" w:type="dxa"/>
            <w:gridSpan w:val="2"/>
          </w:tcPr>
          <w:p w14:paraId="4D11FFFC" w14:textId="77777777" w:rsidR="004B742B" w:rsidRPr="008D796F" w:rsidRDefault="004B742B" w:rsidP="00CC573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8D796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Children</w:t>
            </w:r>
          </w:p>
        </w:tc>
        <w:tc>
          <w:tcPr>
            <w:tcW w:w="936" w:type="dxa"/>
          </w:tcPr>
          <w:p w14:paraId="4696579D" w14:textId="77777777" w:rsidR="004B742B" w:rsidRPr="008D796F" w:rsidRDefault="004B742B" w:rsidP="00CC573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8D796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AGE</w:t>
            </w:r>
          </w:p>
        </w:tc>
        <w:tc>
          <w:tcPr>
            <w:tcW w:w="1964" w:type="dxa"/>
          </w:tcPr>
          <w:p w14:paraId="10ABFF8D" w14:textId="77777777" w:rsidR="004B742B" w:rsidRPr="008D796F" w:rsidRDefault="004B742B" w:rsidP="00CC573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654" w:type="dxa"/>
          </w:tcPr>
          <w:p w14:paraId="31776BB6" w14:textId="77777777" w:rsidR="004B742B" w:rsidRPr="008D796F" w:rsidRDefault="004B742B" w:rsidP="00CC573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8D796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State the Type of </w:t>
            </w:r>
            <w:proofErr w:type="spellStart"/>
            <w:r w:rsidRPr="008D796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Laour</w:t>
            </w:r>
            <w:proofErr w:type="spellEnd"/>
            <w:r w:rsidRPr="008D796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exploitation </w:t>
            </w:r>
          </w:p>
        </w:tc>
        <w:tc>
          <w:tcPr>
            <w:tcW w:w="1166" w:type="dxa"/>
          </w:tcPr>
          <w:p w14:paraId="4D6BF464" w14:textId="77777777" w:rsidR="004B742B" w:rsidRPr="008D796F" w:rsidRDefault="004B742B" w:rsidP="00CC573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64" w:type="dxa"/>
          </w:tcPr>
          <w:p w14:paraId="418B80E9" w14:textId="77777777" w:rsidR="004B742B" w:rsidRPr="008D796F" w:rsidRDefault="004B742B" w:rsidP="00CC573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8D796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REMARKS</w:t>
            </w:r>
          </w:p>
        </w:tc>
      </w:tr>
      <w:tr w:rsidR="004B742B" w:rsidRPr="008D796F" w14:paraId="7036BB64" w14:textId="77777777" w:rsidTr="004B74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0" w:type="dxa"/>
          </w:tcPr>
          <w:p w14:paraId="075F71CD" w14:textId="77777777" w:rsidR="004B742B" w:rsidRPr="008D796F" w:rsidRDefault="004B742B" w:rsidP="00CC573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870" w:type="dxa"/>
          </w:tcPr>
          <w:p w14:paraId="739D68B0" w14:textId="77777777" w:rsidR="004B742B" w:rsidRPr="008D796F" w:rsidRDefault="004B742B" w:rsidP="00CC573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884" w:type="dxa"/>
          </w:tcPr>
          <w:p w14:paraId="78C61002" w14:textId="77777777" w:rsidR="004B742B" w:rsidRPr="008D796F" w:rsidRDefault="004B742B" w:rsidP="00CC573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8D796F">
              <w:rPr>
                <w:rFonts w:ascii="Arial" w:hAnsi="Arial" w:cs="Arial"/>
                <w:sz w:val="24"/>
                <w:szCs w:val="24"/>
              </w:rPr>
              <w:t xml:space="preserve">Male </w:t>
            </w:r>
          </w:p>
        </w:tc>
        <w:tc>
          <w:tcPr>
            <w:tcW w:w="1017" w:type="dxa"/>
          </w:tcPr>
          <w:p w14:paraId="61612877" w14:textId="77777777" w:rsidR="004B742B" w:rsidRPr="008D796F" w:rsidRDefault="004B742B" w:rsidP="00CC573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8D796F">
              <w:rPr>
                <w:rFonts w:ascii="Arial" w:hAnsi="Arial" w:cs="Arial"/>
                <w:sz w:val="24"/>
                <w:szCs w:val="24"/>
              </w:rPr>
              <w:t>Female</w:t>
            </w:r>
          </w:p>
        </w:tc>
        <w:tc>
          <w:tcPr>
            <w:tcW w:w="1110" w:type="dxa"/>
          </w:tcPr>
          <w:p w14:paraId="675A544A" w14:textId="77777777" w:rsidR="004B742B" w:rsidRPr="008D796F" w:rsidRDefault="004B742B" w:rsidP="00CC573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8D796F">
              <w:rPr>
                <w:rFonts w:ascii="Arial" w:hAnsi="Arial" w:cs="Arial"/>
                <w:sz w:val="24"/>
                <w:szCs w:val="24"/>
              </w:rPr>
              <w:t xml:space="preserve">Boys </w:t>
            </w:r>
          </w:p>
        </w:tc>
        <w:tc>
          <w:tcPr>
            <w:tcW w:w="1006" w:type="dxa"/>
          </w:tcPr>
          <w:p w14:paraId="0F608CC7" w14:textId="77777777" w:rsidR="004B742B" w:rsidRPr="008D796F" w:rsidRDefault="004B742B" w:rsidP="00CC573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8D796F">
              <w:rPr>
                <w:rFonts w:ascii="Arial" w:hAnsi="Arial" w:cs="Arial"/>
                <w:sz w:val="24"/>
                <w:szCs w:val="24"/>
              </w:rPr>
              <w:t xml:space="preserve">Girls </w:t>
            </w:r>
          </w:p>
        </w:tc>
        <w:tc>
          <w:tcPr>
            <w:tcW w:w="936" w:type="dxa"/>
          </w:tcPr>
          <w:p w14:paraId="0605655E" w14:textId="77777777" w:rsidR="004B742B" w:rsidRPr="008D796F" w:rsidRDefault="004B742B" w:rsidP="00CC573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64" w:type="dxa"/>
          </w:tcPr>
          <w:p w14:paraId="180E8E09" w14:textId="77777777" w:rsidR="004B742B" w:rsidRPr="008D796F" w:rsidRDefault="004B742B" w:rsidP="00CC573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8D796F">
              <w:rPr>
                <w:rFonts w:ascii="Arial" w:hAnsi="Arial" w:cs="Arial"/>
                <w:sz w:val="24"/>
                <w:szCs w:val="24"/>
              </w:rPr>
              <w:t>Sex Trafficking</w:t>
            </w:r>
          </w:p>
        </w:tc>
        <w:tc>
          <w:tcPr>
            <w:tcW w:w="1654" w:type="dxa"/>
          </w:tcPr>
          <w:p w14:paraId="016B9C4E" w14:textId="77777777" w:rsidR="004B742B" w:rsidRPr="008D796F" w:rsidRDefault="004B742B" w:rsidP="00CC573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proofErr w:type="gramStart"/>
            <w:r w:rsidRPr="008D796F">
              <w:rPr>
                <w:rFonts w:ascii="Arial" w:hAnsi="Arial" w:cs="Arial"/>
                <w:sz w:val="24"/>
                <w:szCs w:val="24"/>
              </w:rPr>
              <w:t>Labour  Trafficking</w:t>
            </w:r>
            <w:proofErr w:type="gramEnd"/>
          </w:p>
        </w:tc>
        <w:tc>
          <w:tcPr>
            <w:tcW w:w="1166" w:type="dxa"/>
          </w:tcPr>
          <w:p w14:paraId="1858162F" w14:textId="77777777" w:rsidR="004B742B" w:rsidRPr="008D796F" w:rsidRDefault="004B742B" w:rsidP="00CC573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8D796F">
              <w:rPr>
                <w:rFonts w:ascii="Arial" w:hAnsi="Arial" w:cs="Arial"/>
                <w:sz w:val="24"/>
                <w:szCs w:val="24"/>
              </w:rPr>
              <w:t>Othe</w:t>
            </w:r>
            <w:r>
              <w:rPr>
                <w:rFonts w:ascii="Arial" w:hAnsi="Arial" w:cs="Arial"/>
                <w:sz w:val="24"/>
                <w:szCs w:val="24"/>
              </w:rPr>
              <w:t xml:space="preserve">rs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eg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debt bondage</w:t>
            </w:r>
          </w:p>
        </w:tc>
        <w:tc>
          <w:tcPr>
            <w:tcW w:w="1864" w:type="dxa"/>
          </w:tcPr>
          <w:p w14:paraId="0657C53F" w14:textId="77777777" w:rsidR="004B742B" w:rsidRPr="008D796F" w:rsidRDefault="004B742B" w:rsidP="00CC573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4B742B" w:rsidRPr="008D796F" w14:paraId="45F462BD" w14:textId="77777777" w:rsidTr="004B74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0" w:type="dxa"/>
          </w:tcPr>
          <w:p w14:paraId="7EBFE80B" w14:textId="77777777" w:rsidR="004B742B" w:rsidRPr="008D796F" w:rsidRDefault="004B742B" w:rsidP="00CC573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8D796F">
              <w:rPr>
                <w:rFonts w:ascii="Arial" w:eastAsia="Arial Unicode MS" w:hAnsi="Arial" w:cs="Arial"/>
                <w:color w:val="000000"/>
                <w:sz w:val="24"/>
                <w:szCs w:val="24"/>
              </w:rPr>
              <w:t>Number of TIP victims rescued</w:t>
            </w:r>
          </w:p>
        </w:tc>
        <w:tc>
          <w:tcPr>
            <w:tcW w:w="870" w:type="dxa"/>
          </w:tcPr>
          <w:p w14:paraId="2335E835" w14:textId="77777777" w:rsidR="004B742B" w:rsidRPr="008D796F" w:rsidRDefault="004B742B" w:rsidP="00CC573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884" w:type="dxa"/>
          </w:tcPr>
          <w:p w14:paraId="6619F69E" w14:textId="77777777" w:rsidR="004B742B" w:rsidRPr="008D796F" w:rsidRDefault="004B742B" w:rsidP="00CC573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17" w:type="dxa"/>
          </w:tcPr>
          <w:p w14:paraId="0D17028A" w14:textId="77777777" w:rsidR="004B742B" w:rsidRPr="008D796F" w:rsidRDefault="004B742B" w:rsidP="00CC573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10" w:type="dxa"/>
          </w:tcPr>
          <w:p w14:paraId="46C91444" w14:textId="77777777" w:rsidR="004B742B" w:rsidRPr="008D796F" w:rsidRDefault="004B742B" w:rsidP="00CC573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06" w:type="dxa"/>
          </w:tcPr>
          <w:p w14:paraId="2B1B4E05" w14:textId="77777777" w:rsidR="004B742B" w:rsidRPr="008D796F" w:rsidRDefault="004B742B" w:rsidP="00CC573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936" w:type="dxa"/>
          </w:tcPr>
          <w:p w14:paraId="518CDD13" w14:textId="77777777" w:rsidR="004B742B" w:rsidRPr="008D796F" w:rsidRDefault="004B742B" w:rsidP="00CC573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64" w:type="dxa"/>
          </w:tcPr>
          <w:p w14:paraId="2409F1C7" w14:textId="77777777" w:rsidR="004B742B" w:rsidRPr="008D796F" w:rsidRDefault="004B742B" w:rsidP="00CC573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654" w:type="dxa"/>
          </w:tcPr>
          <w:p w14:paraId="2C8D2AE6" w14:textId="77777777" w:rsidR="004B742B" w:rsidRPr="008D796F" w:rsidRDefault="004B742B" w:rsidP="00CC573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66" w:type="dxa"/>
          </w:tcPr>
          <w:p w14:paraId="3EB37799" w14:textId="77777777" w:rsidR="004B742B" w:rsidRPr="008D796F" w:rsidRDefault="004B742B" w:rsidP="00CC573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64" w:type="dxa"/>
          </w:tcPr>
          <w:p w14:paraId="05FFEB59" w14:textId="77777777" w:rsidR="004B742B" w:rsidRPr="008D796F" w:rsidRDefault="004B742B" w:rsidP="00CC573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4B742B" w:rsidRPr="008D796F" w14:paraId="64859118" w14:textId="77777777" w:rsidTr="004B74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0" w:type="dxa"/>
          </w:tcPr>
          <w:p w14:paraId="4B7CC959" w14:textId="77777777" w:rsidR="004B742B" w:rsidRPr="008D796F" w:rsidRDefault="004B742B" w:rsidP="00CC573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8D796F">
              <w:rPr>
                <w:rFonts w:ascii="Arial" w:eastAsia="Arial Unicode MS" w:hAnsi="Arial" w:cs="Arial"/>
                <w:color w:val="000000"/>
                <w:sz w:val="24"/>
                <w:szCs w:val="24"/>
              </w:rPr>
              <w:t xml:space="preserve">Number of victims referred to gov't-sponsored shelter </w:t>
            </w:r>
          </w:p>
        </w:tc>
        <w:tc>
          <w:tcPr>
            <w:tcW w:w="870" w:type="dxa"/>
          </w:tcPr>
          <w:p w14:paraId="0D452943" w14:textId="77777777" w:rsidR="004B742B" w:rsidRPr="008D796F" w:rsidRDefault="004B742B" w:rsidP="00CC573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884" w:type="dxa"/>
          </w:tcPr>
          <w:p w14:paraId="314C9F38" w14:textId="77777777" w:rsidR="004B742B" w:rsidRPr="008D796F" w:rsidRDefault="004B742B" w:rsidP="00CC573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17" w:type="dxa"/>
          </w:tcPr>
          <w:p w14:paraId="638503CE" w14:textId="77777777" w:rsidR="004B742B" w:rsidRPr="008D796F" w:rsidRDefault="004B742B" w:rsidP="00CC573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10" w:type="dxa"/>
          </w:tcPr>
          <w:p w14:paraId="00EFD539" w14:textId="77777777" w:rsidR="004B742B" w:rsidRPr="008D796F" w:rsidRDefault="004B742B" w:rsidP="00CC573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06" w:type="dxa"/>
          </w:tcPr>
          <w:p w14:paraId="0BD3A7F4" w14:textId="77777777" w:rsidR="004B742B" w:rsidRPr="008D796F" w:rsidRDefault="004B742B" w:rsidP="00CC573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936" w:type="dxa"/>
          </w:tcPr>
          <w:p w14:paraId="51DEF09E" w14:textId="77777777" w:rsidR="004B742B" w:rsidRPr="008D796F" w:rsidRDefault="004B742B" w:rsidP="00CC573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64" w:type="dxa"/>
          </w:tcPr>
          <w:p w14:paraId="70C1AC7C" w14:textId="77777777" w:rsidR="004B742B" w:rsidRPr="008D796F" w:rsidRDefault="004B742B" w:rsidP="00CC573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654" w:type="dxa"/>
          </w:tcPr>
          <w:p w14:paraId="5102F35A" w14:textId="77777777" w:rsidR="004B742B" w:rsidRPr="008D796F" w:rsidRDefault="004B742B" w:rsidP="00CC573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66" w:type="dxa"/>
          </w:tcPr>
          <w:p w14:paraId="793EA985" w14:textId="77777777" w:rsidR="004B742B" w:rsidRPr="008D796F" w:rsidRDefault="004B742B" w:rsidP="00CC573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64" w:type="dxa"/>
          </w:tcPr>
          <w:p w14:paraId="73FA4DBF" w14:textId="77777777" w:rsidR="004B742B" w:rsidRPr="008D796F" w:rsidRDefault="004B742B" w:rsidP="00CC573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4B742B" w:rsidRPr="008D796F" w14:paraId="49A130C8" w14:textId="77777777" w:rsidTr="004B74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0" w:type="dxa"/>
          </w:tcPr>
          <w:p w14:paraId="731C3788" w14:textId="77777777" w:rsidR="004B742B" w:rsidRPr="008D796F" w:rsidRDefault="004B742B" w:rsidP="00CC5736">
            <w:pPr>
              <w:jc w:val="center"/>
              <w:rPr>
                <w:rFonts w:ascii="Arial" w:eastAsia="Arial Unicode MS" w:hAnsi="Arial" w:cs="Arial"/>
                <w:color w:val="000000"/>
                <w:sz w:val="24"/>
                <w:szCs w:val="24"/>
              </w:rPr>
            </w:pPr>
            <w:r w:rsidRPr="008D796F">
              <w:rPr>
                <w:rFonts w:ascii="Arial" w:eastAsia="Arial Unicode MS" w:hAnsi="Arial" w:cs="Arial"/>
                <w:color w:val="000000"/>
                <w:sz w:val="24"/>
                <w:szCs w:val="24"/>
              </w:rPr>
              <w:t xml:space="preserve">Number of </w:t>
            </w:r>
            <w:proofErr w:type="gramStart"/>
            <w:r w:rsidRPr="008D796F">
              <w:rPr>
                <w:rFonts w:ascii="Arial" w:eastAsia="Arial Unicode MS" w:hAnsi="Arial" w:cs="Arial"/>
                <w:color w:val="000000"/>
                <w:sz w:val="24"/>
                <w:szCs w:val="24"/>
              </w:rPr>
              <w:t>victims  referred</w:t>
            </w:r>
            <w:proofErr w:type="gramEnd"/>
            <w:r w:rsidRPr="008D796F">
              <w:rPr>
                <w:rFonts w:ascii="Arial" w:eastAsia="Arial Unicode MS" w:hAnsi="Arial" w:cs="Arial"/>
                <w:color w:val="000000"/>
                <w:sz w:val="24"/>
                <w:szCs w:val="24"/>
              </w:rPr>
              <w:t xml:space="preserve"> to non-gov't shelter services</w:t>
            </w:r>
          </w:p>
          <w:p w14:paraId="1C8B593D" w14:textId="77777777" w:rsidR="004B742B" w:rsidRPr="008D796F" w:rsidRDefault="004B742B" w:rsidP="00CC573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8D796F">
              <w:rPr>
                <w:rFonts w:ascii="Arial" w:eastAsia="Arial Unicode MS" w:hAnsi="Arial" w:cs="Arial"/>
                <w:color w:val="000000"/>
                <w:sz w:val="24"/>
                <w:szCs w:val="24"/>
              </w:rPr>
              <w:t>(Kindly mention the shelter)</w:t>
            </w:r>
          </w:p>
        </w:tc>
        <w:tc>
          <w:tcPr>
            <w:tcW w:w="870" w:type="dxa"/>
          </w:tcPr>
          <w:p w14:paraId="28EB4451" w14:textId="77777777" w:rsidR="004B742B" w:rsidRPr="008D796F" w:rsidRDefault="004B742B" w:rsidP="00CC573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884" w:type="dxa"/>
          </w:tcPr>
          <w:p w14:paraId="64A89205" w14:textId="77777777" w:rsidR="004B742B" w:rsidRPr="008D796F" w:rsidRDefault="004B742B" w:rsidP="00CC573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17" w:type="dxa"/>
          </w:tcPr>
          <w:p w14:paraId="31F6A54E" w14:textId="77777777" w:rsidR="004B742B" w:rsidRPr="008D796F" w:rsidRDefault="004B742B" w:rsidP="00CC573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10" w:type="dxa"/>
          </w:tcPr>
          <w:p w14:paraId="5E3072DB" w14:textId="77777777" w:rsidR="004B742B" w:rsidRPr="008D796F" w:rsidRDefault="004B742B" w:rsidP="00CC573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06" w:type="dxa"/>
          </w:tcPr>
          <w:p w14:paraId="03B32D61" w14:textId="77777777" w:rsidR="004B742B" w:rsidRPr="008D796F" w:rsidRDefault="004B742B" w:rsidP="00CC573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936" w:type="dxa"/>
          </w:tcPr>
          <w:p w14:paraId="0BE09259" w14:textId="77777777" w:rsidR="004B742B" w:rsidRPr="008D796F" w:rsidRDefault="004B742B" w:rsidP="00CC573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64" w:type="dxa"/>
          </w:tcPr>
          <w:p w14:paraId="415B04F9" w14:textId="77777777" w:rsidR="004B742B" w:rsidRPr="008D796F" w:rsidRDefault="004B742B" w:rsidP="00CC573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654" w:type="dxa"/>
          </w:tcPr>
          <w:p w14:paraId="5BDA977A" w14:textId="77777777" w:rsidR="004B742B" w:rsidRPr="008D796F" w:rsidRDefault="004B742B" w:rsidP="00CC573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66" w:type="dxa"/>
          </w:tcPr>
          <w:p w14:paraId="6BF2070C" w14:textId="77777777" w:rsidR="004B742B" w:rsidRPr="008D796F" w:rsidRDefault="004B742B" w:rsidP="00CC573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64" w:type="dxa"/>
          </w:tcPr>
          <w:p w14:paraId="3F054E7F" w14:textId="77777777" w:rsidR="004B742B" w:rsidRPr="008D796F" w:rsidRDefault="004B742B" w:rsidP="00CC573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4B742B" w:rsidRPr="008D796F" w14:paraId="32E6685E" w14:textId="77777777" w:rsidTr="004B74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0" w:type="dxa"/>
          </w:tcPr>
          <w:p w14:paraId="47D94FE8" w14:textId="77777777" w:rsidR="004B742B" w:rsidRPr="008D796F" w:rsidRDefault="004B742B" w:rsidP="00CC5736">
            <w:pPr>
              <w:jc w:val="center"/>
              <w:rPr>
                <w:rFonts w:ascii="Arial" w:eastAsia="Arial Unicode MS" w:hAnsi="Arial" w:cs="Arial"/>
                <w:color w:val="000000"/>
                <w:sz w:val="24"/>
                <w:szCs w:val="24"/>
              </w:rPr>
            </w:pPr>
            <w:r w:rsidRPr="008D796F">
              <w:rPr>
                <w:rFonts w:ascii="Arial" w:eastAsia="Arial Unicode MS" w:hAnsi="Arial" w:cs="Arial"/>
                <w:color w:val="000000"/>
                <w:sz w:val="24"/>
                <w:szCs w:val="24"/>
              </w:rPr>
              <w:t xml:space="preserve">Number of victims who received medical care from a healthcare </w:t>
            </w:r>
            <w:r w:rsidRPr="008D796F">
              <w:rPr>
                <w:rFonts w:ascii="Arial" w:eastAsia="Arial Unicode MS" w:hAnsi="Arial" w:cs="Arial"/>
                <w:color w:val="000000"/>
                <w:sz w:val="24"/>
                <w:szCs w:val="24"/>
              </w:rPr>
              <w:lastRenderedPageBreak/>
              <w:t xml:space="preserve">professional at a shelter </w:t>
            </w:r>
          </w:p>
        </w:tc>
        <w:tc>
          <w:tcPr>
            <w:tcW w:w="870" w:type="dxa"/>
          </w:tcPr>
          <w:p w14:paraId="76DB5CA8" w14:textId="77777777" w:rsidR="004B742B" w:rsidRPr="008D796F" w:rsidRDefault="004B742B" w:rsidP="00CC573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884" w:type="dxa"/>
          </w:tcPr>
          <w:p w14:paraId="587E9004" w14:textId="77777777" w:rsidR="004B742B" w:rsidRPr="008D796F" w:rsidRDefault="004B742B" w:rsidP="00CC573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17" w:type="dxa"/>
          </w:tcPr>
          <w:p w14:paraId="0A67D461" w14:textId="77777777" w:rsidR="004B742B" w:rsidRPr="008D796F" w:rsidRDefault="004B742B" w:rsidP="00CC573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10" w:type="dxa"/>
          </w:tcPr>
          <w:p w14:paraId="4C4B486E" w14:textId="77777777" w:rsidR="004B742B" w:rsidRPr="008D796F" w:rsidRDefault="004B742B" w:rsidP="00CC573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06" w:type="dxa"/>
          </w:tcPr>
          <w:p w14:paraId="7F2690D4" w14:textId="77777777" w:rsidR="004B742B" w:rsidRPr="008D796F" w:rsidRDefault="004B742B" w:rsidP="00CC573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936" w:type="dxa"/>
          </w:tcPr>
          <w:p w14:paraId="058F124D" w14:textId="77777777" w:rsidR="004B742B" w:rsidRPr="008D796F" w:rsidRDefault="004B742B" w:rsidP="00CC573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64" w:type="dxa"/>
          </w:tcPr>
          <w:p w14:paraId="5CBDBC0F" w14:textId="77777777" w:rsidR="004B742B" w:rsidRPr="008D796F" w:rsidRDefault="004B742B" w:rsidP="00CC573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654" w:type="dxa"/>
          </w:tcPr>
          <w:p w14:paraId="75E46C1B" w14:textId="77777777" w:rsidR="004B742B" w:rsidRPr="008D796F" w:rsidRDefault="004B742B" w:rsidP="00CC573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66" w:type="dxa"/>
          </w:tcPr>
          <w:p w14:paraId="57142DC9" w14:textId="77777777" w:rsidR="004B742B" w:rsidRPr="008D796F" w:rsidRDefault="004B742B" w:rsidP="00CC573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64" w:type="dxa"/>
          </w:tcPr>
          <w:p w14:paraId="3C2D5A1A" w14:textId="77777777" w:rsidR="004B742B" w:rsidRPr="008D796F" w:rsidRDefault="004B742B" w:rsidP="00CC573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4B742B" w:rsidRPr="008D796F" w14:paraId="63DC15FD" w14:textId="77777777" w:rsidTr="004B74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0" w:type="dxa"/>
          </w:tcPr>
          <w:p w14:paraId="4C3EBE95" w14:textId="77777777" w:rsidR="004B742B" w:rsidRPr="008D796F" w:rsidRDefault="004B742B" w:rsidP="00CC5736">
            <w:pPr>
              <w:jc w:val="center"/>
              <w:rPr>
                <w:rFonts w:ascii="Arial" w:eastAsia="Arial Unicode MS" w:hAnsi="Arial" w:cs="Arial"/>
                <w:color w:val="000000"/>
                <w:sz w:val="24"/>
                <w:szCs w:val="24"/>
              </w:rPr>
            </w:pPr>
            <w:r w:rsidRPr="008D796F">
              <w:rPr>
                <w:rFonts w:ascii="Arial" w:eastAsia="Arial Unicode MS" w:hAnsi="Arial" w:cs="Arial"/>
                <w:color w:val="000000"/>
                <w:sz w:val="24"/>
                <w:szCs w:val="24"/>
              </w:rPr>
              <w:t>Number of victims who received psychosocial needs assessments for the period</w:t>
            </w:r>
          </w:p>
        </w:tc>
        <w:tc>
          <w:tcPr>
            <w:tcW w:w="870" w:type="dxa"/>
          </w:tcPr>
          <w:p w14:paraId="1E222B34" w14:textId="77777777" w:rsidR="004B742B" w:rsidRPr="008D796F" w:rsidRDefault="004B742B" w:rsidP="00CC573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884" w:type="dxa"/>
          </w:tcPr>
          <w:p w14:paraId="1FE031E6" w14:textId="77777777" w:rsidR="004B742B" w:rsidRPr="008D796F" w:rsidRDefault="004B742B" w:rsidP="00CC573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17" w:type="dxa"/>
          </w:tcPr>
          <w:p w14:paraId="76E70D62" w14:textId="77777777" w:rsidR="004B742B" w:rsidRPr="008D796F" w:rsidRDefault="004B742B" w:rsidP="00CC573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10" w:type="dxa"/>
          </w:tcPr>
          <w:p w14:paraId="18F957B9" w14:textId="77777777" w:rsidR="004B742B" w:rsidRPr="008D796F" w:rsidRDefault="004B742B" w:rsidP="00CC573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06" w:type="dxa"/>
          </w:tcPr>
          <w:p w14:paraId="30A71612" w14:textId="77777777" w:rsidR="004B742B" w:rsidRPr="008D796F" w:rsidRDefault="004B742B" w:rsidP="00CC573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936" w:type="dxa"/>
          </w:tcPr>
          <w:p w14:paraId="15067D6B" w14:textId="77777777" w:rsidR="004B742B" w:rsidRPr="008D796F" w:rsidRDefault="004B742B" w:rsidP="00CC573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64" w:type="dxa"/>
          </w:tcPr>
          <w:p w14:paraId="35063349" w14:textId="77777777" w:rsidR="004B742B" w:rsidRPr="008D796F" w:rsidRDefault="004B742B" w:rsidP="00CC573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654" w:type="dxa"/>
          </w:tcPr>
          <w:p w14:paraId="49EA40F3" w14:textId="77777777" w:rsidR="004B742B" w:rsidRPr="008D796F" w:rsidRDefault="004B742B" w:rsidP="00CC573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66" w:type="dxa"/>
          </w:tcPr>
          <w:p w14:paraId="3ACA846B" w14:textId="77777777" w:rsidR="004B742B" w:rsidRPr="008D796F" w:rsidRDefault="004B742B" w:rsidP="00CC573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64" w:type="dxa"/>
          </w:tcPr>
          <w:p w14:paraId="0646C40F" w14:textId="77777777" w:rsidR="004B742B" w:rsidRPr="008D796F" w:rsidRDefault="004B742B" w:rsidP="00CC573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4B742B" w:rsidRPr="008D796F" w14:paraId="0756A3B7" w14:textId="77777777" w:rsidTr="004B74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0" w:type="dxa"/>
          </w:tcPr>
          <w:p w14:paraId="0D448100" w14:textId="77777777" w:rsidR="004B742B" w:rsidRPr="008D796F" w:rsidRDefault="004B742B" w:rsidP="00CC5736">
            <w:pPr>
              <w:jc w:val="center"/>
              <w:rPr>
                <w:rFonts w:ascii="Arial" w:eastAsia="Arial Unicode MS" w:hAnsi="Arial" w:cs="Arial"/>
                <w:color w:val="000000"/>
                <w:sz w:val="24"/>
                <w:szCs w:val="24"/>
              </w:rPr>
            </w:pPr>
            <w:r w:rsidRPr="008D796F">
              <w:rPr>
                <w:rFonts w:ascii="Arial" w:eastAsia="Arial Unicode MS" w:hAnsi="Arial" w:cs="Arial"/>
                <w:color w:val="000000"/>
                <w:sz w:val="24"/>
                <w:szCs w:val="24"/>
              </w:rPr>
              <w:t xml:space="preserve">Number of victims who have legal assistance </w:t>
            </w:r>
          </w:p>
        </w:tc>
        <w:tc>
          <w:tcPr>
            <w:tcW w:w="870" w:type="dxa"/>
          </w:tcPr>
          <w:p w14:paraId="18159AAB" w14:textId="77777777" w:rsidR="004B742B" w:rsidRPr="008D796F" w:rsidRDefault="004B742B" w:rsidP="00CC573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884" w:type="dxa"/>
          </w:tcPr>
          <w:p w14:paraId="0FDB5868" w14:textId="77777777" w:rsidR="004B742B" w:rsidRPr="008D796F" w:rsidRDefault="004B742B" w:rsidP="00CC573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17" w:type="dxa"/>
          </w:tcPr>
          <w:p w14:paraId="6CDB4FCA" w14:textId="77777777" w:rsidR="004B742B" w:rsidRPr="008D796F" w:rsidRDefault="004B742B" w:rsidP="00CC573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10" w:type="dxa"/>
          </w:tcPr>
          <w:p w14:paraId="3490F98F" w14:textId="77777777" w:rsidR="004B742B" w:rsidRPr="008D796F" w:rsidRDefault="004B742B" w:rsidP="00CC573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06" w:type="dxa"/>
          </w:tcPr>
          <w:p w14:paraId="38C2C27C" w14:textId="77777777" w:rsidR="004B742B" w:rsidRPr="008D796F" w:rsidRDefault="004B742B" w:rsidP="00CC573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936" w:type="dxa"/>
          </w:tcPr>
          <w:p w14:paraId="22ABD93A" w14:textId="77777777" w:rsidR="004B742B" w:rsidRPr="008D796F" w:rsidRDefault="004B742B" w:rsidP="00CC573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64" w:type="dxa"/>
          </w:tcPr>
          <w:p w14:paraId="35B9592B" w14:textId="77777777" w:rsidR="004B742B" w:rsidRPr="008D796F" w:rsidRDefault="004B742B" w:rsidP="00CC573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654" w:type="dxa"/>
          </w:tcPr>
          <w:p w14:paraId="229E8AF5" w14:textId="77777777" w:rsidR="004B742B" w:rsidRPr="008D796F" w:rsidRDefault="004B742B" w:rsidP="00CC573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66" w:type="dxa"/>
          </w:tcPr>
          <w:p w14:paraId="3745A5A8" w14:textId="77777777" w:rsidR="004B742B" w:rsidRPr="008D796F" w:rsidRDefault="004B742B" w:rsidP="00CC573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64" w:type="dxa"/>
          </w:tcPr>
          <w:p w14:paraId="05F0F0E8" w14:textId="77777777" w:rsidR="004B742B" w:rsidRPr="008D796F" w:rsidRDefault="004B742B" w:rsidP="00CC573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4B742B" w:rsidRPr="008D796F" w14:paraId="73E00545" w14:textId="77777777" w:rsidTr="004B74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0" w:type="dxa"/>
          </w:tcPr>
          <w:p w14:paraId="21D35622" w14:textId="77777777" w:rsidR="004B742B" w:rsidRPr="008D796F" w:rsidRDefault="004B742B" w:rsidP="00CC5736">
            <w:pPr>
              <w:jc w:val="center"/>
              <w:rPr>
                <w:rFonts w:ascii="Arial" w:eastAsia="Arial Unicode MS" w:hAnsi="Arial" w:cs="Arial"/>
                <w:color w:val="000000"/>
                <w:sz w:val="24"/>
                <w:szCs w:val="24"/>
              </w:rPr>
            </w:pPr>
            <w:r w:rsidRPr="008D796F">
              <w:rPr>
                <w:rFonts w:ascii="Arial" w:eastAsia="Arial Unicode MS" w:hAnsi="Arial" w:cs="Arial"/>
                <w:color w:val="000000"/>
                <w:sz w:val="24"/>
                <w:szCs w:val="24"/>
              </w:rPr>
              <w:t>Total number reintegrated</w:t>
            </w:r>
          </w:p>
        </w:tc>
        <w:tc>
          <w:tcPr>
            <w:tcW w:w="870" w:type="dxa"/>
          </w:tcPr>
          <w:p w14:paraId="439C2819" w14:textId="77777777" w:rsidR="004B742B" w:rsidRPr="008D796F" w:rsidRDefault="004B742B" w:rsidP="00CC573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884" w:type="dxa"/>
          </w:tcPr>
          <w:p w14:paraId="58BB2770" w14:textId="77777777" w:rsidR="004B742B" w:rsidRPr="008D796F" w:rsidRDefault="004B742B" w:rsidP="00CC573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17" w:type="dxa"/>
          </w:tcPr>
          <w:p w14:paraId="1EE4E428" w14:textId="77777777" w:rsidR="004B742B" w:rsidRPr="008D796F" w:rsidRDefault="004B742B" w:rsidP="00CC573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10" w:type="dxa"/>
          </w:tcPr>
          <w:p w14:paraId="4E119EA8" w14:textId="77777777" w:rsidR="004B742B" w:rsidRPr="008D796F" w:rsidRDefault="004B742B" w:rsidP="00CC573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06" w:type="dxa"/>
          </w:tcPr>
          <w:p w14:paraId="150081DA" w14:textId="77777777" w:rsidR="004B742B" w:rsidRPr="008D796F" w:rsidRDefault="004B742B" w:rsidP="00CC573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936" w:type="dxa"/>
          </w:tcPr>
          <w:p w14:paraId="4F825479" w14:textId="77777777" w:rsidR="004B742B" w:rsidRPr="008D796F" w:rsidRDefault="004B742B" w:rsidP="00CC573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64" w:type="dxa"/>
          </w:tcPr>
          <w:p w14:paraId="55EF7C59" w14:textId="77777777" w:rsidR="004B742B" w:rsidRPr="008D796F" w:rsidRDefault="004B742B" w:rsidP="00CC573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654" w:type="dxa"/>
          </w:tcPr>
          <w:p w14:paraId="5F824CBB" w14:textId="77777777" w:rsidR="004B742B" w:rsidRPr="008D796F" w:rsidRDefault="004B742B" w:rsidP="00CC573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66" w:type="dxa"/>
          </w:tcPr>
          <w:p w14:paraId="24C67914" w14:textId="77777777" w:rsidR="004B742B" w:rsidRPr="008D796F" w:rsidRDefault="004B742B" w:rsidP="00CC573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64" w:type="dxa"/>
          </w:tcPr>
          <w:p w14:paraId="6D1FB141" w14:textId="77777777" w:rsidR="004B742B" w:rsidRPr="008D796F" w:rsidRDefault="004B742B" w:rsidP="00CC573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4B742B" w:rsidRPr="008D796F" w14:paraId="1AD1A1BB" w14:textId="77777777" w:rsidTr="004B74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0" w:type="dxa"/>
          </w:tcPr>
          <w:p w14:paraId="74370F3D" w14:textId="77777777" w:rsidR="004B742B" w:rsidRPr="008D796F" w:rsidRDefault="004B742B" w:rsidP="00CC5736">
            <w:pPr>
              <w:jc w:val="center"/>
              <w:rPr>
                <w:rFonts w:ascii="Arial" w:eastAsia="Arial Unicode MS" w:hAnsi="Arial" w:cs="Arial"/>
                <w:color w:val="000000"/>
                <w:sz w:val="24"/>
                <w:szCs w:val="24"/>
              </w:rPr>
            </w:pPr>
            <w:r w:rsidRPr="008D796F">
              <w:rPr>
                <w:rFonts w:ascii="Arial" w:eastAsia="Arial Unicode MS" w:hAnsi="Arial" w:cs="Arial"/>
                <w:color w:val="000000"/>
                <w:sz w:val="24"/>
                <w:szCs w:val="24"/>
              </w:rPr>
              <w:t>Number in vocational and educational training</w:t>
            </w:r>
          </w:p>
        </w:tc>
        <w:tc>
          <w:tcPr>
            <w:tcW w:w="870" w:type="dxa"/>
          </w:tcPr>
          <w:p w14:paraId="7F509C01" w14:textId="77777777" w:rsidR="004B742B" w:rsidRPr="008D796F" w:rsidRDefault="004B742B" w:rsidP="00CC573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884" w:type="dxa"/>
          </w:tcPr>
          <w:p w14:paraId="527DD483" w14:textId="77777777" w:rsidR="004B742B" w:rsidRPr="008D796F" w:rsidRDefault="004B742B" w:rsidP="00CC573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17" w:type="dxa"/>
          </w:tcPr>
          <w:p w14:paraId="404E930F" w14:textId="77777777" w:rsidR="004B742B" w:rsidRPr="008D796F" w:rsidRDefault="004B742B" w:rsidP="00CC573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10" w:type="dxa"/>
          </w:tcPr>
          <w:p w14:paraId="216C8EC0" w14:textId="77777777" w:rsidR="004B742B" w:rsidRPr="008D796F" w:rsidRDefault="004B742B" w:rsidP="00CC573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06" w:type="dxa"/>
          </w:tcPr>
          <w:p w14:paraId="5CAD2F98" w14:textId="77777777" w:rsidR="004B742B" w:rsidRPr="008D796F" w:rsidRDefault="004B742B" w:rsidP="00CC573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936" w:type="dxa"/>
          </w:tcPr>
          <w:p w14:paraId="7B07BDDF" w14:textId="77777777" w:rsidR="004B742B" w:rsidRPr="008D796F" w:rsidRDefault="004B742B" w:rsidP="00CC573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64" w:type="dxa"/>
          </w:tcPr>
          <w:p w14:paraId="730C042D" w14:textId="77777777" w:rsidR="004B742B" w:rsidRPr="008D796F" w:rsidRDefault="004B742B" w:rsidP="00CC573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654" w:type="dxa"/>
          </w:tcPr>
          <w:p w14:paraId="2F092F68" w14:textId="77777777" w:rsidR="004B742B" w:rsidRPr="008D796F" w:rsidRDefault="004B742B" w:rsidP="00CC573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66" w:type="dxa"/>
          </w:tcPr>
          <w:p w14:paraId="0E6C6268" w14:textId="77777777" w:rsidR="004B742B" w:rsidRPr="008D796F" w:rsidRDefault="004B742B" w:rsidP="00CC573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64" w:type="dxa"/>
          </w:tcPr>
          <w:p w14:paraId="6F07D70B" w14:textId="77777777" w:rsidR="004B742B" w:rsidRPr="008D796F" w:rsidRDefault="004B742B" w:rsidP="00CC573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4B742B" w:rsidRPr="008D796F" w14:paraId="0915A593" w14:textId="77777777" w:rsidTr="004B74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0" w:type="dxa"/>
          </w:tcPr>
          <w:p w14:paraId="77364997" w14:textId="77777777" w:rsidR="004B742B" w:rsidRPr="008D796F" w:rsidRDefault="004B742B" w:rsidP="00CC5736">
            <w:pPr>
              <w:jc w:val="center"/>
              <w:rPr>
                <w:rFonts w:ascii="Arial" w:eastAsia="Arial Unicode MS" w:hAnsi="Arial" w:cs="Arial"/>
                <w:color w:val="000000"/>
                <w:sz w:val="24"/>
                <w:szCs w:val="24"/>
              </w:rPr>
            </w:pPr>
            <w:r w:rsidRPr="008D796F">
              <w:rPr>
                <w:rFonts w:ascii="Arial" w:eastAsia="Arial Unicode MS" w:hAnsi="Arial" w:cs="Arial"/>
                <w:color w:val="000000"/>
                <w:sz w:val="24"/>
                <w:szCs w:val="24"/>
              </w:rPr>
              <w:t>Area of support by the DSW officers</w:t>
            </w:r>
          </w:p>
          <w:p w14:paraId="78B20AB5" w14:textId="77777777" w:rsidR="004B742B" w:rsidRPr="008D796F" w:rsidRDefault="004B742B" w:rsidP="00CC5736">
            <w:pPr>
              <w:jc w:val="center"/>
              <w:rPr>
                <w:rFonts w:ascii="Arial" w:eastAsia="Arial Unicode MS" w:hAnsi="Arial" w:cs="Arial"/>
                <w:color w:val="000000"/>
                <w:sz w:val="24"/>
                <w:szCs w:val="24"/>
              </w:rPr>
            </w:pPr>
            <w:r w:rsidRPr="008D796F">
              <w:rPr>
                <w:rFonts w:ascii="Arial" w:eastAsia="Arial Unicode MS" w:hAnsi="Arial" w:cs="Arial"/>
                <w:color w:val="000000"/>
                <w:sz w:val="24"/>
                <w:szCs w:val="24"/>
              </w:rPr>
              <w:t>Care order, family tracing etc</w:t>
            </w:r>
          </w:p>
        </w:tc>
        <w:tc>
          <w:tcPr>
            <w:tcW w:w="870" w:type="dxa"/>
          </w:tcPr>
          <w:p w14:paraId="6151AE79" w14:textId="77777777" w:rsidR="004B742B" w:rsidRPr="008D796F" w:rsidRDefault="004B742B" w:rsidP="00CC573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884" w:type="dxa"/>
          </w:tcPr>
          <w:p w14:paraId="159F4761" w14:textId="77777777" w:rsidR="004B742B" w:rsidRPr="008D796F" w:rsidRDefault="004B742B" w:rsidP="00CC573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17" w:type="dxa"/>
          </w:tcPr>
          <w:p w14:paraId="1A820B8A" w14:textId="77777777" w:rsidR="004B742B" w:rsidRPr="008D796F" w:rsidRDefault="004B742B" w:rsidP="00CC573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10" w:type="dxa"/>
          </w:tcPr>
          <w:p w14:paraId="0A01628F" w14:textId="77777777" w:rsidR="004B742B" w:rsidRPr="008D796F" w:rsidRDefault="004B742B" w:rsidP="00CC573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06" w:type="dxa"/>
          </w:tcPr>
          <w:p w14:paraId="722ECEFA" w14:textId="77777777" w:rsidR="004B742B" w:rsidRPr="008D796F" w:rsidRDefault="004B742B" w:rsidP="00CC573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936" w:type="dxa"/>
          </w:tcPr>
          <w:p w14:paraId="08C75485" w14:textId="77777777" w:rsidR="004B742B" w:rsidRPr="008D796F" w:rsidRDefault="004B742B" w:rsidP="00CC573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64" w:type="dxa"/>
          </w:tcPr>
          <w:p w14:paraId="620223FE" w14:textId="77777777" w:rsidR="004B742B" w:rsidRPr="008D796F" w:rsidRDefault="004B742B" w:rsidP="00CC573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654" w:type="dxa"/>
          </w:tcPr>
          <w:p w14:paraId="072BB187" w14:textId="77777777" w:rsidR="004B742B" w:rsidRPr="008D796F" w:rsidRDefault="004B742B" w:rsidP="00CC573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66" w:type="dxa"/>
          </w:tcPr>
          <w:p w14:paraId="32462AE3" w14:textId="77777777" w:rsidR="004B742B" w:rsidRPr="008D796F" w:rsidRDefault="004B742B" w:rsidP="00CC573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64" w:type="dxa"/>
          </w:tcPr>
          <w:p w14:paraId="48E80BB3" w14:textId="77777777" w:rsidR="004B742B" w:rsidRPr="008D796F" w:rsidRDefault="004B742B" w:rsidP="00CC573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1E7DC030" w14:textId="77777777" w:rsidR="004B742B" w:rsidRDefault="004B742B" w:rsidP="00E71CBA">
      <w:pPr>
        <w:jc w:val="center"/>
        <w:rPr>
          <w:rFonts w:ascii="Arial" w:hAnsi="Arial" w:cs="Arial"/>
          <w:b/>
          <w:u w:val="single"/>
        </w:rPr>
      </w:pPr>
    </w:p>
    <w:p w14:paraId="5942A55D" w14:textId="77777777" w:rsidR="004B742B" w:rsidRDefault="004B742B" w:rsidP="00E71CBA">
      <w:pPr>
        <w:jc w:val="center"/>
        <w:rPr>
          <w:rFonts w:ascii="Arial" w:hAnsi="Arial" w:cs="Arial"/>
          <w:b/>
          <w:u w:val="single"/>
        </w:rPr>
      </w:pPr>
    </w:p>
    <w:p w14:paraId="6CCEB5E7" w14:textId="77777777" w:rsidR="004B742B" w:rsidRDefault="004B742B" w:rsidP="00E71CBA">
      <w:pPr>
        <w:jc w:val="center"/>
        <w:rPr>
          <w:rFonts w:ascii="Arial" w:hAnsi="Arial" w:cs="Arial"/>
          <w:b/>
          <w:u w:val="single"/>
        </w:rPr>
      </w:pPr>
    </w:p>
    <w:p w14:paraId="512545F2" w14:textId="77777777" w:rsidR="004B742B" w:rsidRDefault="004B742B" w:rsidP="00E71CBA">
      <w:pPr>
        <w:jc w:val="center"/>
        <w:rPr>
          <w:rFonts w:ascii="Arial" w:hAnsi="Arial" w:cs="Arial"/>
          <w:b/>
          <w:u w:val="single"/>
        </w:rPr>
      </w:pPr>
    </w:p>
    <w:p w14:paraId="295A8704" w14:textId="77777777" w:rsidR="004B742B" w:rsidRDefault="004B742B" w:rsidP="00E71CBA">
      <w:pPr>
        <w:jc w:val="center"/>
        <w:rPr>
          <w:rFonts w:ascii="Arial" w:hAnsi="Arial" w:cs="Arial"/>
          <w:b/>
          <w:u w:val="single"/>
        </w:rPr>
      </w:pPr>
    </w:p>
    <w:sectPr w:rsidR="004B742B" w:rsidSect="005C1E9B">
      <w:footerReference w:type="default" r:id="rId8"/>
      <w:pgSz w:w="15840" w:h="12240" w:orient="landscape"/>
      <w:pgMar w:top="63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C03D07B" w14:textId="77777777" w:rsidR="00B73BC6" w:rsidRDefault="00B73BC6" w:rsidP="00105925">
      <w:pPr>
        <w:spacing w:after="0" w:line="240" w:lineRule="auto"/>
      </w:pPr>
      <w:r>
        <w:separator/>
      </w:r>
    </w:p>
  </w:endnote>
  <w:endnote w:type="continuationSeparator" w:id="0">
    <w:p w14:paraId="364CC5ED" w14:textId="77777777" w:rsidR="00B73BC6" w:rsidRDefault="00B73BC6" w:rsidP="0010592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06971708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3D75D18" w14:textId="0ED952FE" w:rsidR="00732EBE" w:rsidRDefault="00732EB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85B46DE" w14:textId="77777777" w:rsidR="00732EBE" w:rsidRDefault="00732EB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942D697" w14:textId="77777777" w:rsidR="00B73BC6" w:rsidRDefault="00B73BC6" w:rsidP="00105925">
      <w:pPr>
        <w:spacing w:after="0" w:line="240" w:lineRule="auto"/>
      </w:pPr>
      <w:r>
        <w:separator/>
      </w:r>
    </w:p>
  </w:footnote>
  <w:footnote w:type="continuationSeparator" w:id="0">
    <w:p w14:paraId="56AF6785" w14:textId="77777777" w:rsidR="00B73BC6" w:rsidRDefault="00B73BC6" w:rsidP="0010592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5C72490"/>
    <w:multiLevelType w:val="hybridMultilevel"/>
    <w:tmpl w:val="A54E0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507500"/>
    <w:multiLevelType w:val="hybridMultilevel"/>
    <w:tmpl w:val="81E001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4E5FF5"/>
    <w:multiLevelType w:val="hybridMultilevel"/>
    <w:tmpl w:val="81E001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ED708C"/>
    <w:multiLevelType w:val="hybridMultilevel"/>
    <w:tmpl w:val="81E001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6CB4827"/>
    <w:multiLevelType w:val="hybridMultilevel"/>
    <w:tmpl w:val="759A218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577512D"/>
    <w:multiLevelType w:val="hybridMultilevel"/>
    <w:tmpl w:val="81E001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B323E75"/>
    <w:multiLevelType w:val="hybridMultilevel"/>
    <w:tmpl w:val="0154638A"/>
    <w:lvl w:ilvl="0" w:tplc="00ECABD8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13090378">
    <w:abstractNumId w:val="3"/>
  </w:num>
  <w:num w:numId="2" w16cid:durableId="403841345">
    <w:abstractNumId w:val="0"/>
  </w:num>
  <w:num w:numId="3" w16cid:durableId="737289443">
    <w:abstractNumId w:val="4"/>
  </w:num>
  <w:num w:numId="4" w16cid:durableId="1935746821">
    <w:abstractNumId w:val="2"/>
  </w:num>
  <w:num w:numId="5" w16cid:durableId="1462726187">
    <w:abstractNumId w:val="1"/>
  </w:num>
  <w:num w:numId="6" w16cid:durableId="748310440">
    <w:abstractNumId w:val="5"/>
  </w:num>
  <w:num w:numId="7" w16cid:durableId="110966473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yMTM3NzE1NjQ1tbRQ0lEKTi0uzszPAykwrgUAAbYBwywAAAA="/>
  </w:docVars>
  <w:rsids>
    <w:rsidRoot w:val="00B01A77"/>
    <w:rsid w:val="00081EDF"/>
    <w:rsid w:val="000A39F8"/>
    <w:rsid w:val="000C6185"/>
    <w:rsid w:val="000E456E"/>
    <w:rsid w:val="00105925"/>
    <w:rsid w:val="00122D64"/>
    <w:rsid w:val="001A1ECC"/>
    <w:rsid w:val="001C04D1"/>
    <w:rsid w:val="0021231A"/>
    <w:rsid w:val="00212C00"/>
    <w:rsid w:val="00227089"/>
    <w:rsid w:val="00307BF1"/>
    <w:rsid w:val="0034614F"/>
    <w:rsid w:val="00353484"/>
    <w:rsid w:val="00354192"/>
    <w:rsid w:val="00371F20"/>
    <w:rsid w:val="00384196"/>
    <w:rsid w:val="003A03E0"/>
    <w:rsid w:val="003A129A"/>
    <w:rsid w:val="003A2D07"/>
    <w:rsid w:val="003A5FEF"/>
    <w:rsid w:val="003B40C6"/>
    <w:rsid w:val="003E19D6"/>
    <w:rsid w:val="00421E8A"/>
    <w:rsid w:val="00433EAB"/>
    <w:rsid w:val="004458BF"/>
    <w:rsid w:val="00474D45"/>
    <w:rsid w:val="0048257B"/>
    <w:rsid w:val="004936E5"/>
    <w:rsid w:val="004A3DA4"/>
    <w:rsid w:val="004B5CB3"/>
    <w:rsid w:val="004B742B"/>
    <w:rsid w:val="004C5A02"/>
    <w:rsid w:val="004D121E"/>
    <w:rsid w:val="004D3541"/>
    <w:rsid w:val="00514D3A"/>
    <w:rsid w:val="005502AA"/>
    <w:rsid w:val="005744F4"/>
    <w:rsid w:val="005C1E9B"/>
    <w:rsid w:val="005E3D1B"/>
    <w:rsid w:val="005F6DD9"/>
    <w:rsid w:val="005F6F9C"/>
    <w:rsid w:val="006352B2"/>
    <w:rsid w:val="0068008D"/>
    <w:rsid w:val="006936C8"/>
    <w:rsid w:val="006A18BC"/>
    <w:rsid w:val="006A5A4F"/>
    <w:rsid w:val="006C16FE"/>
    <w:rsid w:val="006D47BE"/>
    <w:rsid w:val="007042DF"/>
    <w:rsid w:val="00705835"/>
    <w:rsid w:val="00716F77"/>
    <w:rsid w:val="00732EBE"/>
    <w:rsid w:val="0077382F"/>
    <w:rsid w:val="00794DA3"/>
    <w:rsid w:val="007970E1"/>
    <w:rsid w:val="007B04D8"/>
    <w:rsid w:val="007B2DEC"/>
    <w:rsid w:val="0080730B"/>
    <w:rsid w:val="00895372"/>
    <w:rsid w:val="008A6009"/>
    <w:rsid w:val="008F0341"/>
    <w:rsid w:val="00974DFF"/>
    <w:rsid w:val="009A73A8"/>
    <w:rsid w:val="009D3381"/>
    <w:rsid w:val="00A11353"/>
    <w:rsid w:val="00A1225F"/>
    <w:rsid w:val="00A457DB"/>
    <w:rsid w:val="00A67316"/>
    <w:rsid w:val="00AC349F"/>
    <w:rsid w:val="00B01A77"/>
    <w:rsid w:val="00B15380"/>
    <w:rsid w:val="00B41BE4"/>
    <w:rsid w:val="00B50291"/>
    <w:rsid w:val="00B73BC6"/>
    <w:rsid w:val="00B954E0"/>
    <w:rsid w:val="00BB20E4"/>
    <w:rsid w:val="00BC2B2C"/>
    <w:rsid w:val="00BE47FC"/>
    <w:rsid w:val="00C04B4C"/>
    <w:rsid w:val="00D05822"/>
    <w:rsid w:val="00D14E63"/>
    <w:rsid w:val="00D75D32"/>
    <w:rsid w:val="00D90DBC"/>
    <w:rsid w:val="00DD01DF"/>
    <w:rsid w:val="00E1592A"/>
    <w:rsid w:val="00E71CBA"/>
    <w:rsid w:val="00EA23D5"/>
    <w:rsid w:val="00ED060A"/>
    <w:rsid w:val="00ED0AC4"/>
    <w:rsid w:val="00ED18FD"/>
    <w:rsid w:val="00EE32BC"/>
    <w:rsid w:val="00EE6046"/>
    <w:rsid w:val="00EF70E1"/>
    <w:rsid w:val="00F650F2"/>
    <w:rsid w:val="00F96968"/>
    <w:rsid w:val="00F97526"/>
    <w:rsid w:val="00FF6B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B97D6A"/>
  <w15:docId w15:val="{9FC74637-38CE-4743-A0D5-4D3E083DEC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01A77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01A77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C349F"/>
    <w:pPr>
      <w:ind w:left="720"/>
      <w:contextualSpacing/>
    </w:pPr>
  </w:style>
  <w:style w:type="table" w:styleId="GridTable1Light">
    <w:name w:val="Grid Table 1 Light"/>
    <w:basedOn w:val="TableNormal"/>
    <w:uiPriority w:val="46"/>
    <w:rsid w:val="004936E5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1">
    <w:name w:val="Plain Table 1"/>
    <w:basedOn w:val="TableNormal"/>
    <w:uiPriority w:val="41"/>
    <w:rsid w:val="007B04D8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Light">
    <w:name w:val="Grid Table Light"/>
    <w:basedOn w:val="TableNormal"/>
    <w:uiPriority w:val="40"/>
    <w:rsid w:val="007B04D8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Header">
    <w:name w:val="header"/>
    <w:basedOn w:val="Normal"/>
    <w:link w:val="HeaderChar"/>
    <w:uiPriority w:val="99"/>
    <w:unhideWhenUsed/>
    <w:rsid w:val="0010592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5925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10592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5925"/>
    <w:rPr>
      <w:lang w:val="en-GB"/>
    </w:rPr>
  </w:style>
  <w:style w:type="table" w:customStyle="1" w:styleId="GridTable4-Accent11">
    <w:name w:val="Grid Table 4 - Accent 11"/>
    <w:basedOn w:val="TableNormal"/>
    <w:uiPriority w:val="49"/>
    <w:rsid w:val="004B742B"/>
    <w:pPr>
      <w:spacing w:after="0" w:line="240" w:lineRule="auto"/>
    </w:pPr>
    <w:rPr>
      <w:lang w:val="en-GB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476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604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96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38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26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84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153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54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83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50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D97B46-968C-47B9-9690-20EAFA2EB4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746</Words>
  <Characters>4653</Characters>
  <Application>Microsoft Office Word</Application>
  <DocSecurity>0</DocSecurity>
  <Lines>357</Lines>
  <Paragraphs>2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SEC</dc:creator>
  <cp:keywords/>
  <dc:description/>
  <cp:lastModifiedBy>Lokko Frederick</cp:lastModifiedBy>
  <cp:revision>2</cp:revision>
  <cp:lastPrinted>2025-01-17T12:07:00Z</cp:lastPrinted>
  <dcterms:created xsi:type="dcterms:W3CDTF">2025-12-29T13:00:00Z</dcterms:created>
  <dcterms:modified xsi:type="dcterms:W3CDTF">2025-12-29T13:00:00Z</dcterms:modified>
</cp:coreProperties>
</file>